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774D9" w14:textId="77777777" w:rsidR="00463662" w:rsidRPr="00CD6534" w:rsidRDefault="00E9133B" w:rsidP="00057C74">
      <w:pPr>
        <w:ind w:right="125"/>
        <w:contextualSpacing/>
        <w:jc w:val="center"/>
        <w:rPr>
          <w:caps/>
          <w:sz w:val="20"/>
          <w:szCs w:val="20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C71166" wp14:editId="6FF316CC">
                <wp:simplePos x="0" y="0"/>
                <wp:positionH relativeFrom="column">
                  <wp:posOffset>-283210</wp:posOffset>
                </wp:positionH>
                <wp:positionV relativeFrom="paragraph">
                  <wp:posOffset>-384175</wp:posOffset>
                </wp:positionV>
                <wp:extent cx="410845" cy="26162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ABFA98" w14:textId="77777777" w:rsidR="004D21CD" w:rsidRDefault="004D21CD" w:rsidP="00057C74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34C90F" id="Rectangle 63" o:spid="_x0000_s1026" style="position:absolute;left:0;text-align:left;margin-left:-22.3pt;margin-top:-30.25pt;width:32.35pt;height:2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" filled="f" stroked="f">
                <v:textbox inset="0,0,0,0">
                  <w:txbxContent>
                    <w:p w:rsidR="004D21CD" w:rsidRDefault="004D21CD" w:rsidP="00057C74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BE7869" wp14:editId="351E3387">
                <wp:simplePos x="0" y="0"/>
                <wp:positionH relativeFrom="column">
                  <wp:posOffset>-285750</wp:posOffset>
                </wp:positionH>
                <wp:positionV relativeFrom="paragraph">
                  <wp:posOffset>-200025</wp:posOffset>
                </wp:positionV>
                <wp:extent cx="378460" cy="26162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ABA439" w14:textId="77777777" w:rsidR="004D21CD" w:rsidRDefault="004D21CD" w:rsidP="00057C74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07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4C7457" id="Rectangle 64" o:spid="_x0000_s1027" style="position:absolute;left:0;text-align:left;margin-left:-22.5pt;margin-top:-15.75pt;width:29.8pt;height:2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" filled="f" stroked="f">
                <v:textbox inset="0,0,0,0">
                  <w:txbxContent>
                    <w:p w:rsidR="004D21CD" w:rsidRDefault="004D21CD" w:rsidP="00057C74">
                      <w:r>
                        <w:rPr>
                          <w:color w:val="FFFFFF"/>
                          <w:w w:val="105"/>
                          <w:sz w:val="28"/>
                        </w:rPr>
                        <w:t>007</w:t>
                      </w:r>
                    </w:p>
                  </w:txbxContent>
                </v:textbox>
              </v:rect>
            </w:pict>
          </mc:Fallback>
        </mc:AlternateContent>
      </w:r>
      <w:r w:rsidR="009B09B1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ABA4A6" wp14:editId="6DD84FA4">
                <wp:simplePos x="0" y="0"/>
                <wp:positionH relativeFrom="column">
                  <wp:posOffset>497840</wp:posOffset>
                </wp:positionH>
                <wp:positionV relativeFrom="paragraph">
                  <wp:posOffset>-163830</wp:posOffset>
                </wp:positionV>
                <wp:extent cx="2194560" cy="215900"/>
                <wp:effectExtent l="0" t="0" r="0" b="0"/>
                <wp:wrapNone/>
                <wp:docPr id="2024" name="Rectangle 2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693D9F" w14:textId="77777777" w:rsidR="004D21CD" w:rsidRDefault="004D21CD" w:rsidP="00057C74">
                            <w:r>
                              <w:rPr>
                                <w:color w:val="FFFFFF"/>
                                <w:w w:val="97"/>
                              </w:rPr>
                              <w:t>Animal Ethics Committe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E18A84" id="Rectangle 2024" o:spid="_x0000_s1028" style="position:absolute;left:0;text-align:left;margin-left:39.2pt;margin-top:-12.9pt;width:172.8pt;height:17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" filled="f" stroked="f">
                <v:textbox inset="0,0,0,0">
                  <w:txbxContent>
                    <w:p w:rsidR="004D21CD" w:rsidRDefault="004D21CD" w:rsidP="00057C74">
                      <w:r>
                        <w:rPr>
                          <w:color w:val="FFFFFF"/>
                          <w:w w:val="97"/>
                        </w:rPr>
                        <w:t>Animal Ethics Committee</w:t>
                      </w:r>
                    </w:p>
                  </w:txbxContent>
                </v:textbox>
              </v:rect>
            </w:pict>
          </mc:Fallback>
        </mc:AlternateContent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743087" wp14:editId="6A767EE3">
                <wp:simplePos x="0" y="0"/>
                <wp:positionH relativeFrom="column">
                  <wp:posOffset>-542925</wp:posOffset>
                </wp:positionH>
                <wp:positionV relativeFrom="paragraph">
                  <wp:posOffset>232410</wp:posOffset>
                </wp:positionV>
                <wp:extent cx="5255260" cy="1062355"/>
                <wp:effectExtent l="0" t="0" r="2540" b="4445"/>
                <wp:wrapNone/>
                <wp:docPr id="2381" name="Shape 2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526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5997" h="850303">
                              <a:moveTo>
                                <a:pt x="0" y="0"/>
                              </a:moveTo>
                              <a:lnTo>
                                <a:pt x="5255997" y="0"/>
                              </a:lnTo>
                              <a:lnTo>
                                <a:pt x="5255997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A4D344" id="Shape 2381" o:spid="_x0000_s1026" style="position:absolute;margin-left:-42.75pt;margin-top:18.3pt;width:413.8pt;height:83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55997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" path="m,l5255997,r,850303l,850303,,e" fillcolor="#413f41" stroked="f" strokeweight="0">
                <v:stroke miterlimit="83231f" joinstyle="miter"/>
                <v:path arrowok="t" textboxrect="0,0,5255997,850303"/>
              </v:shape>
            </w:pict>
          </mc:Fallback>
        </mc:AlternateContent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EEEAE1E" wp14:editId="059AA512">
                <wp:simplePos x="0" y="0"/>
                <wp:positionH relativeFrom="column">
                  <wp:posOffset>-530860</wp:posOffset>
                </wp:positionH>
                <wp:positionV relativeFrom="paragraph">
                  <wp:posOffset>-563245</wp:posOffset>
                </wp:positionV>
                <wp:extent cx="7559675" cy="754380"/>
                <wp:effectExtent l="0" t="0" r="3175" b="7620"/>
                <wp:wrapNone/>
                <wp:docPr id="2373" name="Shape 2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543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5375D" id="Shape 2373" o:spid="_x0000_s1026" style="position:absolute;margin-left:-41.8pt;margin-top:-44.35pt;width:595.25pt;height:59.4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057C74"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18BB53CC" wp14:editId="658A6BAF">
            <wp:simplePos x="0" y="0"/>
            <wp:positionH relativeFrom="column">
              <wp:posOffset>5231765</wp:posOffset>
            </wp:positionH>
            <wp:positionV relativeFrom="paragraph">
              <wp:posOffset>-482600</wp:posOffset>
            </wp:positionV>
            <wp:extent cx="1581150" cy="56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A5209B8" wp14:editId="084B95F7">
                <wp:simplePos x="0" y="0"/>
                <wp:positionH relativeFrom="column">
                  <wp:posOffset>497840</wp:posOffset>
                </wp:positionH>
                <wp:positionV relativeFrom="paragraph">
                  <wp:posOffset>-366395</wp:posOffset>
                </wp:positionV>
                <wp:extent cx="3733800" cy="278765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D1AF00" w14:textId="77777777" w:rsidR="004D21CD" w:rsidRDefault="004D21CD" w:rsidP="00057C74">
                            <w:r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Amendment For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E348FF" id="Rectangle 65" o:spid="_x0000_s1029" style="position:absolute;left:0;text-align:left;margin-left:39.2pt;margin-top:-28.85pt;width:294pt;height:21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" filled="f" stroked="f">
                <v:textbox inset="0,0,0,0">
                  <w:txbxContent>
                    <w:p w:rsidR="004D21CD" w:rsidRDefault="004D21CD" w:rsidP="00057C74">
                      <w:r>
                        <w:rPr>
                          <w:b/>
                          <w:color w:val="FFFFFF"/>
                          <w:w w:val="101"/>
                          <w:sz w:val="28"/>
                        </w:rPr>
                        <w:t>Amendment Form</w:t>
                      </w:r>
                    </w:p>
                  </w:txbxContent>
                </v:textbox>
              </v:rect>
            </w:pict>
          </mc:Fallback>
        </mc:AlternateContent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6C4C818" wp14:editId="563D36BB">
                <wp:simplePos x="0" y="0"/>
                <wp:positionH relativeFrom="column">
                  <wp:posOffset>-533400</wp:posOffset>
                </wp:positionH>
                <wp:positionV relativeFrom="paragraph">
                  <wp:posOffset>-552450</wp:posOffset>
                </wp:positionV>
                <wp:extent cx="861695" cy="744855"/>
                <wp:effectExtent l="0" t="0" r="0" b="0"/>
                <wp:wrapNone/>
                <wp:docPr id="62" name="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95" cy="7448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2203" h="745401">
                              <a:moveTo>
                                <a:pt x="0" y="0"/>
                              </a:moveTo>
                              <a:lnTo>
                                <a:pt x="701408" y="0"/>
                              </a:lnTo>
                              <a:lnTo>
                                <a:pt x="862203" y="377952"/>
                              </a:lnTo>
                              <a:lnTo>
                                <a:pt x="69659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DD8D4F" id="Shape 62" o:spid="_x0000_s1026" style="position:absolute;margin-left:-42pt;margin-top:-43.5pt;width:67.85pt;height:58.6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2203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" path="m,l701408,,862203,377952,696595,745401,,745401,,xe" fillcolor="#ad1f2e" stroked="f" strokeweight="0">
                <v:stroke miterlimit="83231f" joinstyle="miter"/>
                <v:path arrowok="t" textboxrect="0,0,862203,745401"/>
              </v:shape>
            </w:pict>
          </mc:Fallback>
        </mc:AlternateContent>
      </w:r>
    </w:p>
    <w:p w14:paraId="2C5A4FCC" w14:textId="77777777" w:rsidR="007F5110" w:rsidRPr="00CD6534" w:rsidRDefault="00496153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 wp14:anchorId="05698100" wp14:editId="3B86810B">
            <wp:simplePos x="0" y="0"/>
            <wp:positionH relativeFrom="column">
              <wp:posOffset>-378460</wp:posOffset>
            </wp:positionH>
            <wp:positionV relativeFrom="paragraph">
              <wp:posOffset>173355</wp:posOffset>
            </wp:positionV>
            <wp:extent cx="304800" cy="3524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1144A2" wp14:editId="5B82D92F">
                <wp:simplePos x="0" y="0"/>
                <wp:positionH relativeFrom="column">
                  <wp:posOffset>4791075</wp:posOffset>
                </wp:positionH>
                <wp:positionV relativeFrom="paragraph">
                  <wp:posOffset>77470</wp:posOffset>
                </wp:positionV>
                <wp:extent cx="2218055" cy="1062355"/>
                <wp:effectExtent l="0" t="0" r="0" b="4445"/>
                <wp:wrapNone/>
                <wp:docPr id="2382" name="Shape 2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055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4786" h="850303">
                              <a:moveTo>
                                <a:pt x="0" y="0"/>
                              </a:moveTo>
                              <a:lnTo>
                                <a:pt x="2224786" y="0"/>
                              </a:lnTo>
                              <a:lnTo>
                                <a:pt x="2224786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86636E" id="Shape 2382" o:spid="_x0000_s1026" style="position:absolute;margin-left:377.25pt;margin-top:6.1pt;width:174.65pt;height:83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24786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" path="m,l2224786,r,850303l,850303,,e" fillcolor="#413f41" stroked="f" strokeweight="0">
                <v:stroke miterlimit="83231f" joinstyle="miter"/>
                <v:path arrowok="t" textboxrect="0,0,2224786,850303"/>
              </v:shape>
            </w:pict>
          </mc:Fallback>
        </mc:AlternateContent>
      </w:r>
    </w:p>
    <w:p w14:paraId="1FB409F9" w14:textId="77777777" w:rsidR="00CD6534" w:rsidRPr="00CD6534" w:rsidRDefault="008F45AD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D2D437" wp14:editId="44240A49">
                <wp:simplePos x="0" y="0"/>
                <wp:positionH relativeFrom="column">
                  <wp:posOffset>67945</wp:posOffset>
                </wp:positionH>
                <wp:positionV relativeFrom="paragraph">
                  <wp:posOffset>32385</wp:posOffset>
                </wp:positionV>
                <wp:extent cx="4544060" cy="97663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4060" cy="9766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CAD2AC5" w14:textId="77777777" w:rsidR="004D21CD" w:rsidRPr="009970D0" w:rsidRDefault="004D21CD" w:rsidP="00057C74">
                            <w:pPr>
                              <w:ind w:right="122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cientific use of animals undertaken by Murdoch University staff and students must comply with the requirements of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ustralian Code for the Care and Use of Animals for Scientific Purposes, 2013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Code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) and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Welfare Act, 2002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WA). Persons using animals for scientific purposes must consider the 3 Rs: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placement, Reduction, and Refinement 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at all times. </w:t>
                            </w:r>
                          </w:p>
                          <w:p w14:paraId="6A4E6FF3" w14:textId="77777777" w:rsidR="004D21CD" w:rsidRPr="009970D0" w:rsidRDefault="004D21CD" w:rsidP="00057C74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5E29B9CF" w14:textId="77777777" w:rsidR="004D21CD" w:rsidRPr="009970D0" w:rsidRDefault="004D21CD" w:rsidP="008F45AD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sponses to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ALL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questions must be provided on this form. Applicants should not simply refer to an attachment without summarising r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elevant material on this form.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746229" id="Rectangle 45" o:spid="_x0000_s1030" style="position:absolute;left:0;text-align:left;margin-left:5.35pt;margin-top:2.55pt;width:357.8pt;height:7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" filled="f" stroked="f">
                <v:textbox inset="0,0,0,0">
                  <w:txbxContent>
                    <w:p w:rsidR="004D21CD" w:rsidRPr="009970D0" w:rsidRDefault="004D21CD" w:rsidP="00057C74">
                      <w:pPr>
                        <w:ind w:right="122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cientific use of animals undertaken by Murdoch University staff and students must comply with the requirements of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ustralian Code for the Care and Use of Animals for Scientific Purposes, 2013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Code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) and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Welfare Act, 2002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WA). Persons using animals for scientific purposes must consider the 3 Rs: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Replacement, Reduction, and Refinement 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at all times. </w:t>
                      </w:r>
                    </w:p>
                    <w:p w:rsidR="004D21CD" w:rsidRPr="009970D0" w:rsidRDefault="004D21CD" w:rsidP="00057C74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:rsidR="004D21CD" w:rsidRPr="009970D0" w:rsidRDefault="004D21CD" w:rsidP="008F45AD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Responses to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ALL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questions must be provided on this form. Applicants should not simply refer to an attachment without summarising r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elevant material on this form. </w:t>
                      </w:r>
                    </w:p>
                  </w:txbxContent>
                </v:textbox>
              </v:rect>
            </w:pict>
          </mc:Fallback>
        </mc:AlternateContent>
      </w:r>
      <w:r w:rsidR="00C64819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5AB7739" wp14:editId="0E09A458">
                <wp:simplePos x="0" y="0"/>
                <wp:positionH relativeFrom="column">
                  <wp:posOffset>5070475</wp:posOffset>
                </wp:positionH>
                <wp:positionV relativeFrom="paragraph">
                  <wp:posOffset>40005</wp:posOffset>
                </wp:positionV>
                <wp:extent cx="1208405" cy="16510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8405" cy="165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C8DCCE" w14:textId="77777777" w:rsidR="004D21CD" w:rsidRDefault="004D21CD" w:rsidP="00057C74">
                            <w:r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Animal Ethics Offic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3DDA9" id="Rectangle 51" o:spid="_x0000_s1031" style="position:absolute;left:0;text-align:left;margin-left:399.25pt;margin-top:3.15pt;width:95.15pt;height:1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" filled="f" stroked="f">
                <v:textbox inset="0,0,0,0">
                  <w:txbxContent>
                    <w:p w:rsidR="004D21CD" w:rsidRDefault="004D21CD" w:rsidP="00057C74">
                      <w:r>
                        <w:rPr>
                          <w:b/>
                          <w:color w:val="FFFFFF"/>
                          <w:w w:val="111"/>
                          <w:sz w:val="16"/>
                        </w:rPr>
                        <w:t>Animal Ethics Office</w:t>
                      </w:r>
                    </w:p>
                  </w:txbxContent>
                </v:textbox>
              </v:rect>
            </w:pict>
          </mc:Fallback>
        </mc:AlternateContent>
      </w:r>
    </w:p>
    <w:p w14:paraId="58EF4629" w14:textId="77777777" w:rsidR="00CD653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F28742" wp14:editId="4D3BA6CC">
                <wp:simplePos x="0" y="0"/>
                <wp:positionH relativeFrom="column">
                  <wp:posOffset>5067300</wp:posOffset>
                </wp:positionH>
                <wp:positionV relativeFrom="paragraph">
                  <wp:posOffset>34290</wp:posOffset>
                </wp:positionV>
                <wp:extent cx="932815" cy="167640"/>
                <wp:effectExtent l="0" t="0" r="0" b="0"/>
                <wp:wrapNone/>
                <wp:docPr id="2025" name="Rectangle 2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81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BBB5B09" w14:textId="77777777" w:rsidR="004D21CD" w:rsidRPr="009970D0" w:rsidRDefault="004D21CD" w:rsidP="00057C74">
                            <w:r w:rsidRPr="009970D0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>(08) 9360 736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F0627E" id="Rectangle 2025" o:spid="_x0000_s1032" style="position:absolute;left:0;text-align:left;margin-left:399pt;margin-top:2.7pt;width:73.45pt;height:13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" filled="f" stroked="f">
                <v:textbox inset="0,0,0,0">
                  <w:txbxContent>
                    <w:p w:rsidR="004D21CD" w:rsidRPr="009970D0" w:rsidRDefault="004D21CD" w:rsidP="00057C74">
                      <w:r w:rsidRPr="009970D0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>(08) 9360 7366</w:t>
                      </w:r>
                    </w:p>
                  </w:txbxContent>
                </v:textbox>
              </v:rect>
            </w:pict>
          </mc:Fallback>
        </mc:AlternateContent>
      </w:r>
    </w:p>
    <w:p w14:paraId="6E636F47" w14:textId="77777777" w:rsidR="00CD653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7AC651" wp14:editId="7516BB9C">
                <wp:simplePos x="0" y="0"/>
                <wp:positionH relativeFrom="column">
                  <wp:posOffset>5069840</wp:posOffset>
                </wp:positionH>
                <wp:positionV relativeFrom="paragraph">
                  <wp:posOffset>3175</wp:posOffset>
                </wp:positionV>
                <wp:extent cx="1572895" cy="167640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89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C39AE1F" w14:textId="77777777" w:rsidR="004D21CD" w:rsidRPr="00C37C74" w:rsidRDefault="004D21CD" w:rsidP="00057C74">
                            <w:r w:rsidRPr="00C37C74"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>animal.ethics@murdoch.edu.au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AD17A4" id="Rectangle 53" o:spid="_x0000_s1033" style="position:absolute;left:0;text-align:left;margin-left:399.2pt;margin-top:.25pt;width:123.85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" filled="f" stroked="f">
                <v:textbox inset="0,0,0,0">
                  <w:txbxContent>
                    <w:p w:rsidR="004D21CD" w:rsidRPr="00C37C74" w:rsidRDefault="004D21CD" w:rsidP="00057C74">
                      <w:r w:rsidRPr="00C37C74"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>animal.ethics@murdoch.edu.au</w:t>
                      </w:r>
                    </w:p>
                  </w:txbxContent>
                </v:textbox>
              </v:rect>
            </w:pict>
          </mc:Fallback>
        </mc:AlternateContent>
      </w:r>
    </w:p>
    <w:p w14:paraId="77B0F592" w14:textId="77777777" w:rsidR="00057C7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42833A1" wp14:editId="155166F5">
                <wp:simplePos x="0" y="0"/>
                <wp:positionH relativeFrom="column">
                  <wp:posOffset>5060315</wp:posOffset>
                </wp:positionH>
                <wp:positionV relativeFrom="paragraph">
                  <wp:posOffset>123825</wp:posOffset>
                </wp:positionV>
                <wp:extent cx="1657350" cy="46228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4622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C08011E" w14:textId="77777777" w:rsidR="004D21CD" w:rsidRPr="00C64819" w:rsidRDefault="004D21CD" w:rsidP="00C64819"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All forms are to be submitted in the </w:t>
                            </w:r>
                            <w:r w:rsidRPr="00C64819"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IRMA</w:t>
                            </w:r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 system as attachments to a coversheet.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8B70A" id="Rectangle 23" o:spid="_x0000_s1034" style="position:absolute;left:0;text-align:left;margin-left:398.45pt;margin-top:9.75pt;width:130.5pt;height:3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" filled="f" stroked="f">
                <v:textbox inset="0,0,0,0">
                  <w:txbxContent>
                    <w:p w:rsidR="004D21CD" w:rsidRPr="00C64819" w:rsidRDefault="004D21CD" w:rsidP="00C64819"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All forms are to be submitted in the </w:t>
                      </w:r>
                      <w:r w:rsidRPr="00C64819">
                        <w:rPr>
                          <w:b/>
                          <w:color w:val="FFFFFF"/>
                          <w:w w:val="111"/>
                          <w:sz w:val="16"/>
                        </w:rPr>
                        <w:t>IRMA</w:t>
                      </w:r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 system as attachments to a coversheet.</w:t>
                      </w:r>
                    </w:p>
                  </w:txbxContent>
                </v:textbox>
              </v:rect>
            </w:pict>
          </mc:Fallback>
        </mc:AlternateContent>
      </w:r>
    </w:p>
    <w:p w14:paraId="5AC9C8C4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0A27E23F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371F3299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42E4FBC3" w14:textId="77777777" w:rsidR="00057C7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424"/>
        <w:gridCol w:w="144"/>
        <w:gridCol w:w="1199"/>
        <w:gridCol w:w="346"/>
        <w:gridCol w:w="1696"/>
        <w:gridCol w:w="269"/>
        <w:gridCol w:w="276"/>
        <w:gridCol w:w="461"/>
        <w:gridCol w:w="546"/>
        <w:gridCol w:w="290"/>
        <w:gridCol w:w="567"/>
        <w:gridCol w:w="156"/>
        <w:gridCol w:w="701"/>
        <w:gridCol w:w="561"/>
        <w:gridCol w:w="17"/>
        <w:gridCol w:w="96"/>
        <w:gridCol w:w="312"/>
        <w:gridCol w:w="715"/>
        <w:gridCol w:w="864"/>
      </w:tblGrid>
      <w:tr w:rsidR="004F2970" w:rsidRPr="00D7763E" w14:paraId="54698EB1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59B3C0F" w14:textId="77777777" w:rsidR="004F2970" w:rsidRPr="00D7763E" w:rsidRDefault="004F2970" w:rsidP="004F2970">
            <w:pPr>
              <w:contextualSpacing/>
              <w:rPr>
                <w:b/>
                <w:caps/>
                <w:sz w:val="24"/>
                <w:szCs w:val="20"/>
              </w:rPr>
            </w:pPr>
            <w:r w:rsidRPr="00D7763E">
              <w:rPr>
                <w:b/>
                <w:sz w:val="24"/>
                <w:szCs w:val="20"/>
              </w:rPr>
              <w:t xml:space="preserve">Part A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F5BEB96" w14:textId="77777777" w:rsidR="004F2970" w:rsidRPr="00D7763E" w:rsidRDefault="004F2970" w:rsidP="004F2970">
            <w:pPr>
              <w:contextualSpacing/>
              <w:rPr>
                <w:b/>
                <w:caps/>
                <w:sz w:val="24"/>
                <w:szCs w:val="20"/>
              </w:rPr>
            </w:pPr>
            <w:r w:rsidRPr="00D7763E">
              <w:rPr>
                <w:b/>
                <w:sz w:val="24"/>
                <w:szCs w:val="20"/>
              </w:rPr>
              <w:t>Personnel information</w:t>
            </w:r>
          </w:p>
        </w:tc>
      </w:tr>
      <w:tr w:rsidR="004F2970" w:rsidRPr="00CD6534" w14:paraId="0EA1F11C" w14:textId="77777777" w:rsidTr="00102C51">
        <w:tc>
          <w:tcPr>
            <w:tcW w:w="113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093F4CA" w14:textId="77777777" w:rsidR="004F2970" w:rsidRDefault="004F2970" w:rsidP="004F2970">
            <w:pPr>
              <w:contextualSpacing/>
              <w:rPr>
                <w:b/>
                <w:szCs w:val="20"/>
              </w:rPr>
            </w:pPr>
          </w:p>
        </w:tc>
        <w:tc>
          <w:tcPr>
            <w:tcW w:w="9216" w:type="dxa"/>
            <w:gridSpan w:val="18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722D713" w14:textId="77777777" w:rsidR="004F2970" w:rsidRDefault="004F2970" w:rsidP="004F2970">
            <w:pPr>
              <w:contextualSpacing/>
              <w:rPr>
                <w:b/>
                <w:szCs w:val="20"/>
              </w:rPr>
            </w:pPr>
          </w:p>
        </w:tc>
      </w:tr>
      <w:tr w:rsidR="009A4055" w:rsidRPr="00437705" w14:paraId="311BFCE5" w14:textId="77777777" w:rsidTr="00102C51">
        <w:tc>
          <w:tcPr>
            <w:tcW w:w="708" w:type="dxa"/>
            <w:shd w:val="clear" w:color="auto" w:fill="auto"/>
            <w:vAlign w:val="center"/>
          </w:tcPr>
          <w:p w14:paraId="75AB86BA" w14:textId="77777777" w:rsidR="009A4055" w:rsidRPr="00437705" w:rsidRDefault="009A4055" w:rsidP="0049628E">
            <w:pPr>
              <w:contextualSpacing/>
              <w:rPr>
                <w:b/>
                <w:szCs w:val="20"/>
              </w:rPr>
            </w:pPr>
          </w:p>
        </w:tc>
        <w:tc>
          <w:tcPr>
            <w:tcW w:w="4815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5C7951" w14:textId="77777777" w:rsidR="009A4055" w:rsidRPr="00437705" w:rsidRDefault="009A4055" w:rsidP="0049628E">
            <w:pPr>
              <w:contextualSpacing/>
              <w:rPr>
                <w:b/>
                <w:szCs w:val="20"/>
              </w:rPr>
            </w:pPr>
            <w:r w:rsidRPr="00437705">
              <w:rPr>
                <w:b/>
                <w:szCs w:val="20"/>
              </w:rPr>
              <w:t xml:space="preserve">Permit Number </w:t>
            </w:r>
            <w:r w:rsidR="0007276C">
              <w:rPr>
                <w:b/>
                <w:szCs w:val="20"/>
              </w:rPr>
              <w:t xml:space="preserve">(*****/**) &amp; </w:t>
            </w:r>
            <w:r w:rsidR="00735658">
              <w:rPr>
                <w:b/>
                <w:szCs w:val="20"/>
              </w:rPr>
              <w:t>Protocol ID (***)</w:t>
            </w:r>
          </w:p>
        </w:tc>
        <w:tc>
          <w:tcPr>
            <w:tcW w:w="836" w:type="dxa"/>
            <w:gridSpan w:val="2"/>
            <w:shd w:val="clear" w:color="auto" w:fill="auto"/>
            <w:vAlign w:val="center"/>
          </w:tcPr>
          <w:p w14:paraId="06A6FA10" w14:textId="77777777" w:rsidR="009A4055" w:rsidRPr="00437705" w:rsidRDefault="009A4055" w:rsidP="0049628E">
            <w:pPr>
              <w:contextualSpacing/>
              <w:rPr>
                <w:b/>
                <w:szCs w:val="20"/>
              </w:rPr>
            </w:pPr>
          </w:p>
        </w:tc>
        <w:tc>
          <w:tcPr>
            <w:tcW w:w="3989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D3DEED" w14:textId="77777777" w:rsidR="009A4055" w:rsidRPr="00437705" w:rsidRDefault="00735658" w:rsidP="0049628E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Date of Original Approval</w:t>
            </w:r>
          </w:p>
        </w:tc>
      </w:tr>
      <w:tr w:rsidR="00634E14" w:rsidRPr="00437705" w14:paraId="6EC3490F" w14:textId="77777777" w:rsidTr="00102C51">
        <w:trPr>
          <w:trHeight w:val="270"/>
        </w:trPr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9C1AC05" w14:textId="77777777" w:rsidR="00634E14" w:rsidRPr="00437705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48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0F297" w14:textId="77777777" w:rsidR="00634E14" w:rsidRPr="00437705" w:rsidRDefault="00B52635" w:rsidP="00403C22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75C39" w14:textId="77777777" w:rsidR="00634E14" w:rsidRPr="00437705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39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BA00F4" w14:textId="77777777" w:rsidR="00634E14" w:rsidRPr="00437705" w:rsidRDefault="00B52635" w:rsidP="00403C22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4E14" w:rsidRPr="00CD6534" w14:paraId="365E838B" w14:textId="77777777" w:rsidTr="00102C51">
        <w:tc>
          <w:tcPr>
            <w:tcW w:w="708" w:type="dxa"/>
            <w:shd w:val="clear" w:color="auto" w:fill="auto"/>
            <w:vAlign w:val="center"/>
          </w:tcPr>
          <w:p w14:paraId="54D6BC09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809" w:type="dxa"/>
            <w:gridSpan w:val="5"/>
            <w:shd w:val="clear" w:color="auto" w:fill="auto"/>
            <w:vAlign w:val="center"/>
          </w:tcPr>
          <w:p w14:paraId="4CF87B36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5831" w:type="dxa"/>
            <w:gridSpan w:val="14"/>
            <w:shd w:val="clear" w:color="auto" w:fill="auto"/>
            <w:vAlign w:val="center"/>
          </w:tcPr>
          <w:p w14:paraId="739BAD91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634E14" w:rsidRPr="00437705" w14:paraId="574B04AE" w14:textId="77777777" w:rsidTr="00102C51">
        <w:tc>
          <w:tcPr>
            <w:tcW w:w="708" w:type="dxa"/>
            <w:shd w:val="clear" w:color="auto" w:fill="auto"/>
            <w:vAlign w:val="center"/>
          </w:tcPr>
          <w:p w14:paraId="62E94CAD" w14:textId="77777777" w:rsidR="00634E14" w:rsidRPr="00437705" w:rsidRDefault="00634E14" w:rsidP="00634E14">
            <w:pPr>
              <w:contextualSpacing/>
              <w:rPr>
                <w:b/>
                <w:szCs w:val="20"/>
              </w:rPr>
            </w:pPr>
          </w:p>
        </w:tc>
        <w:tc>
          <w:tcPr>
            <w:tcW w:w="9640" w:type="dxa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2F793E" w14:textId="77777777" w:rsidR="00634E14" w:rsidRPr="00437705" w:rsidRDefault="00735658" w:rsidP="00634E14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Project Title</w:t>
            </w:r>
          </w:p>
        </w:tc>
      </w:tr>
      <w:tr w:rsidR="00634E14" w:rsidRPr="00437705" w14:paraId="6BD5EA87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FF7A26" w14:textId="77777777" w:rsidR="00634E14" w:rsidRPr="00437705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FDF612" w14:textId="77777777" w:rsidR="00634E14" w:rsidRPr="00437705" w:rsidRDefault="00B52635" w:rsidP="00403C22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4E14" w:rsidRPr="00CD6534" w14:paraId="510237E6" w14:textId="77777777" w:rsidTr="00102C51">
        <w:tc>
          <w:tcPr>
            <w:tcW w:w="708" w:type="dxa"/>
            <w:shd w:val="clear" w:color="auto" w:fill="auto"/>
            <w:vAlign w:val="center"/>
          </w:tcPr>
          <w:p w14:paraId="08931CA8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BF03D2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634E14" w:rsidRPr="00437705" w14:paraId="08B43C08" w14:textId="77777777" w:rsidTr="00102C51">
        <w:tc>
          <w:tcPr>
            <w:tcW w:w="708" w:type="dxa"/>
            <w:shd w:val="clear" w:color="auto" w:fill="auto"/>
            <w:vAlign w:val="center"/>
          </w:tcPr>
          <w:p w14:paraId="5D275DA0" w14:textId="77777777" w:rsidR="00634E14" w:rsidRPr="00437705" w:rsidRDefault="00634E14" w:rsidP="00634E14">
            <w:pPr>
              <w:contextualSpacing/>
              <w:rPr>
                <w:b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4A3FB29E" w14:textId="77777777" w:rsidR="00634E14" w:rsidRPr="00437705" w:rsidRDefault="00735658" w:rsidP="00634E14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Chief Investigator / Supervisor</w:t>
            </w:r>
          </w:p>
        </w:tc>
      </w:tr>
      <w:tr w:rsidR="00634E14" w:rsidRPr="00437705" w14:paraId="6E51F901" w14:textId="77777777" w:rsidTr="00102C51">
        <w:tc>
          <w:tcPr>
            <w:tcW w:w="708" w:type="dxa"/>
            <w:shd w:val="clear" w:color="auto" w:fill="auto"/>
            <w:vAlign w:val="center"/>
          </w:tcPr>
          <w:p w14:paraId="056FB037" w14:textId="77777777" w:rsidR="00634E14" w:rsidRPr="00437705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76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C7CF07" w14:textId="77777777" w:rsidR="00634E14" w:rsidRPr="00437705" w:rsidRDefault="00634E14" w:rsidP="00634E14">
            <w:pPr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>Title</w:t>
            </w:r>
          </w:p>
        </w:tc>
        <w:tc>
          <w:tcPr>
            <w:tcW w:w="3594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5DF6FE" w14:textId="77777777" w:rsidR="00634E14" w:rsidRPr="00437705" w:rsidRDefault="00634E14" w:rsidP="00634E14">
            <w:pPr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279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D931A2" w14:textId="77777777" w:rsidR="00634E14" w:rsidRPr="00437705" w:rsidRDefault="00634E14" w:rsidP="00634E14">
            <w:pPr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>Surname</w:t>
            </w:r>
          </w:p>
        </w:tc>
      </w:tr>
      <w:tr w:rsidR="00634E14" w:rsidRPr="00437705" w14:paraId="6DF073AE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9CA7D98" w14:textId="77777777" w:rsidR="00634E14" w:rsidRPr="00437705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7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10F27" w14:textId="77777777" w:rsidR="00634E14" w:rsidRPr="00437705" w:rsidRDefault="00B52635" w:rsidP="00403C22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59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EF2A55" w14:textId="77777777" w:rsidR="00634E14" w:rsidRPr="00437705" w:rsidRDefault="00B52635" w:rsidP="00403C22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279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37A638" w14:textId="77777777" w:rsidR="00634E14" w:rsidRPr="00437705" w:rsidRDefault="00B52635" w:rsidP="00403C22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4E14" w:rsidRPr="00CD6534" w14:paraId="301DFA64" w14:textId="77777777" w:rsidTr="00102C51">
        <w:tc>
          <w:tcPr>
            <w:tcW w:w="708" w:type="dxa"/>
            <w:shd w:val="clear" w:color="auto" w:fill="auto"/>
            <w:vAlign w:val="center"/>
          </w:tcPr>
          <w:p w14:paraId="3C92DA0A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8C386F9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B52635" w:rsidRPr="00CD6534" w14:paraId="021741A5" w14:textId="77777777" w:rsidTr="00403C22">
        <w:tc>
          <w:tcPr>
            <w:tcW w:w="708" w:type="dxa"/>
            <w:shd w:val="clear" w:color="auto" w:fill="auto"/>
            <w:vAlign w:val="center"/>
          </w:tcPr>
          <w:p w14:paraId="091B9271" w14:textId="77777777" w:rsidR="00B52635" w:rsidRPr="00CD6534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13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CDB0CD" w14:textId="77777777" w:rsidR="00B52635" w:rsidRPr="00437705" w:rsidRDefault="00B52635" w:rsidP="00B52635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rm Completed by</w:t>
            </w:r>
          </w:p>
        </w:tc>
        <w:tc>
          <w:tcPr>
            <w:tcW w:w="7527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046158" w14:textId="77777777" w:rsidR="00B52635" w:rsidRDefault="00B52635" w:rsidP="00403C22"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CD6534" w14:paraId="0ACF00C8" w14:textId="77777777" w:rsidTr="00403C22">
        <w:tc>
          <w:tcPr>
            <w:tcW w:w="708" w:type="dxa"/>
            <w:shd w:val="clear" w:color="auto" w:fill="auto"/>
            <w:vAlign w:val="center"/>
          </w:tcPr>
          <w:p w14:paraId="513E04CC" w14:textId="77777777" w:rsidR="00B52635" w:rsidRPr="00CD6534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13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4AE63E" w14:textId="77777777" w:rsidR="00B52635" w:rsidRPr="00437705" w:rsidRDefault="00B52635" w:rsidP="00B52635">
            <w:pPr>
              <w:contextualSpacing/>
              <w:rPr>
                <w:b/>
                <w:sz w:val="20"/>
                <w:szCs w:val="20"/>
              </w:rPr>
            </w:pPr>
            <w:r w:rsidRPr="00437705">
              <w:rPr>
                <w:b/>
                <w:sz w:val="20"/>
                <w:szCs w:val="20"/>
              </w:rPr>
              <w:t>Role on the project</w:t>
            </w:r>
          </w:p>
        </w:tc>
        <w:tc>
          <w:tcPr>
            <w:tcW w:w="7527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6FCB16" w14:textId="77777777" w:rsidR="00B52635" w:rsidRDefault="00B52635" w:rsidP="00403C22"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4E14" w:rsidRPr="000A2E78" w14:paraId="14BDF765" w14:textId="77777777" w:rsidTr="00102C51">
        <w:tc>
          <w:tcPr>
            <w:tcW w:w="708" w:type="dxa"/>
            <w:shd w:val="clear" w:color="auto" w:fill="auto"/>
          </w:tcPr>
          <w:p w14:paraId="425DC0D0" w14:textId="77777777" w:rsidR="00634E14" w:rsidRPr="000A2E78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1BAC255" w14:textId="77777777" w:rsidR="00634E14" w:rsidRPr="000A2E78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</w:tr>
      <w:tr w:rsidR="00634E14" w:rsidRPr="000A2E78" w14:paraId="47D96AA9" w14:textId="77777777" w:rsidTr="00102C51">
        <w:tc>
          <w:tcPr>
            <w:tcW w:w="708" w:type="dxa"/>
            <w:shd w:val="clear" w:color="auto" w:fill="auto"/>
          </w:tcPr>
          <w:p w14:paraId="56C8A03A" w14:textId="77777777" w:rsidR="00634E14" w:rsidRPr="000A2E78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9B7B64C" w14:textId="77777777" w:rsidR="00634E14" w:rsidRPr="000A2E78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</w:tr>
      <w:tr w:rsidR="00634E14" w:rsidRPr="000A2E78" w14:paraId="6E2A7601" w14:textId="77777777" w:rsidTr="00102C51">
        <w:tc>
          <w:tcPr>
            <w:tcW w:w="708" w:type="dxa"/>
            <w:shd w:val="clear" w:color="auto" w:fill="auto"/>
            <w:vAlign w:val="center"/>
          </w:tcPr>
          <w:p w14:paraId="7ADDA231" w14:textId="77777777" w:rsidR="00634E14" w:rsidRPr="000A2E78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3A438F9" w14:textId="77777777" w:rsidR="00634E14" w:rsidRPr="000A2E78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</w:tr>
      <w:tr w:rsidR="00634E14" w:rsidRPr="00437705" w14:paraId="0A9385A7" w14:textId="77777777" w:rsidTr="00102C51">
        <w:tc>
          <w:tcPr>
            <w:tcW w:w="113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DFE047D" w14:textId="77777777" w:rsidR="00634E14" w:rsidRPr="00437705" w:rsidRDefault="00634E14" w:rsidP="00634E14">
            <w:pPr>
              <w:contextualSpacing/>
              <w:rPr>
                <w:b/>
                <w:caps/>
                <w:sz w:val="24"/>
              </w:rPr>
            </w:pPr>
            <w:r w:rsidRPr="00437705">
              <w:rPr>
                <w:b/>
                <w:sz w:val="24"/>
              </w:rPr>
              <w:t>Part B -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4FF20A0" w14:textId="77777777" w:rsidR="00634E14" w:rsidRPr="00437705" w:rsidRDefault="00634E14" w:rsidP="00634E14">
            <w:pPr>
              <w:contextualSpacing/>
              <w:rPr>
                <w:b/>
                <w:caps/>
                <w:sz w:val="24"/>
              </w:rPr>
            </w:pPr>
            <w:r w:rsidRPr="00437705">
              <w:rPr>
                <w:b/>
                <w:sz w:val="24"/>
              </w:rPr>
              <w:t>Amendment Summary</w:t>
            </w:r>
          </w:p>
        </w:tc>
      </w:tr>
      <w:tr w:rsidR="00634E14" w:rsidRPr="000A2E78" w14:paraId="70966746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587AFDE1" w14:textId="77777777" w:rsidR="00634E14" w:rsidRPr="000A2E78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16A9302" w14:textId="77777777" w:rsidR="00634E14" w:rsidRPr="000A2E78" w:rsidRDefault="00634E14" w:rsidP="00634E14">
            <w:pPr>
              <w:contextualSpacing/>
              <w:rPr>
                <w:i/>
                <w:sz w:val="18"/>
                <w:szCs w:val="18"/>
              </w:rPr>
            </w:pPr>
          </w:p>
        </w:tc>
      </w:tr>
      <w:tr w:rsidR="00634E14" w:rsidRPr="00CD6534" w14:paraId="3A677093" w14:textId="77777777" w:rsidTr="00102C51">
        <w:tc>
          <w:tcPr>
            <w:tcW w:w="708" w:type="dxa"/>
            <w:shd w:val="clear" w:color="auto" w:fill="auto"/>
          </w:tcPr>
          <w:p w14:paraId="5504E76F" w14:textId="77777777" w:rsidR="00634E14" w:rsidRPr="00CD6534" w:rsidRDefault="00634E14" w:rsidP="00102C51">
            <w:pPr>
              <w:contextualSpacing/>
              <w:rPr>
                <w:b/>
                <w:sz w:val="20"/>
                <w:szCs w:val="20"/>
              </w:rPr>
            </w:pPr>
            <w:r w:rsidRPr="00437705">
              <w:rPr>
                <w:b/>
                <w:szCs w:val="20"/>
              </w:rPr>
              <w:t>2.</w:t>
            </w:r>
            <w:r w:rsidR="00102C51">
              <w:rPr>
                <w:b/>
                <w:szCs w:val="20"/>
              </w:rPr>
              <w:t>1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382F6E35" w14:textId="77777777" w:rsidR="00634E14" w:rsidRPr="00437705" w:rsidRDefault="0007276C" w:rsidP="00634E14">
            <w:pPr>
              <w:contextualSpacing/>
            </w:pPr>
            <w:r>
              <w:rPr>
                <w:b/>
              </w:rPr>
              <w:t>Currently Approved</w:t>
            </w:r>
          </w:p>
          <w:p w14:paraId="0EA3BBC7" w14:textId="77777777" w:rsidR="00634E14" w:rsidRPr="00C66CDB" w:rsidRDefault="0007276C" w:rsidP="00634E14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</w:rPr>
              <w:t>Summarise the project as currently approved.</w:t>
            </w:r>
            <w:r w:rsidR="00661EF2">
              <w:rPr>
                <w:sz w:val="20"/>
              </w:rPr>
              <w:t xml:space="preserve"> For example, provide the lay summary submitted with the original application.</w:t>
            </w:r>
          </w:p>
        </w:tc>
      </w:tr>
      <w:tr w:rsidR="00634E14" w:rsidRPr="00CD6534" w14:paraId="0F19E019" w14:textId="77777777" w:rsidTr="00102C51">
        <w:tc>
          <w:tcPr>
            <w:tcW w:w="708" w:type="dxa"/>
            <w:shd w:val="clear" w:color="auto" w:fill="auto"/>
            <w:vAlign w:val="center"/>
          </w:tcPr>
          <w:p w14:paraId="2D56827B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D882AC" w14:textId="77777777" w:rsidR="00634E14" w:rsidRPr="00CD6534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</w:tr>
      <w:tr w:rsidR="00634E14" w:rsidRPr="00437705" w14:paraId="289C76FC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B6C9DD" w14:textId="77777777" w:rsidR="00634E14" w:rsidRPr="00437705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6B189F" w14:textId="77777777" w:rsidR="00634E14" w:rsidRPr="00437705" w:rsidRDefault="00B52635" w:rsidP="00403C22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4E14" w:rsidRPr="00CD6534" w14:paraId="31F8A08B" w14:textId="77777777" w:rsidTr="00102C51">
        <w:tc>
          <w:tcPr>
            <w:tcW w:w="708" w:type="dxa"/>
            <w:shd w:val="clear" w:color="auto" w:fill="auto"/>
            <w:vAlign w:val="center"/>
          </w:tcPr>
          <w:p w14:paraId="158D78B1" w14:textId="77777777" w:rsidR="00634E14" w:rsidRPr="00CD6534" w:rsidRDefault="00634E14" w:rsidP="00634E14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5BDB4A" w14:textId="77777777" w:rsidR="00634E14" w:rsidRPr="00CD6534" w:rsidRDefault="00634E14" w:rsidP="00634E14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6DB4CF8E" w14:textId="77777777" w:rsidTr="00102C51">
        <w:tc>
          <w:tcPr>
            <w:tcW w:w="708" w:type="dxa"/>
            <w:shd w:val="clear" w:color="auto" w:fill="auto"/>
          </w:tcPr>
          <w:p w14:paraId="2A33B550" w14:textId="77777777" w:rsidR="0007276C" w:rsidRPr="00CD6534" w:rsidRDefault="00102C51" w:rsidP="0007276C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2.2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1CBF761D" w14:textId="77777777" w:rsidR="0007276C" w:rsidRPr="00437705" w:rsidRDefault="0007276C" w:rsidP="0007276C">
            <w:pPr>
              <w:contextualSpacing/>
            </w:pPr>
            <w:r>
              <w:rPr>
                <w:b/>
              </w:rPr>
              <w:t>Experimental Protocol Changes</w:t>
            </w:r>
          </w:p>
          <w:p w14:paraId="7822E4EA" w14:textId="77777777" w:rsidR="0007276C" w:rsidRPr="00C66CDB" w:rsidRDefault="0007276C" w:rsidP="0007276C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</w:rPr>
              <w:t>Briefly list each of your requested changes.</w:t>
            </w:r>
          </w:p>
        </w:tc>
      </w:tr>
      <w:tr w:rsidR="00102C51" w:rsidRPr="00CD6534" w14:paraId="44481271" w14:textId="77777777" w:rsidTr="00102C51">
        <w:tc>
          <w:tcPr>
            <w:tcW w:w="708" w:type="dxa"/>
            <w:shd w:val="clear" w:color="auto" w:fill="auto"/>
            <w:vAlign w:val="center"/>
          </w:tcPr>
          <w:p w14:paraId="4C8B5FD0" w14:textId="77777777" w:rsidR="00102C51" w:rsidRPr="00CD6534" w:rsidRDefault="00102C51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19E797B1" w14:textId="77777777" w:rsidR="00102C51" w:rsidRPr="00CD6534" w:rsidRDefault="00102C51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B30EB5" w14:textId="77777777" w:rsidR="00102C51" w:rsidRPr="00CD6534" w:rsidRDefault="00102C51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B52635" w:rsidRPr="000A2E78" w14:paraId="584F29D0" w14:textId="77777777" w:rsidTr="00403C22">
        <w:tc>
          <w:tcPr>
            <w:tcW w:w="708" w:type="dxa"/>
            <w:shd w:val="clear" w:color="auto" w:fill="auto"/>
          </w:tcPr>
          <w:p w14:paraId="1BF846FB" w14:textId="77777777" w:rsidR="00B52635" w:rsidRPr="000A2E78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C7BB11" w14:textId="77777777" w:rsidR="00B52635" w:rsidRPr="00D7763E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)</w:t>
            </w: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603145" w14:textId="77777777" w:rsidR="00B52635" w:rsidRDefault="00B52635" w:rsidP="00403C22">
            <w:r w:rsidRPr="005263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634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6342">
              <w:rPr>
                <w:rFonts w:ascii="Arial" w:hAnsi="Arial" w:cs="Arial"/>
                <w:sz w:val="20"/>
                <w:szCs w:val="20"/>
              </w:rPr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0A2E78" w14:paraId="21733F8A" w14:textId="77777777" w:rsidTr="00403C22">
        <w:tc>
          <w:tcPr>
            <w:tcW w:w="708" w:type="dxa"/>
            <w:shd w:val="clear" w:color="auto" w:fill="auto"/>
          </w:tcPr>
          <w:p w14:paraId="7003F33E" w14:textId="77777777" w:rsidR="00B52635" w:rsidRPr="000A2E78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9773D4" w14:textId="77777777" w:rsidR="00B52635" w:rsidRPr="00D7763E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</w:t>
            </w:r>
            <w:r>
              <w:rPr>
                <w:sz w:val="20"/>
                <w:szCs w:val="20"/>
              </w:rPr>
              <w:t>i</w:t>
            </w:r>
            <w:r w:rsidRPr="00D7763E">
              <w:rPr>
                <w:sz w:val="20"/>
                <w:szCs w:val="20"/>
              </w:rPr>
              <w:t>)</w:t>
            </w: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4371D7" w14:textId="77777777" w:rsidR="00B52635" w:rsidRDefault="00B52635" w:rsidP="00403C22">
            <w:r w:rsidRPr="005263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634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6342">
              <w:rPr>
                <w:rFonts w:ascii="Arial" w:hAnsi="Arial" w:cs="Arial"/>
                <w:sz w:val="20"/>
                <w:szCs w:val="20"/>
              </w:rPr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0A2E78" w14:paraId="0B51E5C9" w14:textId="77777777" w:rsidTr="00403C22">
        <w:tc>
          <w:tcPr>
            <w:tcW w:w="708" w:type="dxa"/>
            <w:shd w:val="clear" w:color="auto" w:fill="auto"/>
          </w:tcPr>
          <w:p w14:paraId="5D596354" w14:textId="77777777" w:rsidR="00B52635" w:rsidRPr="000A2E78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9447152" w14:textId="77777777" w:rsidR="00B52635" w:rsidRPr="00D7763E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</w:t>
            </w:r>
            <w:r>
              <w:rPr>
                <w:sz w:val="20"/>
                <w:szCs w:val="20"/>
              </w:rPr>
              <w:t>ii</w:t>
            </w:r>
            <w:r w:rsidRPr="00D7763E">
              <w:rPr>
                <w:sz w:val="20"/>
                <w:szCs w:val="20"/>
              </w:rPr>
              <w:t>)</w:t>
            </w: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BC2E87" w14:textId="77777777" w:rsidR="00B52635" w:rsidRDefault="00B52635" w:rsidP="00403C22">
            <w:r w:rsidRPr="005263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634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6342">
              <w:rPr>
                <w:rFonts w:ascii="Arial" w:hAnsi="Arial" w:cs="Arial"/>
                <w:sz w:val="20"/>
                <w:szCs w:val="20"/>
              </w:rPr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0A2E78" w14:paraId="0F89E4AE" w14:textId="77777777" w:rsidTr="00403C22">
        <w:tc>
          <w:tcPr>
            <w:tcW w:w="708" w:type="dxa"/>
            <w:shd w:val="clear" w:color="auto" w:fill="auto"/>
          </w:tcPr>
          <w:p w14:paraId="5FE90358" w14:textId="77777777" w:rsidR="00B52635" w:rsidRPr="000A2E78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9323112" w14:textId="77777777" w:rsidR="00B52635" w:rsidRPr="00D7763E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</w:t>
            </w:r>
            <w:r>
              <w:rPr>
                <w:sz w:val="20"/>
                <w:szCs w:val="20"/>
              </w:rPr>
              <w:t>v</w:t>
            </w:r>
            <w:r w:rsidRPr="00D7763E">
              <w:rPr>
                <w:sz w:val="20"/>
                <w:szCs w:val="20"/>
              </w:rPr>
              <w:t>)</w:t>
            </w: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913ACE" w14:textId="77777777" w:rsidR="00B52635" w:rsidRDefault="00B52635" w:rsidP="00403C22">
            <w:r w:rsidRPr="005263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634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6342">
              <w:rPr>
                <w:rFonts w:ascii="Arial" w:hAnsi="Arial" w:cs="Arial"/>
                <w:sz w:val="20"/>
                <w:szCs w:val="20"/>
              </w:rPr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0A2E78" w14:paraId="20824DFB" w14:textId="77777777" w:rsidTr="00403C22">
        <w:tc>
          <w:tcPr>
            <w:tcW w:w="708" w:type="dxa"/>
            <w:shd w:val="clear" w:color="auto" w:fill="auto"/>
          </w:tcPr>
          <w:p w14:paraId="381693A5" w14:textId="77777777" w:rsidR="00B52635" w:rsidRPr="000A2E78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2AEFC4" w14:textId="77777777" w:rsidR="00B52635" w:rsidRPr="00D7763E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v</w:t>
            </w:r>
            <w:r w:rsidRPr="00D7763E">
              <w:rPr>
                <w:sz w:val="20"/>
                <w:szCs w:val="20"/>
              </w:rPr>
              <w:t>)</w:t>
            </w: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3D0F56" w14:textId="77777777" w:rsidR="00B52635" w:rsidRDefault="00B52635" w:rsidP="00403C22">
            <w:r w:rsidRPr="005263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6342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26342">
              <w:rPr>
                <w:rFonts w:ascii="Arial" w:hAnsi="Arial" w:cs="Arial"/>
                <w:sz w:val="20"/>
                <w:szCs w:val="20"/>
              </w:rPr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26342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102C51" w:rsidRPr="000A2E78" w14:paraId="6C5E4F7A" w14:textId="77777777" w:rsidTr="00102C51">
        <w:tc>
          <w:tcPr>
            <w:tcW w:w="708" w:type="dxa"/>
            <w:shd w:val="clear" w:color="auto" w:fill="auto"/>
          </w:tcPr>
          <w:p w14:paraId="41F653DA" w14:textId="77777777" w:rsidR="00102C51" w:rsidRPr="000A2E78" w:rsidRDefault="00102C51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21FB987B" w14:textId="77777777" w:rsidR="00102C51" w:rsidRPr="00D7763E" w:rsidRDefault="00102C51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shd w:val="clear" w:color="auto" w:fill="auto"/>
            <w:vAlign w:val="center"/>
          </w:tcPr>
          <w:p w14:paraId="4C1568B2" w14:textId="77777777" w:rsidR="00102C51" w:rsidRPr="00D7763E" w:rsidRDefault="00102C51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77FC8692" w14:textId="77777777" w:rsidTr="00102C51">
        <w:tc>
          <w:tcPr>
            <w:tcW w:w="708" w:type="dxa"/>
            <w:shd w:val="clear" w:color="auto" w:fill="auto"/>
          </w:tcPr>
          <w:p w14:paraId="791BDADA" w14:textId="77777777" w:rsidR="0007276C" w:rsidRPr="00CD6534" w:rsidRDefault="00C37573" w:rsidP="0007276C">
            <w:pPr>
              <w:contextualSpacing/>
              <w:rPr>
                <w:b/>
                <w:sz w:val="20"/>
                <w:szCs w:val="20"/>
              </w:rPr>
            </w:pPr>
            <w:r w:rsidRPr="00C37573">
              <w:rPr>
                <w:b/>
                <w:szCs w:val="20"/>
              </w:rPr>
              <w:t>2.3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3CA7CDD0" w14:textId="77777777" w:rsidR="0007276C" w:rsidRPr="00437705" w:rsidRDefault="0007276C" w:rsidP="0007276C">
            <w:pPr>
              <w:contextualSpacing/>
            </w:pPr>
            <w:r>
              <w:rPr>
                <w:b/>
              </w:rPr>
              <w:t>Justification</w:t>
            </w:r>
          </w:p>
          <w:p w14:paraId="0C8F7EB4" w14:textId="77777777" w:rsidR="0007276C" w:rsidRPr="00C66CDB" w:rsidRDefault="0007276C" w:rsidP="0007276C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</w:rPr>
              <w:t>Why are the proposed changes required?</w:t>
            </w:r>
          </w:p>
        </w:tc>
      </w:tr>
      <w:tr w:rsidR="0007276C" w:rsidRPr="00CD6534" w14:paraId="603C2F22" w14:textId="77777777" w:rsidTr="00102C51">
        <w:tc>
          <w:tcPr>
            <w:tcW w:w="708" w:type="dxa"/>
            <w:shd w:val="clear" w:color="auto" w:fill="auto"/>
            <w:vAlign w:val="center"/>
          </w:tcPr>
          <w:p w14:paraId="2DC37E4F" w14:textId="77777777" w:rsidR="0007276C" w:rsidRPr="00CD6534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D16C80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437705" w14:paraId="0F16E012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E913DF" w14:textId="77777777" w:rsidR="0007276C" w:rsidRPr="00437705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AC6120" w14:textId="77777777" w:rsidR="0007276C" w:rsidRPr="00437705" w:rsidRDefault="00B52635" w:rsidP="00403C22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CD6534" w14:paraId="55179983" w14:textId="77777777" w:rsidTr="00102C51">
        <w:tc>
          <w:tcPr>
            <w:tcW w:w="708" w:type="dxa"/>
            <w:shd w:val="clear" w:color="auto" w:fill="auto"/>
          </w:tcPr>
          <w:p w14:paraId="7B9EC50A" w14:textId="77777777" w:rsidR="0007276C" w:rsidRPr="00CD6534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14F9FACF" w14:textId="77777777" w:rsidR="0007276C" w:rsidRPr="00CD6534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07276C" w:rsidRPr="00CD6534" w14:paraId="59972120" w14:textId="77777777" w:rsidTr="00102C51">
        <w:tc>
          <w:tcPr>
            <w:tcW w:w="708" w:type="dxa"/>
            <w:shd w:val="clear" w:color="auto" w:fill="auto"/>
          </w:tcPr>
          <w:p w14:paraId="056906EB" w14:textId="77777777" w:rsidR="0007276C" w:rsidRPr="00CD6534" w:rsidRDefault="00C37573" w:rsidP="0007276C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2.4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93B0E0F" w14:textId="77777777" w:rsidR="0007276C" w:rsidRPr="00437705" w:rsidRDefault="0007276C" w:rsidP="0007276C">
            <w:pPr>
              <w:contextualSpacing/>
              <w:rPr>
                <w:b/>
                <w:szCs w:val="20"/>
              </w:rPr>
            </w:pPr>
            <w:r w:rsidRPr="00437705">
              <w:rPr>
                <w:b/>
                <w:szCs w:val="20"/>
              </w:rPr>
              <w:t>Keywords</w:t>
            </w:r>
          </w:p>
        </w:tc>
      </w:tr>
      <w:tr w:rsidR="0007276C" w:rsidRPr="00437705" w14:paraId="3249AF5F" w14:textId="77777777" w:rsidTr="00102C51">
        <w:tc>
          <w:tcPr>
            <w:tcW w:w="708" w:type="dxa"/>
            <w:shd w:val="clear" w:color="auto" w:fill="auto"/>
          </w:tcPr>
          <w:p w14:paraId="15DEB400" w14:textId="77777777" w:rsidR="0007276C" w:rsidRPr="00437705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AC22A5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>Provide a list of and definitions for any technical terms and acronyms to assist the AEC to understand this amendment.</w:t>
            </w:r>
          </w:p>
          <w:p w14:paraId="35B9C1B9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437705" w14:paraId="316F45E7" w14:textId="77777777" w:rsidTr="00102C51">
        <w:trPr>
          <w:trHeight w:val="203"/>
        </w:trPr>
        <w:tc>
          <w:tcPr>
            <w:tcW w:w="708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4FD9AF32" w14:textId="77777777" w:rsidR="0007276C" w:rsidRPr="00437705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4078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D22E947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  <w:r w:rsidRPr="00437705">
              <w:rPr>
                <w:b/>
                <w:sz w:val="20"/>
                <w:szCs w:val="20"/>
              </w:rPr>
              <w:t>Term</w:t>
            </w:r>
          </w:p>
        </w:tc>
        <w:tc>
          <w:tcPr>
            <w:tcW w:w="276" w:type="dxa"/>
            <w:tcBorders>
              <w:top w:val="single" w:sz="4" w:space="0" w:color="auto"/>
            </w:tcBorders>
            <w:shd w:val="clear" w:color="auto" w:fill="auto"/>
          </w:tcPr>
          <w:p w14:paraId="6F5C3A02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286" w:type="dxa"/>
            <w:gridSpan w:val="1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02A4A40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  <w:r w:rsidRPr="00437705">
              <w:rPr>
                <w:b/>
                <w:sz w:val="20"/>
                <w:szCs w:val="20"/>
              </w:rPr>
              <w:t xml:space="preserve">Lay Explanation </w:t>
            </w:r>
          </w:p>
        </w:tc>
      </w:tr>
      <w:tr w:rsidR="0007276C" w:rsidRPr="00437705" w14:paraId="6CC4C5C3" w14:textId="77777777" w:rsidTr="00102C51">
        <w:trPr>
          <w:trHeight w:val="272"/>
        </w:trPr>
        <w:tc>
          <w:tcPr>
            <w:tcW w:w="708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14D981CB" w14:textId="77777777" w:rsidR="0007276C" w:rsidRPr="00437705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4078" w:type="dxa"/>
            <w:gridSpan w:val="6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754F82C" w14:textId="77777777" w:rsidR="0007276C" w:rsidRPr="00437705" w:rsidRDefault="00B52635" w:rsidP="00403C22">
            <w:pPr>
              <w:contextualSpacing/>
              <w:rPr>
                <w:b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dxa"/>
            <w:tcBorders>
              <w:bottom w:val="single" w:sz="4" w:space="0" w:color="auto"/>
            </w:tcBorders>
            <w:shd w:val="clear" w:color="auto" w:fill="auto"/>
          </w:tcPr>
          <w:p w14:paraId="11C1AF5E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286" w:type="dxa"/>
            <w:gridSpan w:val="1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715488" w14:textId="77777777" w:rsidR="0007276C" w:rsidRPr="00437705" w:rsidRDefault="00B52635" w:rsidP="00403C22">
            <w:pPr>
              <w:contextualSpacing/>
              <w:rPr>
                <w:b/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437705" w14:paraId="5F4D5157" w14:textId="77777777" w:rsidTr="00102C51">
        <w:tc>
          <w:tcPr>
            <w:tcW w:w="708" w:type="dxa"/>
            <w:shd w:val="clear" w:color="auto" w:fill="auto"/>
          </w:tcPr>
          <w:p w14:paraId="53E3BA4E" w14:textId="77777777" w:rsidR="0007276C" w:rsidRPr="00437705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6F34E6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437705" w14:paraId="447448CC" w14:textId="77777777" w:rsidTr="00102C51">
        <w:tc>
          <w:tcPr>
            <w:tcW w:w="708" w:type="dxa"/>
            <w:shd w:val="clear" w:color="auto" w:fill="auto"/>
          </w:tcPr>
          <w:p w14:paraId="34366520" w14:textId="77777777" w:rsidR="0007276C" w:rsidRPr="00437705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25D25365" w14:textId="77777777" w:rsidR="0007276C" w:rsidRPr="00437705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6507" w:type="dxa"/>
            <w:gridSpan w:val="11"/>
            <w:shd w:val="clear" w:color="auto" w:fill="auto"/>
            <w:vAlign w:val="center"/>
          </w:tcPr>
          <w:p w14:paraId="10D60A35" w14:textId="77777777" w:rsidR="0007276C" w:rsidRPr="00437705" w:rsidRDefault="0007276C" w:rsidP="0007276C">
            <w:pPr>
              <w:tabs>
                <w:tab w:val="left" w:pos="2187"/>
              </w:tabs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5"/>
            <w:shd w:val="clear" w:color="auto" w:fill="auto"/>
            <w:vAlign w:val="center"/>
          </w:tcPr>
          <w:p w14:paraId="7E5255C9" w14:textId="77777777" w:rsidR="0007276C" w:rsidRPr="00437705" w:rsidRDefault="0007276C" w:rsidP="0007276C">
            <w:pPr>
              <w:tabs>
                <w:tab w:val="left" w:pos="2187"/>
              </w:tabs>
              <w:contextualSpacing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864" w:type="dxa"/>
            <w:shd w:val="clear" w:color="auto" w:fill="auto"/>
          </w:tcPr>
          <w:p w14:paraId="37B20B9D" w14:textId="77777777" w:rsidR="0007276C" w:rsidRPr="00437705" w:rsidRDefault="0007276C" w:rsidP="0007276C">
            <w:pPr>
              <w:rPr>
                <w:sz w:val="20"/>
                <w:szCs w:val="20"/>
              </w:rPr>
            </w:pPr>
          </w:p>
        </w:tc>
      </w:tr>
      <w:tr w:rsidR="0007276C" w:rsidRPr="000A2E78" w14:paraId="486696EC" w14:textId="77777777" w:rsidTr="00102C51">
        <w:tc>
          <w:tcPr>
            <w:tcW w:w="708" w:type="dxa"/>
            <w:shd w:val="clear" w:color="auto" w:fill="auto"/>
          </w:tcPr>
          <w:p w14:paraId="3C198DE1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75" w:type="dxa"/>
            <w:gridSpan w:val="13"/>
            <w:shd w:val="clear" w:color="auto" w:fill="auto"/>
            <w:vAlign w:val="center"/>
          </w:tcPr>
          <w:p w14:paraId="3B64CD6D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2565" w:type="dxa"/>
            <w:gridSpan w:val="6"/>
            <w:shd w:val="clear" w:color="auto" w:fill="auto"/>
            <w:vAlign w:val="center"/>
          </w:tcPr>
          <w:p w14:paraId="25299C86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A2E78" w14:paraId="513B9691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22B8B833" w14:textId="77777777" w:rsidR="0007276C" w:rsidRPr="000A2E78" w:rsidRDefault="0007276C" w:rsidP="0007276C">
            <w:pPr>
              <w:contextualSpacing/>
              <w:rPr>
                <w:b/>
              </w:rPr>
            </w:pPr>
            <w:r w:rsidRPr="00437705">
              <w:rPr>
                <w:b/>
                <w:sz w:val="24"/>
              </w:rPr>
              <w:t>Part C -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7F358D" w14:textId="77777777" w:rsidR="0007276C" w:rsidRPr="00437705" w:rsidRDefault="0007276C" w:rsidP="0007276C">
            <w:pPr>
              <w:contextualSpacing/>
              <w:rPr>
                <w:szCs w:val="20"/>
              </w:rPr>
            </w:pPr>
            <w:r w:rsidRPr="00437705">
              <w:rPr>
                <w:b/>
                <w:sz w:val="24"/>
              </w:rPr>
              <w:t>Extension of Approved Period</w:t>
            </w:r>
          </w:p>
          <w:p w14:paraId="62361E77" w14:textId="77777777" w:rsidR="0007276C" w:rsidRPr="000A2E78" w:rsidRDefault="00776780" w:rsidP="0007276C">
            <w:pPr>
              <w:contextualSpacing/>
              <w:rPr>
                <w:b/>
              </w:rPr>
            </w:pPr>
            <w:r>
              <w:rPr>
                <w:i/>
                <w:sz w:val="18"/>
                <w:szCs w:val="20"/>
              </w:rPr>
              <w:t>ONLY c</w:t>
            </w:r>
            <w:r w:rsidR="0007276C" w:rsidRPr="00437705">
              <w:rPr>
                <w:i/>
                <w:sz w:val="18"/>
                <w:szCs w:val="20"/>
              </w:rPr>
              <w:t>omplete this section if the amendment is requesting a change to the current permit expiry date.</w:t>
            </w:r>
          </w:p>
        </w:tc>
      </w:tr>
      <w:tr w:rsidR="0007276C" w:rsidRPr="000A2E78" w14:paraId="70997914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760C229F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A9927D2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A2E78" w14:paraId="35AE4FB7" w14:textId="77777777" w:rsidTr="00BA229F">
        <w:tc>
          <w:tcPr>
            <w:tcW w:w="708" w:type="dxa"/>
            <w:shd w:val="clear" w:color="auto" w:fill="auto"/>
          </w:tcPr>
          <w:p w14:paraId="4AC6F3A5" w14:textId="77777777" w:rsidR="0007276C" w:rsidRPr="00437705" w:rsidRDefault="0007276C" w:rsidP="0007276C">
            <w:pPr>
              <w:contextualSpacing/>
              <w:rPr>
                <w:b/>
                <w:szCs w:val="20"/>
              </w:rPr>
            </w:pPr>
            <w:r w:rsidRPr="00437705">
              <w:rPr>
                <w:b/>
                <w:szCs w:val="20"/>
              </w:rPr>
              <w:t>3.1</w:t>
            </w:r>
          </w:p>
        </w:tc>
        <w:tc>
          <w:tcPr>
            <w:tcW w:w="7636" w:type="dxa"/>
            <w:gridSpan w:val="14"/>
            <w:shd w:val="clear" w:color="auto" w:fill="auto"/>
            <w:vAlign w:val="center"/>
          </w:tcPr>
          <w:p w14:paraId="4D7DD2B0" w14:textId="77777777" w:rsidR="0007276C" w:rsidRPr="00437705" w:rsidRDefault="0007276C" w:rsidP="0007276C">
            <w:pPr>
              <w:contextualSpacing/>
              <w:rPr>
                <w:szCs w:val="20"/>
              </w:rPr>
            </w:pPr>
            <w:r w:rsidRPr="00437705">
              <w:t>Does this amendment involve any extension of the Approval Period for holding the animals?</w:t>
            </w:r>
          </w:p>
        </w:tc>
        <w:tc>
          <w:tcPr>
            <w:tcW w:w="2004" w:type="dxa"/>
            <w:gridSpan w:val="5"/>
          </w:tcPr>
          <w:p w14:paraId="6F088A4B" w14:textId="77777777" w:rsidR="0007276C" w:rsidRPr="000A2E78" w:rsidRDefault="00B52635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437705" w14:paraId="23876CF3" w14:textId="77777777" w:rsidTr="00102C51">
        <w:tc>
          <w:tcPr>
            <w:tcW w:w="708" w:type="dxa"/>
            <w:shd w:val="clear" w:color="auto" w:fill="auto"/>
          </w:tcPr>
          <w:p w14:paraId="7B34EBAE" w14:textId="77777777" w:rsidR="0007276C" w:rsidRPr="00437705" w:rsidRDefault="0007276C" w:rsidP="0007276C">
            <w:pPr>
              <w:contextualSpacing/>
              <w:rPr>
                <w:b/>
                <w:sz w:val="18"/>
                <w:szCs w:val="20"/>
              </w:rPr>
            </w:pPr>
          </w:p>
        </w:tc>
        <w:tc>
          <w:tcPr>
            <w:tcW w:w="7636" w:type="dxa"/>
            <w:gridSpan w:val="1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426800" w14:textId="77777777" w:rsidR="0007276C" w:rsidRPr="00437705" w:rsidRDefault="0007276C" w:rsidP="0007276C">
            <w:pPr>
              <w:contextualSpacing/>
              <w:rPr>
                <w:i/>
                <w:sz w:val="18"/>
              </w:rPr>
            </w:pPr>
            <w:r w:rsidRPr="00437705">
              <w:rPr>
                <w:i/>
                <w:sz w:val="18"/>
              </w:rPr>
              <w:t>If yes, provide details of how long the extension is being sought for</w:t>
            </w:r>
          </w:p>
          <w:p w14:paraId="669C9027" w14:textId="77777777" w:rsidR="0007276C" w:rsidRPr="00437705" w:rsidRDefault="0007276C" w:rsidP="0007276C">
            <w:pPr>
              <w:contextualSpacing/>
              <w:rPr>
                <w:i/>
                <w:sz w:val="18"/>
              </w:rPr>
            </w:pPr>
          </w:p>
        </w:tc>
        <w:tc>
          <w:tcPr>
            <w:tcW w:w="2004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53254D" w14:textId="77777777" w:rsidR="0007276C" w:rsidRPr="00437705" w:rsidRDefault="0007276C" w:rsidP="0007276C">
            <w:pPr>
              <w:rPr>
                <w:i/>
                <w:sz w:val="18"/>
              </w:rPr>
            </w:pPr>
          </w:p>
          <w:p w14:paraId="53CABB7C" w14:textId="77777777" w:rsidR="0007276C" w:rsidRPr="00437705" w:rsidRDefault="0007276C" w:rsidP="0007276C">
            <w:pPr>
              <w:contextualSpacing/>
              <w:rPr>
                <w:i/>
                <w:sz w:val="18"/>
              </w:rPr>
            </w:pPr>
          </w:p>
        </w:tc>
      </w:tr>
      <w:tr w:rsidR="0007276C" w:rsidRPr="00437705" w14:paraId="662F61CA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1D6B6525" w14:textId="77777777" w:rsidR="0007276C" w:rsidRPr="00437705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13FF21" w14:textId="77777777" w:rsidR="0007276C" w:rsidRPr="00437705" w:rsidRDefault="00B52635" w:rsidP="00403C22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A2E78" w14:paraId="3F45855E" w14:textId="77777777" w:rsidTr="00102C51">
        <w:tc>
          <w:tcPr>
            <w:tcW w:w="708" w:type="dxa"/>
            <w:shd w:val="clear" w:color="auto" w:fill="auto"/>
          </w:tcPr>
          <w:p w14:paraId="42C76331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76351C59" w14:textId="77777777" w:rsidR="0007276C" w:rsidRPr="000A2E78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7181" w:type="dxa"/>
            <w:gridSpan w:val="14"/>
            <w:shd w:val="clear" w:color="auto" w:fill="auto"/>
          </w:tcPr>
          <w:p w14:paraId="6E8D8275" w14:textId="77777777" w:rsidR="0007276C" w:rsidRPr="000A2E78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1891" w:type="dxa"/>
            <w:gridSpan w:val="3"/>
            <w:shd w:val="clear" w:color="auto" w:fill="auto"/>
          </w:tcPr>
          <w:p w14:paraId="45D2B3B8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B52635" w:rsidRPr="00437705" w14:paraId="3FD44003" w14:textId="77777777" w:rsidTr="00102C51">
        <w:tc>
          <w:tcPr>
            <w:tcW w:w="708" w:type="dxa"/>
            <w:shd w:val="clear" w:color="auto" w:fill="auto"/>
          </w:tcPr>
          <w:p w14:paraId="691A33B9" w14:textId="77777777" w:rsidR="00B52635" w:rsidRPr="00437705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2D3F3279" w14:textId="77777777" w:rsidR="00B52635" w:rsidRPr="00437705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>(i)</w:t>
            </w:r>
          </w:p>
        </w:tc>
        <w:tc>
          <w:tcPr>
            <w:tcW w:w="5806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6C8025DE" w14:textId="77777777" w:rsidR="00B52635" w:rsidRPr="00437705" w:rsidRDefault="00B52635" w:rsidP="00B52635">
            <w:pPr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 xml:space="preserve">Proposed Amendment Start Date (dd/mm/yyyy):  </w:t>
            </w:r>
          </w:p>
        </w:tc>
        <w:tc>
          <w:tcPr>
            <w:tcW w:w="32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39B4A8" w14:textId="77777777" w:rsidR="00B52635" w:rsidRDefault="00B52635" w:rsidP="00403C22">
            <w:r w:rsidRPr="00DB4EF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4EF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DB4EF8">
              <w:rPr>
                <w:rFonts w:ascii="Arial" w:hAnsi="Arial" w:cs="Arial"/>
                <w:sz w:val="20"/>
                <w:szCs w:val="20"/>
              </w:rPr>
            </w:r>
            <w:r w:rsidRPr="00DB4EF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B4EF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437705" w14:paraId="71932AF8" w14:textId="77777777" w:rsidTr="00102C51">
        <w:tc>
          <w:tcPr>
            <w:tcW w:w="708" w:type="dxa"/>
            <w:shd w:val="clear" w:color="auto" w:fill="auto"/>
          </w:tcPr>
          <w:p w14:paraId="4CA888A8" w14:textId="77777777" w:rsidR="00B52635" w:rsidRPr="00437705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788F7F80" w14:textId="77777777" w:rsidR="00B52635" w:rsidRPr="00437705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>(ii)</w:t>
            </w:r>
          </w:p>
        </w:tc>
        <w:tc>
          <w:tcPr>
            <w:tcW w:w="5806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341B55F9" w14:textId="77777777" w:rsidR="00B52635" w:rsidRPr="00437705" w:rsidRDefault="00B52635" w:rsidP="00B52635">
            <w:pPr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 xml:space="preserve">Currently Approved Expiry Date (dd/mm/yyyy):  </w:t>
            </w:r>
          </w:p>
        </w:tc>
        <w:tc>
          <w:tcPr>
            <w:tcW w:w="32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BE10B2" w14:textId="77777777" w:rsidR="00B52635" w:rsidRDefault="00B52635" w:rsidP="00403C22">
            <w:r w:rsidRPr="00DB4EF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4EF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DB4EF8">
              <w:rPr>
                <w:rFonts w:ascii="Arial" w:hAnsi="Arial" w:cs="Arial"/>
                <w:sz w:val="20"/>
                <w:szCs w:val="20"/>
              </w:rPr>
            </w:r>
            <w:r w:rsidRPr="00DB4EF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B4EF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437705" w14:paraId="762E3DFD" w14:textId="77777777" w:rsidTr="00102C51">
        <w:tc>
          <w:tcPr>
            <w:tcW w:w="708" w:type="dxa"/>
            <w:shd w:val="clear" w:color="auto" w:fill="auto"/>
          </w:tcPr>
          <w:p w14:paraId="35E44FAD" w14:textId="77777777" w:rsidR="00B52635" w:rsidRPr="00437705" w:rsidRDefault="00B52635" w:rsidP="00B52635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12D162C3" w14:textId="77777777" w:rsidR="00B52635" w:rsidRPr="00437705" w:rsidRDefault="00B52635" w:rsidP="00B52635">
            <w:pPr>
              <w:ind w:left="-57"/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>(iii)</w:t>
            </w:r>
          </w:p>
        </w:tc>
        <w:tc>
          <w:tcPr>
            <w:tcW w:w="5806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5C68E30" w14:textId="77777777" w:rsidR="00B52635" w:rsidRPr="00437705" w:rsidRDefault="00B52635" w:rsidP="00B52635">
            <w:pPr>
              <w:contextualSpacing/>
              <w:rPr>
                <w:sz w:val="20"/>
                <w:szCs w:val="20"/>
              </w:rPr>
            </w:pPr>
            <w:r w:rsidRPr="00437705">
              <w:rPr>
                <w:sz w:val="20"/>
                <w:szCs w:val="20"/>
              </w:rPr>
              <w:t xml:space="preserve">Extension of Approval Period – </w:t>
            </w:r>
            <w:r w:rsidRPr="00437705">
              <w:rPr>
                <w:sz w:val="16"/>
                <w:szCs w:val="20"/>
              </w:rPr>
              <w:t xml:space="preserve">Proposed New Expiry Date (dd/mm/yyyy):  </w:t>
            </w:r>
          </w:p>
        </w:tc>
        <w:tc>
          <w:tcPr>
            <w:tcW w:w="32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497585" w14:textId="77777777" w:rsidR="00B52635" w:rsidRDefault="00B52635" w:rsidP="00403C22">
            <w:r w:rsidRPr="00DB4EF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4EF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DB4EF8">
              <w:rPr>
                <w:rFonts w:ascii="Arial" w:hAnsi="Arial" w:cs="Arial"/>
                <w:sz w:val="20"/>
                <w:szCs w:val="20"/>
              </w:rPr>
            </w:r>
            <w:r w:rsidRPr="00DB4EF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DB4EF8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A2E78" w14:paraId="0ECC1B0B" w14:textId="77777777" w:rsidTr="00102C51">
        <w:tc>
          <w:tcPr>
            <w:tcW w:w="708" w:type="dxa"/>
            <w:shd w:val="clear" w:color="auto" w:fill="auto"/>
          </w:tcPr>
          <w:p w14:paraId="670D0878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</w:tcPr>
          <w:p w14:paraId="7A0AE3A5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A2E78" w14:paraId="171DAD82" w14:textId="77777777" w:rsidTr="00102C51">
        <w:tc>
          <w:tcPr>
            <w:tcW w:w="708" w:type="dxa"/>
            <w:shd w:val="clear" w:color="auto" w:fill="auto"/>
          </w:tcPr>
          <w:p w14:paraId="47363044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04E66E2F" w14:textId="77777777" w:rsidR="0007276C" w:rsidRPr="000A2E78" w:rsidRDefault="0007276C" w:rsidP="0007276C">
            <w:pPr>
              <w:ind w:right="28"/>
              <w:contextualSpacing/>
              <w:rPr>
                <w:b/>
                <w:sz w:val="20"/>
              </w:rPr>
            </w:pPr>
          </w:p>
        </w:tc>
      </w:tr>
      <w:tr w:rsidR="0007276C" w:rsidRPr="00CD6534" w14:paraId="144A5C21" w14:textId="77777777" w:rsidTr="00102C51">
        <w:tc>
          <w:tcPr>
            <w:tcW w:w="708" w:type="dxa"/>
            <w:shd w:val="clear" w:color="auto" w:fill="auto"/>
          </w:tcPr>
          <w:p w14:paraId="6896230D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075" w:type="dxa"/>
            <w:gridSpan w:val="13"/>
            <w:shd w:val="clear" w:color="auto" w:fill="auto"/>
            <w:vAlign w:val="center"/>
          </w:tcPr>
          <w:p w14:paraId="62CB86DB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2565" w:type="dxa"/>
            <w:gridSpan w:val="6"/>
            <w:shd w:val="clear" w:color="auto" w:fill="auto"/>
            <w:vAlign w:val="center"/>
          </w:tcPr>
          <w:p w14:paraId="3501774C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6DF8E81A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03BD1657" w14:textId="77777777" w:rsidR="0007276C" w:rsidRPr="00D7763E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D7763E">
              <w:rPr>
                <w:b/>
                <w:sz w:val="24"/>
              </w:rPr>
              <w:t>Part D -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0EAB80" w14:textId="77777777" w:rsidR="0007276C" w:rsidRPr="00D7763E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D7763E">
              <w:rPr>
                <w:b/>
                <w:sz w:val="24"/>
              </w:rPr>
              <w:t>Animal Numbers</w:t>
            </w:r>
          </w:p>
          <w:p w14:paraId="35D60134" w14:textId="77777777" w:rsidR="0007276C" w:rsidRPr="000A2E78" w:rsidRDefault="00776780" w:rsidP="0007276C">
            <w:pPr>
              <w:contextualSpacing/>
              <w:rPr>
                <w:b/>
                <w:caps/>
              </w:rPr>
            </w:pPr>
            <w:r>
              <w:rPr>
                <w:i/>
                <w:sz w:val="18"/>
                <w:szCs w:val="18"/>
              </w:rPr>
              <w:t>ONLY c</w:t>
            </w:r>
            <w:r w:rsidR="0007276C" w:rsidRPr="00D7763E">
              <w:rPr>
                <w:i/>
                <w:sz w:val="18"/>
                <w:szCs w:val="18"/>
              </w:rPr>
              <w:t>omplete this section if the amendment is requesting a change (either increase or substitution) to the animal numbers.</w:t>
            </w:r>
          </w:p>
        </w:tc>
      </w:tr>
      <w:tr w:rsidR="0007276C" w:rsidRPr="000E5B47" w14:paraId="4E9236E8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00ED20D7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4118118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1F1CCF4A" w14:textId="77777777" w:rsidTr="00BA229F">
        <w:tc>
          <w:tcPr>
            <w:tcW w:w="708" w:type="dxa"/>
            <w:shd w:val="clear" w:color="auto" w:fill="auto"/>
          </w:tcPr>
          <w:p w14:paraId="5A5148AB" w14:textId="77777777" w:rsidR="0007276C" w:rsidRPr="00D7763E" w:rsidRDefault="0007276C" w:rsidP="0007276C">
            <w:pPr>
              <w:contextualSpacing/>
              <w:rPr>
                <w:b/>
              </w:rPr>
            </w:pPr>
            <w:r w:rsidRPr="00D7763E">
              <w:rPr>
                <w:b/>
              </w:rPr>
              <w:t>4.1</w:t>
            </w:r>
          </w:p>
        </w:tc>
        <w:tc>
          <w:tcPr>
            <w:tcW w:w="7653" w:type="dxa"/>
            <w:gridSpan w:val="15"/>
            <w:shd w:val="clear" w:color="auto" w:fill="auto"/>
            <w:vAlign w:val="center"/>
          </w:tcPr>
          <w:p w14:paraId="7B5DBD4E" w14:textId="77777777" w:rsidR="0007276C" w:rsidRPr="00D7763E" w:rsidRDefault="0007276C" w:rsidP="0007276C">
            <w:pPr>
              <w:contextualSpacing/>
            </w:pPr>
            <w:r w:rsidRPr="00D7763E">
              <w:t>Does this amendment involve an increase in animal numbers?</w:t>
            </w:r>
          </w:p>
          <w:p w14:paraId="56345CD6" w14:textId="77777777" w:rsidR="0007276C" w:rsidRPr="00D7763E" w:rsidRDefault="0007276C" w:rsidP="0007276C">
            <w:pPr>
              <w:contextualSpacing/>
              <w:rPr>
                <w:i/>
              </w:rPr>
            </w:pPr>
            <w:r w:rsidRPr="00D7763E">
              <w:rPr>
                <w:i/>
                <w:sz w:val="18"/>
              </w:rPr>
              <w:t>If yes, will the increase be:</w:t>
            </w:r>
          </w:p>
        </w:tc>
        <w:tc>
          <w:tcPr>
            <w:tcW w:w="1987" w:type="dxa"/>
            <w:gridSpan w:val="4"/>
            <w:shd w:val="clear" w:color="auto" w:fill="auto"/>
          </w:tcPr>
          <w:p w14:paraId="31DA4F31" w14:textId="77777777" w:rsidR="0007276C" w:rsidRPr="000A2E78" w:rsidRDefault="00403C22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0A2E78" w14:paraId="54A394A5" w14:textId="77777777" w:rsidTr="00102C51">
        <w:tc>
          <w:tcPr>
            <w:tcW w:w="708" w:type="dxa"/>
            <w:shd w:val="clear" w:color="auto" w:fill="auto"/>
          </w:tcPr>
          <w:p w14:paraId="2F48FE1C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1E4942CE" w14:textId="77777777" w:rsidR="0007276C" w:rsidRPr="00D7763E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)</w:t>
            </w:r>
          </w:p>
        </w:tc>
        <w:tc>
          <w:tcPr>
            <w:tcW w:w="7085" w:type="dxa"/>
            <w:gridSpan w:val="13"/>
            <w:shd w:val="clear" w:color="auto" w:fill="auto"/>
            <w:vAlign w:val="center"/>
          </w:tcPr>
          <w:p w14:paraId="7B948903" w14:textId="77777777" w:rsidR="0007276C" w:rsidRPr="00D7763E" w:rsidRDefault="0007276C" w:rsidP="0007276C">
            <w:pPr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 xml:space="preserve">Up to 3 additional animals or </w:t>
            </w:r>
            <w:r w:rsidRPr="00452A88">
              <w:rPr>
                <w:sz w:val="20"/>
                <w:szCs w:val="20"/>
                <w:u w:val="single"/>
              </w:rPr>
              <w:t>no more</w:t>
            </w:r>
            <w:r w:rsidRPr="00D7763E">
              <w:rPr>
                <w:sz w:val="20"/>
                <w:szCs w:val="20"/>
              </w:rPr>
              <w:t xml:space="preserve"> than 10% of approved numbers.</w:t>
            </w:r>
          </w:p>
        </w:tc>
        <w:tc>
          <w:tcPr>
            <w:tcW w:w="1987" w:type="dxa"/>
            <w:gridSpan w:val="4"/>
            <w:shd w:val="clear" w:color="auto" w:fill="auto"/>
            <w:vAlign w:val="center"/>
          </w:tcPr>
          <w:p w14:paraId="0C59306E" w14:textId="77777777" w:rsidR="0007276C" w:rsidRPr="00D7763E" w:rsidRDefault="00403C22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0A2E78" w14:paraId="76872D29" w14:textId="77777777" w:rsidTr="00102C51">
        <w:tc>
          <w:tcPr>
            <w:tcW w:w="708" w:type="dxa"/>
            <w:shd w:val="clear" w:color="auto" w:fill="auto"/>
          </w:tcPr>
          <w:p w14:paraId="228A6FFC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33F6DB8F" w14:textId="77777777" w:rsidR="0007276C" w:rsidRPr="00D7763E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i)</w:t>
            </w:r>
          </w:p>
        </w:tc>
        <w:tc>
          <w:tcPr>
            <w:tcW w:w="7085" w:type="dxa"/>
            <w:gridSpan w:val="13"/>
            <w:shd w:val="clear" w:color="auto" w:fill="auto"/>
            <w:vAlign w:val="center"/>
          </w:tcPr>
          <w:p w14:paraId="2051BB97" w14:textId="77777777" w:rsidR="0007276C" w:rsidRPr="00D7763E" w:rsidRDefault="0007276C" w:rsidP="0007276C">
            <w:pPr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 xml:space="preserve">More than 3 additional animals or </w:t>
            </w:r>
            <w:r w:rsidRPr="00452A88">
              <w:rPr>
                <w:sz w:val="20"/>
                <w:szCs w:val="20"/>
                <w:u w:val="single"/>
              </w:rPr>
              <w:t>more</w:t>
            </w:r>
            <w:r w:rsidRPr="00D7763E">
              <w:rPr>
                <w:sz w:val="20"/>
                <w:szCs w:val="20"/>
              </w:rPr>
              <w:t xml:space="preserve"> than 10% of approved numbers.</w:t>
            </w:r>
          </w:p>
        </w:tc>
        <w:tc>
          <w:tcPr>
            <w:tcW w:w="1987" w:type="dxa"/>
            <w:gridSpan w:val="4"/>
            <w:shd w:val="clear" w:color="auto" w:fill="auto"/>
            <w:vAlign w:val="center"/>
          </w:tcPr>
          <w:p w14:paraId="7A9663FF" w14:textId="77777777" w:rsidR="0007276C" w:rsidRPr="00D7763E" w:rsidRDefault="00403C22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0E5B47" w14:paraId="5DB6FAA0" w14:textId="77777777" w:rsidTr="00102C51">
        <w:tc>
          <w:tcPr>
            <w:tcW w:w="708" w:type="dxa"/>
            <w:shd w:val="clear" w:color="auto" w:fill="auto"/>
          </w:tcPr>
          <w:p w14:paraId="3ADC8417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38C44C7C" w14:textId="77777777" w:rsidR="0007276C" w:rsidRPr="00D7763E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7CAACE08" w14:textId="77777777" w:rsidTr="00102C51">
        <w:tc>
          <w:tcPr>
            <w:tcW w:w="708" w:type="dxa"/>
            <w:shd w:val="clear" w:color="auto" w:fill="auto"/>
          </w:tcPr>
          <w:p w14:paraId="4FB9B433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242EDD5" w14:textId="77777777" w:rsidR="0007276C" w:rsidRPr="00D7763E" w:rsidRDefault="0007276C" w:rsidP="0007276C">
            <w:pPr>
              <w:contextualSpacing/>
              <w:jc w:val="center"/>
              <w:rPr>
                <w:i/>
                <w:sz w:val="20"/>
                <w:szCs w:val="20"/>
              </w:rPr>
            </w:pPr>
            <w:r w:rsidRPr="00D7763E">
              <w:rPr>
                <w:i/>
                <w:sz w:val="20"/>
                <w:szCs w:val="20"/>
              </w:rPr>
              <w:t>Fill out the below section if you require changes to the number or type of animals used for this project.</w:t>
            </w:r>
          </w:p>
        </w:tc>
      </w:tr>
      <w:tr w:rsidR="0007276C" w:rsidRPr="007A689F" w14:paraId="0F135E80" w14:textId="77777777" w:rsidTr="00102C51">
        <w:tc>
          <w:tcPr>
            <w:tcW w:w="708" w:type="dxa"/>
            <w:shd w:val="clear" w:color="auto" w:fill="auto"/>
          </w:tcPr>
          <w:p w14:paraId="3FAEF7F3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6B069C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3422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E966A3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07276C" w:rsidRPr="007A689F" w14:paraId="72424190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751CFB76" w14:textId="77777777" w:rsidR="0007276C" w:rsidRPr="00D7763E" w:rsidRDefault="0007276C" w:rsidP="0007276C">
            <w:pPr>
              <w:contextualSpacing/>
              <w:rPr>
                <w:b/>
                <w:szCs w:val="20"/>
              </w:rPr>
            </w:pPr>
            <w:r w:rsidRPr="00D7763E">
              <w:rPr>
                <w:b/>
                <w:szCs w:val="20"/>
              </w:rPr>
              <w:t>4.2</w:t>
            </w: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7C916" w14:textId="77777777" w:rsidR="0007276C" w:rsidRPr="00D7763E" w:rsidRDefault="0007276C" w:rsidP="0007276C">
            <w:pPr>
              <w:ind w:left="61"/>
              <w:jc w:val="center"/>
              <w:rPr>
                <w:b/>
                <w:sz w:val="20"/>
                <w:szCs w:val="20"/>
              </w:rPr>
            </w:pPr>
            <w:r w:rsidRPr="00D7763E">
              <w:rPr>
                <w:b/>
                <w:sz w:val="20"/>
                <w:szCs w:val="20"/>
              </w:rPr>
              <w:t>Currently Approved</w:t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A4E80" w14:textId="77777777" w:rsidR="0007276C" w:rsidRPr="00D7763E" w:rsidRDefault="0007276C" w:rsidP="0007276C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D7763E">
              <w:rPr>
                <w:b/>
                <w:sz w:val="20"/>
                <w:szCs w:val="20"/>
              </w:rPr>
              <w:t>Number of Animals Allocated</w:t>
            </w:r>
          </w:p>
        </w:tc>
      </w:tr>
      <w:tr w:rsidR="0007276C" w:rsidRPr="007A689F" w14:paraId="2624FAAF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72DA32F0" w14:textId="77777777" w:rsidR="0007276C" w:rsidRPr="00D7763E" w:rsidRDefault="0007276C" w:rsidP="0007276C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10452" w14:textId="77777777" w:rsidR="0007276C" w:rsidRPr="00D7763E" w:rsidRDefault="0007276C" w:rsidP="0007276C">
            <w:pPr>
              <w:ind w:left="61"/>
              <w:jc w:val="center"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Species / Strain &amp; Common Name)</w:t>
            </w:r>
          </w:p>
        </w:tc>
        <w:tc>
          <w:tcPr>
            <w:tcW w:w="3422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F7D41" w14:textId="77777777" w:rsidR="0007276C" w:rsidRPr="00D7763E" w:rsidRDefault="0007276C" w:rsidP="003D3460">
            <w:pPr>
              <w:ind w:left="61"/>
              <w:jc w:val="center"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</w:t>
            </w:r>
            <w:r w:rsidR="003D3460">
              <w:rPr>
                <w:sz w:val="20"/>
                <w:szCs w:val="20"/>
              </w:rPr>
              <w:t>Current t</w:t>
            </w:r>
            <w:r w:rsidRPr="00D7763E">
              <w:rPr>
                <w:sz w:val="20"/>
                <w:szCs w:val="20"/>
              </w:rPr>
              <w:t>otal)</w:t>
            </w:r>
          </w:p>
        </w:tc>
      </w:tr>
      <w:tr w:rsidR="00B52635" w:rsidRPr="007A689F" w14:paraId="51D791FD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73B1DDC5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95B260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E8BE41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0414CEF3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56087099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D487AF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65FFD8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0D4D5350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2D53ECB6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ACD0F2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BD88AB1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33CA3C78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6A81E194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B7C97A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B91794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514EF56C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707E87CE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2CDD3A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12FC96B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664C4937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5D2A0B45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FF4A82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DA1B0B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3CF9ACBC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17A1A31E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EFB6B19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487692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55BB962C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51647F23" w14:textId="77777777" w:rsidR="00B52635" w:rsidRPr="00D7763E" w:rsidRDefault="00B52635" w:rsidP="00B52635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6E4F90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EF05B9" w14:textId="77777777" w:rsidR="00B52635" w:rsidRDefault="00B52635" w:rsidP="00B52635">
            <w:r w:rsidRPr="000335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3354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3354C">
              <w:rPr>
                <w:rFonts w:ascii="Arial" w:hAnsi="Arial" w:cs="Arial"/>
                <w:sz w:val="20"/>
                <w:szCs w:val="20"/>
              </w:rPr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335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E5B47" w14:paraId="0D51277D" w14:textId="77777777" w:rsidTr="00102C51">
        <w:tc>
          <w:tcPr>
            <w:tcW w:w="708" w:type="dxa"/>
            <w:shd w:val="clear" w:color="auto" w:fill="auto"/>
          </w:tcPr>
          <w:p w14:paraId="187CFB84" w14:textId="77777777" w:rsidR="0007276C" w:rsidRPr="00D7763E" w:rsidRDefault="0007276C" w:rsidP="0007276C">
            <w:pPr>
              <w:contextualSpacing/>
              <w:rPr>
                <w:b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0DC9AF27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7A689F" w14:paraId="5028DBD1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7D64A259" w14:textId="77777777" w:rsidR="0007276C" w:rsidRPr="00D7763E" w:rsidRDefault="0007276C" w:rsidP="0007276C">
            <w:pPr>
              <w:contextualSpacing/>
              <w:rPr>
                <w:b/>
                <w:szCs w:val="20"/>
              </w:rPr>
            </w:pPr>
            <w:r w:rsidRPr="00D7763E">
              <w:rPr>
                <w:b/>
                <w:szCs w:val="20"/>
              </w:rPr>
              <w:t>4.3</w:t>
            </w: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53C87" w14:textId="77777777" w:rsidR="0007276C" w:rsidRPr="00D7763E" w:rsidRDefault="0007276C" w:rsidP="0007276C">
            <w:pPr>
              <w:ind w:left="61"/>
              <w:jc w:val="center"/>
              <w:rPr>
                <w:b/>
                <w:sz w:val="20"/>
                <w:szCs w:val="20"/>
              </w:rPr>
            </w:pPr>
            <w:r w:rsidRPr="00D7763E">
              <w:rPr>
                <w:b/>
                <w:sz w:val="20"/>
                <w:szCs w:val="20"/>
              </w:rPr>
              <w:t>Requested Change</w:t>
            </w:r>
          </w:p>
        </w:tc>
        <w:tc>
          <w:tcPr>
            <w:tcW w:w="342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FB4D2" w14:textId="77777777" w:rsidR="0007276C" w:rsidRPr="00D7763E" w:rsidRDefault="0007276C" w:rsidP="0007276C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D7763E">
              <w:rPr>
                <w:b/>
                <w:sz w:val="20"/>
                <w:szCs w:val="20"/>
              </w:rPr>
              <w:t>Change in Numbers</w:t>
            </w:r>
          </w:p>
        </w:tc>
      </w:tr>
      <w:tr w:rsidR="0007276C" w:rsidRPr="007A689F" w14:paraId="7269F23B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4A85C0C2" w14:textId="77777777" w:rsidR="0007276C" w:rsidRPr="00D7763E" w:rsidRDefault="0007276C" w:rsidP="0007276C">
            <w:pPr>
              <w:contextualSpacing/>
              <w:rPr>
                <w:b/>
                <w:szCs w:val="20"/>
              </w:rPr>
            </w:pPr>
          </w:p>
        </w:tc>
        <w:tc>
          <w:tcPr>
            <w:tcW w:w="6218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0B888" w14:textId="77777777" w:rsidR="0007276C" w:rsidRPr="00D7763E" w:rsidRDefault="0007276C" w:rsidP="0007276C">
            <w:pPr>
              <w:ind w:left="61"/>
              <w:jc w:val="center"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Species / Strain &amp; Common Name)</w:t>
            </w:r>
          </w:p>
        </w:tc>
        <w:tc>
          <w:tcPr>
            <w:tcW w:w="184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F3FC05" w14:textId="77777777" w:rsidR="0007276C" w:rsidRPr="00D7763E" w:rsidRDefault="0007276C" w:rsidP="0007276C">
            <w:pPr>
              <w:jc w:val="center"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+ / - how many)</w:t>
            </w:r>
          </w:p>
        </w:tc>
        <w:tc>
          <w:tcPr>
            <w:tcW w:w="157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811A6" w14:textId="77777777" w:rsidR="0007276C" w:rsidRPr="00D7763E" w:rsidRDefault="0007276C" w:rsidP="0007276C">
            <w:pPr>
              <w:jc w:val="center"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New total)</w:t>
            </w:r>
          </w:p>
        </w:tc>
      </w:tr>
      <w:tr w:rsidR="00B52635" w:rsidRPr="007A689F" w14:paraId="7457F3FB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657EB50C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F471B0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BA4F17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79239C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58EE1970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6D37DBFE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FF8A33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6581CB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313C97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14303354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4152BA73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C7AE23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703ED2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D26CA6B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4D889734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182DE9CC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6EE724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A6141E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5E73AE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552F920F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0C1D7A30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E5442C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7549CA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9CA340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2B1C9FCE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1D03320D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A3E614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BE6070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8673FD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436CD977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042B7516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3778E7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25FA53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013C23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52635" w:rsidRPr="007A689F" w14:paraId="4C692650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41DF8066" w14:textId="77777777" w:rsidR="00B52635" w:rsidRPr="000A2E78" w:rsidRDefault="00B52635" w:rsidP="00B52635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621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4D9E8C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C8445D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F38604" w14:textId="77777777" w:rsidR="00B52635" w:rsidRDefault="00B52635" w:rsidP="00B52635">
            <w:r w:rsidRPr="00F35B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35B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35B5D">
              <w:rPr>
                <w:rFonts w:ascii="Arial" w:hAnsi="Arial" w:cs="Arial"/>
                <w:sz w:val="20"/>
                <w:szCs w:val="20"/>
              </w:rPr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35B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E5B47" w14:paraId="480777A6" w14:textId="77777777" w:rsidTr="00102C51">
        <w:tc>
          <w:tcPr>
            <w:tcW w:w="708" w:type="dxa"/>
            <w:shd w:val="clear" w:color="auto" w:fill="auto"/>
          </w:tcPr>
          <w:p w14:paraId="78EFA340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1C56C670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538982EB" w14:textId="77777777" w:rsidTr="00102C51">
        <w:tc>
          <w:tcPr>
            <w:tcW w:w="708" w:type="dxa"/>
            <w:shd w:val="clear" w:color="auto" w:fill="auto"/>
          </w:tcPr>
          <w:p w14:paraId="618607A6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DE05E2B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6537A226" w14:textId="77777777" w:rsidTr="00102C51">
        <w:tc>
          <w:tcPr>
            <w:tcW w:w="708" w:type="dxa"/>
            <w:shd w:val="clear" w:color="auto" w:fill="auto"/>
          </w:tcPr>
          <w:p w14:paraId="5D704F68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38A3210C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107E492C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22546F03" w14:textId="77777777" w:rsidR="0007276C" w:rsidRPr="00CD6534" w:rsidRDefault="0007276C" w:rsidP="0007276C">
            <w:pPr>
              <w:contextualSpacing/>
              <w:rPr>
                <w:b/>
              </w:rPr>
            </w:pPr>
            <w:r w:rsidRPr="00D7763E">
              <w:rPr>
                <w:b/>
                <w:sz w:val="24"/>
              </w:rPr>
              <w:t xml:space="preserve">Part E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C338C73" w14:textId="77777777" w:rsidR="0007276C" w:rsidRPr="00D7763E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D7763E">
              <w:rPr>
                <w:b/>
                <w:sz w:val="24"/>
              </w:rPr>
              <w:t>Sex, Strain, Species or Source</w:t>
            </w:r>
          </w:p>
          <w:p w14:paraId="009FE0C3" w14:textId="77777777" w:rsidR="0007276C" w:rsidRPr="00CD6534" w:rsidRDefault="00776780" w:rsidP="00776780">
            <w:pPr>
              <w:contextualSpacing/>
              <w:rPr>
                <w:b/>
                <w:caps/>
              </w:rPr>
            </w:pPr>
            <w:r>
              <w:rPr>
                <w:i/>
                <w:sz w:val="18"/>
                <w:szCs w:val="18"/>
              </w:rPr>
              <w:t>ONLY c</w:t>
            </w:r>
            <w:r w:rsidR="0007276C" w:rsidRPr="00D7763E">
              <w:rPr>
                <w:i/>
                <w:sz w:val="18"/>
                <w:szCs w:val="18"/>
              </w:rPr>
              <w:t xml:space="preserve">omplete this section </w:t>
            </w:r>
            <w:r>
              <w:rPr>
                <w:i/>
                <w:sz w:val="18"/>
                <w:szCs w:val="18"/>
              </w:rPr>
              <w:t>i</w:t>
            </w:r>
            <w:r w:rsidR="0007276C" w:rsidRPr="00D7763E">
              <w:rPr>
                <w:i/>
                <w:sz w:val="18"/>
                <w:szCs w:val="18"/>
              </w:rPr>
              <w:t>f the amendment is requesting changes to the existing approval animal sex, strain, species or source.</w:t>
            </w:r>
          </w:p>
        </w:tc>
      </w:tr>
      <w:tr w:rsidR="0007276C" w:rsidRPr="00CD6534" w14:paraId="7E3B14D9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57C9D688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537F190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D7763E" w14:paraId="7E7EC48F" w14:textId="77777777" w:rsidTr="00102C51">
        <w:tc>
          <w:tcPr>
            <w:tcW w:w="708" w:type="dxa"/>
            <w:shd w:val="clear" w:color="auto" w:fill="auto"/>
          </w:tcPr>
          <w:p w14:paraId="3B9BCCA2" w14:textId="77777777" w:rsidR="0007276C" w:rsidRPr="00D7763E" w:rsidRDefault="0007276C" w:rsidP="0007276C">
            <w:pPr>
              <w:contextualSpacing/>
              <w:rPr>
                <w:b/>
                <w:szCs w:val="20"/>
              </w:rPr>
            </w:pPr>
            <w:r w:rsidRPr="00D7763E">
              <w:rPr>
                <w:b/>
                <w:szCs w:val="20"/>
              </w:rPr>
              <w:t>5.1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30629CF" w14:textId="77777777" w:rsidR="0007276C" w:rsidRPr="00D7763E" w:rsidRDefault="0007276C" w:rsidP="0007276C">
            <w:pPr>
              <w:contextualSpacing/>
              <w:rPr>
                <w:szCs w:val="20"/>
              </w:rPr>
            </w:pPr>
            <w:r w:rsidRPr="00D7763E">
              <w:rPr>
                <w:szCs w:val="20"/>
              </w:rPr>
              <w:t>Does this amendment involve:</w:t>
            </w:r>
          </w:p>
        </w:tc>
      </w:tr>
      <w:tr w:rsidR="0007276C" w:rsidRPr="000A2E78" w14:paraId="5792EEE2" w14:textId="77777777" w:rsidTr="00102C51">
        <w:tc>
          <w:tcPr>
            <w:tcW w:w="708" w:type="dxa"/>
            <w:shd w:val="clear" w:color="auto" w:fill="auto"/>
          </w:tcPr>
          <w:p w14:paraId="6047A466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377AC009" w14:textId="77777777" w:rsidR="0007276C" w:rsidRPr="00D7763E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7B25F115" w14:textId="77777777" w:rsidR="0007276C" w:rsidRPr="00661EF2" w:rsidRDefault="0007276C" w:rsidP="0007276C">
            <w:pPr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 xml:space="preserve">A change in the </w:t>
            </w:r>
            <w:r w:rsidRPr="00D7763E">
              <w:rPr>
                <w:b/>
                <w:sz w:val="20"/>
                <w:szCs w:val="20"/>
                <w:u w:val="single"/>
              </w:rPr>
              <w:t>sex</w:t>
            </w:r>
            <w:r w:rsidR="00661EF2">
              <w:rPr>
                <w:sz w:val="20"/>
                <w:szCs w:val="20"/>
              </w:rPr>
              <w:t xml:space="preserve">, </w:t>
            </w:r>
            <w:r w:rsidR="00661EF2">
              <w:rPr>
                <w:b/>
                <w:sz w:val="20"/>
                <w:szCs w:val="20"/>
                <w:u w:val="single"/>
              </w:rPr>
              <w:t>strain</w:t>
            </w:r>
            <w:r w:rsidR="00661EF2">
              <w:rPr>
                <w:sz w:val="20"/>
                <w:szCs w:val="20"/>
              </w:rPr>
              <w:t xml:space="preserve">, </w:t>
            </w:r>
            <w:r w:rsidR="00661EF2">
              <w:rPr>
                <w:b/>
                <w:sz w:val="20"/>
                <w:szCs w:val="20"/>
                <w:u w:val="single"/>
              </w:rPr>
              <w:t>species</w:t>
            </w:r>
            <w:r w:rsidR="00661EF2">
              <w:rPr>
                <w:sz w:val="20"/>
                <w:szCs w:val="20"/>
              </w:rPr>
              <w:t xml:space="preserve"> or </w:t>
            </w:r>
            <w:r w:rsidR="00661EF2">
              <w:rPr>
                <w:b/>
                <w:sz w:val="20"/>
                <w:szCs w:val="20"/>
                <w:u w:val="single"/>
              </w:rPr>
              <w:t>source</w:t>
            </w:r>
            <w:r w:rsidR="00661EF2">
              <w:rPr>
                <w:sz w:val="20"/>
                <w:szCs w:val="20"/>
              </w:rPr>
              <w:t xml:space="preserve"> of animals being used?</w:t>
            </w:r>
          </w:p>
        </w:tc>
        <w:tc>
          <w:tcPr>
            <w:tcW w:w="1891" w:type="dxa"/>
            <w:gridSpan w:val="3"/>
            <w:shd w:val="clear" w:color="auto" w:fill="auto"/>
            <w:vAlign w:val="center"/>
          </w:tcPr>
          <w:p w14:paraId="799EAE55" w14:textId="77777777" w:rsidR="0007276C" w:rsidRPr="000A2E78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D65B51" w:rsidRPr="000A2E78" w14:paraId="34576962" w14:textId="77777777" w:rsidTr="00D65B51">
        <w:tc>
          <w:tcPr>
            <w:tcW w:w="708" w:type="dxa"/>
            <w:shd w:val="clear" w:color="auto" w:fill="auto"/>
          </w:tcPr>
          <w:p w14:paraId="3AE3459E" w14:textId="77777777" w:rsidR="00D65B51" w:rsidRPr="000A2E78" w:rsidRDefault="00D65B51" w:rsidP="00D65B51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3BF29F5B" w14:textId="77777777" w:rsidR="00D65B51" w:rsidRPr="000A2E78" w:rsidRDefault="00D65B51" w:rsidP="00D65B51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D8418B" w14:textId="77777777" w:rsidR="00D65B51" w:rsidRPr="00AF4DB3" w:rsidRDefault="00D65B51" w:rsidP="00D65B51">
            <w:pPr>
              <w:rPr>
                <w:i/>
              </w:rPr>
            </w:pPr>
            <w:r>
              <w:rPr>
                <w:i/>
                <w:sz w:val="18"/>
                <w:lang w:val="en-US"/>
              </w:rPr>
              <w:t>If yes, provide details.</w:t>
            </w:r>
          </w:p>
        </w:tc>
      </w:tr>
      <w:tr w:rsidR="00D65B51" w:rsidRPr="00D7763E" w14:paraId="0299C4E2" w14:textId="77777777" w:rsidTr="00D65B51">
        <w:tc>
          <w:tcPr>
            <w:tcW w:w="708" w:type="dxa"/>
            <w:shd w:val="clear" w:color="auto" w:fill="auto"/>
          </w:tcPr>
          <w:p w14:paraId="1872A00F" w14:textId="77777777" w:rsidR="00D65B51" w:rsidRPr="00D7763E" w:rsidRDefault="00D65B51" w:rsidP="00D65B51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730F8F" w14:textId="77777777" w:rsidR="00D65B51" w:rsidRPr="00D7763E" w:rsidRDefault="00D65B51" w:rsidP="00D65B51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288597" w14:textId="77777777" w:rsidR="00D65B51" w:rsidRPr="00D7763E" w:rsidRDefault="00B52635" w:rsidP="00B52635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D7763E" w14:paraId="01FC23E7" w14:textId="77777777" w:rsidTr="00102C51">
        <w:tc>
          <w:tcPr>
            <w:tcW w:w="708" w:type="dxa"/>
            <w:shd w:val="clear" w:color="auto" w:fill="auto"/>
          </w:tcPr>
          <w:p w14:paraId="6022B491" w14:textId="77777777" w:rsidR="0007276C" w:rsidRPr="00D7763E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E760DCC" w14:textId="77777777" w:rsidR="0007276C" w:rsidRPr="00D7763E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07148084" w14:textId="77777777" w:rsidTr="00102C51">
        <w:tc>
          <w:tcPr>
            <w:tcW w:w="708" w:type="dxa"/>
            <w:shd w:val="clear" w:color="auto" w:fill="auto"/>
          </w:tcPr>
          <w:p w14:paraId="40FA11C3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54882C33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4B18C010" w14:textId="77777777" w:rsidTr="00102C51">
        <w:tc>
          <w:tcPr>
            <w:tcW w:w="708" w:type="dxa"/>
            <w:shd w:val="clear" w:color="auto" w:fill="auto"/>
          </w:tcPr>
          <w:p w14:paraId="3892EF37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7EFF1B6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0EFF3D38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0F8D03DA" w14:textId="77777777" w:rsidR="0007276C" w:rsidRPr="00CD6534" w:rsidRDefault="0007276C" w:rsidP="0007276C">
            <w:pPr>
              <w:contextualSpacing/>
              <w:rPr>
                <w:b/>
              </w:rPr>
            </w:pPr>
            <w:r w:rsidRPr="00D7763E">
              <w:rPr>
                <w:b/>
                <w:sz w:val="24"/>
              </w:rPr>
              <w:lastRenderedPageBreak/>
              <w:t xml:space="preserve">Part F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FD97419" w14:textId="77777777" w:rsidR="0007276C" w:rsidRPr="00D7763E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D7763E">
              <w:rPr>
                <w:b/>
                <w:sz w:val="24"/>
              </w:rPr>
              <w:t>Location, Housing or Transportation</w:t>
            </w:r>
          </w:p>
          <w:p w14:paraId="4447BBDF" w14:textId="77777777" w:rsidR="0007276C" w:rsidRPr="00CD6534" w:rsidRDefault="00776780" w:rsidP="00776780">
            <w:pPr>
              <w:contextualSpacing/>
              <w:rPr>
                <w:b/>
                <w:caps/>
              </w:rPr>
            </w:pPr>
            <w:r>
              <w:rPr>
                <w:i/>
                <w:sz w:val="18"/>
                <w:szCs w:val="18"/>
              </w:rPr>
              <w:t>ONLY c</w:t>
            </w:r>
            <w:r w:rsidR="0007276C" w:rsidRPr="00D7763E">
              <w:rPr>
                <w:i/>
                <w:sz w:val="18"/>
                <w:szCs w:val="18"/>
              </w:rPr>
              <w:t xml:space="preserve">omplete this section </w:t>
            </w:r>
            <w:r>
              <w:rPr>
                <w:i/>
                <w:sz w:val="18"/>
                <w:szCs w:val="18"/>
              </w:rPr>
              <w:t>i</w:t>
            </w:r>
            <w:r w:rsidR="0007276C" w:rsidRPr="00D7763E">
              <w:rPr>
                <w:i/>
                <w:sz w:val="18"/>
                <w:szCs w:val="18"/>
              </w:rPr>
              <w:t>f the amendment is requesting changes to the existing location, animal housing or transportation method.</w:t>
            </w:r>
          </w:p>
        </w:tc>
      </w:tr>
      <w:tr w:rsidR="0007276C" w:rsidRPr="00CD6534" w14:paraId="129CB85B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70DC53B3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F83E95F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44DCAC3F" w14:textId="77777777" w:rsidTr="00102C51">
        <w:tc>
          <w:tcPr>
            <w:tcW w:w="708" w:type="dxa"/>
            <w:shd w:val="clear" w:color="auto" w:fill="auto"/>
          </w:tcPr>
          <w:p w14:paraId="2159428B" w14:textId="77777777" w:rsidR="0007276C" w:rsidRPr="00D7763E" w:rsidRDefault="0007276C" w:rsidP="0007276C">
            <w:pPr>
              <w:contextualSpacing/>
              <w:rPr>
                <w:b/>
                <w:szCs w:val="20"/>
              </w:rPr>
            </w:pPr>
            <w:r w:rsidRPr="00D7763E">
              <w:rPr>
                <w:b/>
                <w:szCs w:val="20"/>
              </w:rPr>
              <w:t>6.1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85A8CE9" w14:textId="77777777" w:rsidR="0007276C" w:rsidRPr="00D7763E" w:rsidRDefault="0007276C" w:rsidP="0007276C">
            <w:pPr>
              <w:contextualSpacing/>
              <w:rPr>
                <w:szCs w:val="20"/>
              </w:rPr>
            </w:pPr>
            <w:r w:rsidRPr="00D7763E">
              <w:rPr>
                <w:szCs w:val="20"/>
              </w:rPr>
              <w:t>Does this amendment involve:</w:t>
            </w:r>
          </w:p>
        </w:tc>
      </w:tr>
      <w:tr w:rsidR="0007276C" w:rsidRPr="000A2E78" w14:paraId="1A76A01E" w14:textId="77777777" w:rsidTr="00BA229F">
        <w:tc>
          <w:tcPr>
            <w:tcW w:w="708" w:type="dxa"/>
            <w:shd w:val="clear" w:color="auto" w:fill="auto"/>
          </w:tcPr>
          <w:p w14:paraId="60C8D26A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133D0B12" w14:textId="77777777" w:rsidR="0007276C" w:rsidRPr="00D7763E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>(i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27DE6DDC" w14:textId="77777777" w:rsidR="0007276C" w:rsidRPr="00D7763E" w:rsidRDefault="0007276C" w:rsidP="0007276C">
            <w:pPr>
              <w:contextualSpacing/>
              <w:rPr>
                <w:sz w:val="20"/>
                <w:szCs w:val="20"/>
              </w:rPr>
            </w:pPr>
            <w:r w:rsidRPr="00D7763E">
              <w:rPr>
                <w:sz w:val="20"/>
                <w:szCs w:val="20"/>
              </w:rPr>
              <w:t xml:space="preserve">A change to the </w:t>
            </w:r>
            <w:r w:rsidRPr="00D7763E">
              <w:rPr>
                <w:b/>
                <w:sz w:val="20"/>
                <w:szCs w:val="20"/>
                <w:u w:val="single"/>
              </w:rPr>
              <w:t>housing / location</w:t>
            </w:r>
            <w:r w:rsidR="00661EF2">
              <w:rPr>
                <w:sz w:val="20"/>
                <w:szCs w:val="20"/>
              </w:rPr>
              <w:t xml:space="preserve">, </w:t>
            </w:r>
            <w:r w:rsidR="00661EF2">
              <w:rPr>
                <w:b/>
                <w:sz w:val="20"/>
                <w:szCs w:val="20"/>
                <w:u w:val="single"/>
              </w:rPr>
              <w:t xml:space="preserve">length of </w:t>
            </w:r>
            <w:r w:rsidR="00661EF2" w:rsidRPr="00661EF2">
              <w:rPr>
                <w:b/>
                <w:sz w:val="20"/>
                <w:szCs w:val="20"/>
                <w:u w:val="single"/>
              </w:rPr>
              <w:t>housing</w:t>
            </w:r>
            <w:r w:rsidR="00661EF2">
              <w:rPr>
                <w:sz w:val="20"/>
                <w:szCs w:val="20"/>
              </w:rPr>
              <w:t>, or</w:t>
            </w:r>
            <w:r w:rsidR="00661EF2" w:rsidRPr="00D7763E">
              <w:rPr>
                <w:sz w:val="20"/>
                <w:szCs w:val="20"/>
              </w:rPr>
              <w:t xml:space="preserve"> the </w:t>
            </w:r>
            <w:r w:rsidR="00661EF2" w:rsidRPr="00D7763E">
              <w:rPr>
                <w:b/>
                <w:sz w:val="20"/>
                <w:szCs w:val="20"/>
                <w:u w:val="single"/>
              </w:rPr>
              <w:t>method of transport</w:t>
            </w:r>
            <w:r w:rsidR="00661EF2">
              <w:rPr>
                <w:sz w:val="20"/>
                <w:szCs w:val="20"/>
              </w:rPr>
              <w:t xml:space="preserve"> </w:t>
            </w:r>
            <w:r w:rsidRPr="00661EF2">
              <w:rPr>
                <w:sz w:val="20"/>
                <w:szCs w:val="20"/>
              </w:rPr>
              <w:t>of</w:t>
            </w:r>
            <w:r w:rsidRPr="00D7763E">
              <w:rPr>
                <w:sz w:val="20"/>
                <w:szCs w:val="20"/>
              </w:rPr>
              <w:t xml:space="preserve"> the animals?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1B294CDE" w14:textId="77777777" w:rsidR="0007276C" w:rsidRPr="000A2E78" w:rsidRDefault="00B52635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0A2E78" w14:paraId="2942B7DD" w14:textId="77777777" w:rsidTr="00102C51">
        <w:tc>
          <w:tcPr>
            <w:tcW w:w="708" w:type="dxa"/>
            <w:shd w:val="clear" w:color="auto" w:fill="auto"/>
          </w:tcPr>
          <w:p w14:paraId="53E94C9B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382CA881" w14:textId="77777777" w:rsidR="0007276C" w:rsidRPr="000A2E78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4940AB" w14:textId="77777777" w:rsidR="0007276C" w:rsidRPr="00AF4DB3" w:rsidRDefault="0007276C" w:rsidP="004D3933">
            <w:pPr>
              <w:rPr>
                <w:i/>
              </w:rPr>
            </w:pPr>
            <w:r w:rsidRPr="00D7763E">
              <w:rPr>
                <w:i/>
                <w:sz w:val="18"/>
                <w:lang w:val="en-US"/>
              </w:rPr>
              <w:t xml:space="preserve">If yes, provide details of the proposed changes and </w:t>
            </w:r>
            <w:r w:rsidR="004D3933">
              <w:rPr>
                <w:i/>
                <w:sz w:val="18"/>
                <w:lang w:val="en-US"/>
              </w:rPr>
              <w:t>explain</w:t>
            </w:r>
            <w:r w:rsidRPr="00D7763E">
              <w:rPr>
                <w:i/>
                <w:sz w:val="18"/>
                <w:lang w:val="en-US"/>
              </w:rPr>
              <w:t xml:space="preserve"> why these are needed</w:t>
            </w:r>
            <w:r w:rsidRPr="00D7763E">
              <w:rPr>
                <w:i/>
                <w:sz w:val="18"/>
              </w:rPr>
              <w:t>.</w:t>
            </w:r>
          </w:p>
        </w:tc>
      </w:tr>
      <w:tr w:rsidR="0007276C" w:rsidRPr="000A2E78" w14:paraId="38CB6C26" w14:textId="77777777" w:rsidTr="00102C51">
        <w:tc>
          <w:tcPr>
            <w:tcW w:w="708" w:type="dxa"/>
            <w:shd w:val="clear" w:color="auto" w:fill="auto"/>
          </w:tcPr>
          <w:p w14:paraId="7F9467A8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B599815" w14:textId="77777777" w:rsidR="0007276C" w:rsidRPr="00D7763E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2C47CE" w14:textId="77777777" w:rsidR="0007276C" w:rsidRPr="00D7763E" w:rsidRDefault="00B52635" w:rsidP="00B52635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E5B47" w14:paraId="09029664" w14:textId="77777777" w:rsidTr="00102C51">
        <w:tc>
          <w:tcPr>
            <w:tcW w:w="708" w:type="dxa"/>
            <w:shd w:val="clear" w:color="auto" w:fill="auto"/>
          </w:tcPr>
          <w:p w14:paraId="6F00BE20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0A8AC70B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636913D7" w14:textId="77777777" w:rsidTr="00102C51">
        <w:tc>
          <w:tcPr>
            <w:tcW w:w="708" w:type="dxa"/>
            <w:shd w:val="clear" w:color="auto" w:fill="auto"/>
          </w:tcPr>
          <w:p w14:paraId="43501FF1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3E6416E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2E574B07" w14:textId="77777777" w:rsidTr="00102C51">
        <w:tc>
          <w:tcPr>
            <w:tcW w:w="708" w:type="dxa"/>
            <w:shd w:val="clear" w:color="auto" w:fill="auto"/>
          </w:tcPr>
          <w:p w14:paraId="512B1B1C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DBBF29C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71468E83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65E604DC" w14:textId="77777777" w:rsidR="0007276C" w:rsidRPr="00CD6534" w:rsidRDefault="0007276C" w:rsidP="0007276C">
            <w:pPr>
              <w:contextualSpacing/>
              <w:rPr>
                <w:b/>
              </w:rPr>
            </w:pPr>
            <w:r w:rsidRPr="00D7763E">
              <w:rPr>
                <w:b/>
                <w:sz w:val="24"/>
              </w:rPr>
              <w:t xml:space="preserve">Part G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4556A67" w14:textId="77777777" w:rsidR="0007276C" w:rsidRPr="00356F10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356F10">
              <w:rPr>
                <w:b/>
                <w:sz w:val="24"/>
              </w:rPr>
              <w:t>Non-Surgical Procedures</w:t>
            </w:r>
          </w:p>
          <w:p w14:paraId="1BDFBC46" w14:textId="77777777" w:rsidR="0007276C" w:rsidRPr="00CD6534" w:rsidRDefault="00776780" w:rsidP="00776780">
            <w:pPr>
              <w:contextualSpacing/>
              <w:rPr>
                <w:b/>
                <w:caps/>
              </w:rPr>
            </w:pPr>
            <w:r>
              <w:rPr>
                <w:i/>
                <w:sz w:val="18"/>
                <w:szCs w:val="18"/>
              </w:rPr>
              <w:t>ONLY complete this section if the amendment is requesting changes to non-surgical procedures</w:t>
            </w:r>
          </w:p>
        </w:tc>
      </w:tr>
      <w:tr w:rsidR="0007276C" w:rsidRPr="00CD6534" w14:paraId="786B6BA6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3AD62390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41F1B69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4869D670" w14:textId="77777777" w:rsidTr="00102C51">
        <w:tc>
          <w:tcPr>
            <w:tcW w:w="708" w:type="dxa"/>
            <w:shd w:val="clear" w:color="auto" w:fill="auto"/>
          </w:tcPr>
          <w:p w14:paraId="4C0DBDB5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  <w:r w:rsidRPr="00356F10">
              <w:rPr>
                <w:b/>
                <w:szCs w:val="20"/>
              </w:rPr>
              <w:t>7.1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4633B314" w14:textId="77777777" w:rsidR="0007276C" w:rsidRPr="00356F10" w:rsidRDefault="0007276C" w:rsidP="0007276C">
            <w:pPr>
              <w:contextualSpacing/>
              <w:rPr>
                <w:szCs w:val="20"/>
              </w:rPr>
            </w:pPr>
            <w:r w:rsidRPr="00356F10">
              <w:rPr>
                <w:szCs w:val="20"/>
              </w:rPr>
              <w:t>Does this amendment involve:</w:t>
            </w:r>
          </w:p>
        </w:tc>
      </w:tr>
      <w:tr w:rsidR="0007276C" w:rsidRPr="000A2E78" w14:paraId="30D206F5" w14:textId="77777777" w:rsidTr="00BA229F">
        <w:tc>
          <w:tcPr>
            <w:tcW w:w="708" w:type="dxa"/>
            <w:shd w:val="clear" w:color="auto" w:fill="auto"/>
          </w:tcPr>
          <w:p w14:paraId="1F546E2A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0513152E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482049F8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A change to specimen collection times?</w:t>
            </w:r>
          </w:p>
          <w:p w14:paraId="19C29B25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</w:t>
            </w:r>
            <w:proofErr w:type="gramStart"/>
            <w:r w:rsidRPr="00356F10">
              <w:rPr>
                <w:sz w:val="20"/>
                <w:szCs w:val="20"/>
              </w:rPr>
              <w:t>i.e.</w:t>
            </w:r>
            <w:proofErr w:type="gramEnd"/>
            <w:r w:rsidRPr="00356F10">
              <w:rPr>
                <w:sz w:val="20"/>
                <w:szCs w:val="20"/>
              </w:rPr>
              <w:t xml:space="preserve"> change of times with no increase to overall frequency)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59C68B12" w14:textId="77777777" w:rsidR="0007276C" w:rsidRPr="000A2E78" w:rsidRDefault="00B52635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2BF1FD1F" w14:textId="77777777" w:rsidTr="00102C51">
        <w:tc>
          <w:tcPr>
            <w:tcW w:w="708" w:type="dxa"/>
            <w:shd w:val="clear" w:color="auto" w:fill="auto"/>
          </w:tcPr>
          <w:p w14:paraId="0461C18B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354AB17C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87C089" w14:textId="77777777" w:rsidR="0007276C" w:rsidRPr="00356F10" w:rsidRDefault="0007276C" w:rsidP="0007276C">
            <w:pPr>
              <w:jc w:val="both"/>
              <w:rPr>
                <w:rFonts w:ascii="Palatino Linotype" w:hAnsi="Palatino Linotype"/>
                <w:i/>
                <w:sz w:val="18"/>
                <w:szCs w:val="20"/>
              </w:rPr>
            </w:pPr>
            <w:r w:rsidRPr="00356F10">
              <w:rPr>
                <w:i/>
                <w:sz w:val="18"/>
              </w:rPr>
              <w:t>If yes, provide details.</w:t>
            </w:r>
          </w:p>
        </w:tc>
      </w:tr>
      <w:tr w:rsidR="0007276C" w:rsidRPr="00356F10" w14:paraId="72138E2B" w14:textId="77777777" w:rsidTr="00102C51">
        <w:tc>
          <w:tcPr>
            <w:tcW w:w="708" w:type="dxa"/>
            <w:shd w:val="clear" w:color="auto" w:fill="auto"/>
          </w:tcPr>
          <w:p w14:paraId="7D884E52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31AB9A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91310D" w14:textId="77777777" w:rsidR="0007276C" w:rsidRPr="00356F10" w:rsidRDefault="00B52635" w:rsidP="00B52635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356F10" w14:paraId="3CEDDC69" w14:textId="77777777" w:rsidTr="00102C51">
        <w:tc>
          <w:tcPr>
            <w:tcW w:w="708" w:type="dxa"/>
            <w:shd w:val="clear" w:color="auto" w:fill="auto"/>
          </w:tcPr>
          <w:p w14:paraId="73420EA4" w14:textId="77777777" w:rsidR="0007276C" w:rsidRPr="00356F10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48388FB5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506729EE" w14:textId="77777777" w:rsidTr="00102C51">
        <w:tc>
          <w:tcPr>
            <w:tcW w:w="708" w:type="dxa"/>
            <w:shd w:val="clear" w:color="auto" w:fill="auto"/>
          </w:tcPr>
          <w:p w14:paraId="0C2D70D4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464E2FD6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i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408DEEC6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An increase to the frequency and/or quality of specimen collection?</w:t>
            </w:r>
          </w:p>
        </w:tc>
        <w:tc>
          <w:tcPr>
            <w:tcW w:w="1891" w:type="dxa"/>
            <w:gridSpan w:val="3"/>
            <w:shd w:val="clear" w:color="auto" w:fill="auto"/>
            <w:vAlign w:val="center"/>
          </w:tcPr>
          <w:p w14:paraId="200DE717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65D89434" w14:textId="77777777" w:rsidTr="00102C51">
        <w:tc>
          <w:tcPr>
            <w:tcW w:w="708" w:type="dxa"/>
            <w:shd w:val="clear" w:color="auto" w:fill="auto"/>
          </w:tcPr>
          <w:p w14:paraId="20C081BB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143D967D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C2EBB1" w14:textId="77777777" w:rsidR="0007276C" w:rsidRPr="00356F10" w:rsidRDefault="0007276C" w:rsidP="0007276C">
            <w:pPr>
              <w:jc w:val="both"/>
              <w:rPr>
                <w:rFonts w:ascii="Palatino Linotype" w:hAnsi="Palatino Linotype"/>
                <w:i/>
                <w:sz w:val="18"/>
                <w:szCs w:val="16"/>
              </w:rPr>
            </w:pPr>
            <w:r w:rsidRPr="00356F10">
              <w:rPr>
                <w:i/>
                <w:sz w:val="18"/>
                <w:szCs w:val="16"/>
              </w:rPr>
              <w:t>If yes, provide detailed justification for the proposed change.</w:t>
            </w:r>
          </w:p>
        </w:tc>
      </w:tr>
      <w:tr w:rsidR="0007276C" w:rsidRPr="00356F10" w14:paraId="7BADC8A7" w14:textId="77777777" w:rsidTr="00102C51">
        <w:tc>
          <w:tcPr>
            <w:tcW w:w="708" w:type="dxa"/>
            <w:shd w:val="clear" w:color="auto" w:fill="auto"/>
          </w:tcPr>
          <w:p w14:paraId="40BA83DB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E6130CA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99931F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356F10" w14:paraId="6D5B765F" w14:textId="77777777" w:rsidTr="00102C51">
        <w:tc>
          <w:tcPr>
            <w:tcW w:w="708" w:type="dxa"/>
            <w:shd w:val="clear" w:color="auto" w:fill="auto"/>
          </w:tcPr>
          <w:p w14:paraId="54F797F1" w14:textId="77777777" w:rsidR="0007276C" w:rsidRPr="00356F10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398CE5DF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37D84C60" w14:textId="77777777" w:rsidTr="00BA229F">
        <w:tc>
          <w:tcPr>
            <w:tcW w:w="708" w:type="dxa"/>
            <w:shd w:val="clear" w:color="auto" w:fill="auto"/>
          </w:tcPr>
          <w:p w14:paraId="68D91CF6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6C38EC58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ii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5ECFEA25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 xml:space="preserve">Any change to </w:t>
            </w:r>
            <w:r w:rsidRPr="00356F10">
              <w:rPr>
                <w:b/>
                <w:sz w:val="20"/>
                <w:szCs w:val="20"/>
                <w:u w:val="single"/>
              </w:rPr>
              <w:t>non-surgical</w:t>
            </w:r>
            <w:r w:rsidRPr="00356F10">
              <w:rPr>
                <w:sz w:val="20"/>
                <w:szCs w:val="20"/>
              </w:rPr>
              <w:t xml:space="preserve"> procedures where the procedures will become less frequent or less invasive for the animals?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69568925" w14:textId="77777777" w:rsidR="0007276C" w:rsidRPr="00356F10" w:rsidRDefault="00B52635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25B09460" w14:textId="77777777" w:rsidTr="00102C51">
        <w:tc>
          <w:tcPr>
            <w:tcW w:w="708" w:type="dxa"/>
            <w:shd w:val="clear" w:color="auto" w:fill="auto"/>
          </w:tcPr>
          <w:p w14:paraId="7FF6C2FB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38A31BA8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68DB43" w14:textId="77777777" w:rsidR="0007276C" w:rsidRPr="00356F10" w:rsidRDefault="0007276C" w:rsidP="0007276C">
            <w:pPr>
              <w:rPr>
                <w:i/>
                <w:sz w:val="18"/>
                <w:lang w:val="en-US"/>
              </w:rPr>
            </w:pPr>
            <w:r w:rsidRPr="00356F10">
              <w:rPr>
                <w:i/>
                <w:sz w:val="18"/>
                <w:lang w:val="en-US"/>
              </w:rPr>
              <w:t>If yes</w:t>
            </w:r>
            <w:r w:rsidRPr="00356F10">
              <w:rPr>
                <w:b/>
                <w:i/>
                <w:caps/>
                <w:sz w:val="18"/>
                <w:lang w:val="en-US"/>
              </w:rPr>
              <w:t xml:space="preserve">, </w:t>
            </w:r>
            <w:r w:rsidRPr="00356F10">
              <w:rPr>
                <w:i/>
                <w:sz w:val="18"/>
              </w:rPr>
              <w:t xml:space="preserve">provide details of </w:t>
            </w:r>
            <w:r w:rsidRPr="00356F10">
              <w:rPr>
                <w:i/>
                <w:sz w:val="18"/>
                <w:lang w:val="en-US"/>
              </w:rPr>
              <w:t>the requested changes, include pharmaceutical dosages and routes of administration if appropriate.</w:t>
            </w:r>
          </w:p>
        </w:tc>
      </w:tr>
      <w:tr w:rsidR="0007276C" w:rsidRPr="00356F10" w14:paraId="28CEA0B9" w14:textId="77777777" w:rsidTr="00102C51">
        <w:tc>
          <w:tcPr>
            <w:tcW w:w="708" w:type="dxa"/>
            <w:shd w:val="clear" w:color="auto" w:fill="auto"/>
          </w:tcPr>
          <w:p w14:paraId="0238E418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B932F8E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943554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356F10" w14:paraId="3BD3F339" w14:textId="77777777" w:rsidTr="00102C51">
        <w:tc>
          <w:tcPr>
            <w:tcW w:w="708" w:type="dxa"/>
            <w:shd w:val="clear" w:color="auto" w:fill="auto"/>
          </w:tcPr>
          <w:p w14:paraId="19F89E72" w14:textId="77777777" w:rsidR="0007276C" w:rsidRPr="00356F10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71E32898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shd w:val="clear" w:color="auto" w:fill="auto"/>
            <w:vAlign w:val="center"/>
          </w:tcPr>
          <w:p w14:paraId="32993D5D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32B32A62" w14:textId="77777777" w:rsidTr="00BA229F">
        <w:tc>
          <w:tcPr>
            <w:tcW w:w="708" w:type="dxa"/>
            <w:shd w:val="clear" w:color="auto" w:fill="auto"/>
          </w:tcPr>
          <w:p w14:paraId="4D26B4C3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60F17B9F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v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2B207A59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 xml:space="preserve">Does this amendment involve any change to </w:t>
            </w:r>
            <w:r w:rsidRPr="00356F10">
              <w:rPr>
                <w:b/>
                <w:sz w:val="20"/>
                <w:szCs w:val="20"/>
                <w:u w:val="single"/>
              </w:rPr>
              <w:t>non-surgical</w:t>
            </w:r>
            <w:r w:rsidRPr="00356F10">
              <w:rPr>
                <w:sz w:val="20"/>
                <w:szCs w:val="20"/>
              </w:rPr>
              <w:t xml:space="preserve"> procedures that may lead to an increase in frequency or invasiveness of procedures for the animal?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18027E47" w14:textId="77777777" w:rsidR="0007276C" w:rsidRPr="00356F10" w:rsidRDefault="00B52635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6967B8E7" w14:textId="77777777" w:rsidTr="00102C51">
        <w:tc>
          <w:tcPr>
            <w:tcW w:w="708" w:type="dxa"/>
            <w:shd w:val="clear" w:color="auto" w:fill="auto"/>
          </w:tcPr>
          <w:p w14:paraId="1E6DBB1C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72AFDBEA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94896E" w14:textId="77777777" w:rsidR="0007276C" w:rsidRPr="00356F10" w:rsidRDefault="0007276C" w:rsidP="0007276C">
            <w:pPr>
              <w:rPr>
                <w:i/>
                <w:sz w:val="18"/>
                <w:lang w:val="en-US"/>
              </w:rPr>
            </w:pPr>
            <w:r w:rsidRPr="00356F10">
              <w:rPr>
                <w:i/>
                <w:sz w:val="18"/>
              </w:rPr>
              <w:t xml:space="preserve">If yes, provide details of </w:t>
            </w:r>
            <w:r w:rsidRPr="00356F10">
              <w:rPr>
                <w:i/>
                <w:sz w:val="18"/>
                <w:lang w:val="en-US"/>
              </w:rPr>
              <w:t>the requested changes and a suitable justification; include details on how ANIMAL WELLBEING will be supported including:</w:t>
            </w:r>
          </w:p>
          <w:p w14:paraId="606930AD" w14:textId="77777777" w:rsidR="0007276C" w:rsidRPr="00356F10" w:rsidRDefault="0007276C" w:rsidP="0007276C">
            <w:pPr>
              <w:pStyle w:val="ListParagraph"/>
              <w:numPr>
                <w:ilvl w:val="0"/>
                <w:numId w:val="13"/>
              </w:numPr>
              <w:ind w:left="498"/>
              <w:rPr>
                <w:i/>
                <w:caps/>
                <w:sz w:val="18"/>
                <w:szCs w:val="16"/>
                <w:lang w:val="en-US"/>
              </w:rPr>
            </w:pPr>
            <w:r w:rsidRPr="00356F10">
              <w:rPr>
                <w:i/>
                <w:sz w:val="18"/>
                <w:szCs w:val="16"/>
                <w:lang w:val="en-US"/>
              </w:rPr>
              <w:t>Monitoring, assessment and treatment of post procedural pain and distress (including details of pharmaceutical dosages and routes of administration if appropriate.</w:t>
            </w:r>
          </w:p>
          <w:p w14:paraId="3E7D5662" w14:textId="77777777" w:rsidR="0007276C" w:rsidRPr="00356F10" w:rsidRDefault="0007276C" w:rsidP="0007276C">
            <w:pPr>
              <w:pStyle w:val="ListParagraph"/>
              <w:numPr>
                <w:ilvl w:val="0"/>
                <w:numId w:val="13"/>
              </w:numPr>
              <w:ind w:left="498"/>
              <w:rPr>
                <w:i/>
                <w:sz w:val="18"/>
              </w:rPr>
            </w:pPr>
            <w:r w:rsidRPr="00356F10">
              <w:rPr>
                <w:i/>
                <w:sz w:val="18"/>
                <w:szCs w:val="16"/>
                <w:lang w:val="en-US"/>
              </w:rPr>
              <w:t xml:space="preserve">Criteria for </w:t>
            </w:r>
            <w:r w:rsidRPr="00356F10">
              <w:rPr>
                <w:i/>
                <w:sz w:val="18"/>
                <w:lang w:val="en-US"/>
              </w:rPr>
              <w:t>intervention and/or euthanasia</w:t>
            </w:r>
          </w:p>
        </w:tc>
      </w:tr>
      <w:tr w:rsidR="0007276C" w:rsidRPr="00356F10" w14:paraId="2809635E" w14:textId="77777777" w:rsidTr="00102C51">
        <w:tc>
          <w:tcPr>
            <w:tcW w:w="708" w:type="dxa"/>
            <w:shd w:val="clear" w:color="auto" w:fill="auto"/>
          </w:tcPr>
          <w:p w14:paraId="4B2D64D0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78152CF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52A179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E5B47" w14:paraId="759E5D97" w14:textId="77777777" w:rsidTr="00102C51">
        <w:tc>
          <w:tcPr>
            <w:tcW w:w="708" w:type="dxa"/>
            <w:shd w:val="clear" w:color="auto" w:fill="auto"/>
          </w:tcPr>
          <w:p w14:paraId="0B35E0C6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CFCB451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17B5C7DE" w14:textId="77777777" w:rsidTr="00102C51">
        <w:tc>
          <w:tcPr>
            <w:tcW w:w="708" w:type="dxa"/>
            <w:shd w:val="clear" w:color="auto" w:fill="auto"/>
          </w:tcPr>
          <w:p w14:paraId="577965B6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73FDAB2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074DD7B1" w14:textId="77777777" w:rsidTr="00102C51">
        <w:tc>
          <w:tcPr>
            <w:tcW w:w="708" w:type="dxa"/>
            <w:shd w:val="clear" w:color="auto" w:fill="auto"/>
          </w:tcPr>
          <w:p w14:paraId="33C14406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185B72BF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64D59839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0584DA8" w14:textId="77777777" w:rsidR="0007276C" w:rsidRPr="00CD6534" w:rsidRDefault="0007276C" w:rsidP="0007276C">
            <w:pPr>
              <w:contextualSpacing/>
              <w:rPr>
                <w:b/>
              </w:rPr>
            </w:pPr>
            <w:r w:rsidRPr="00356F10">
              <w:rPr>
                <w:b/>
                <w:sz w:val="24"/>
              </w:rPr>
              <w:t xml:space="preserve">Part H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6A81440" w14:textId="77777777" w:rsidR="0007276C" w:rsidRPr="00356F10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356F10">
              <w:rPr>
                <w:b/>
                <w:sz w:val="24"/>
              </w:rPr>
              <w:t>Surgical Procedures</w:t>
            </w:r>
          </w:p>
          <w:p w14:paraId="591DBC81" w14:textId="77777777" w:rsidR="0007276C" w:rsidRPr="00CD6534" w:rsidRDefault="00776780" w:rsidP="0007276C">
            <w:pPr>
              <w:contextualSpacing/>
              <w:rPr>
                <w:b/>
                <w:caps/>
              </w:rPr>
            </w:pPr>
            <w:r>
              <w:rPr>
                <w:i/>
                <w:sz w:val="18"/>
                <w:szCs w:val="18"/>
              </w:rPr>
              <w:t>ONLY c</w:t>
            </w:r>
            <w:r w:rsidR="0007276C" w:rsidRPr="00356F10">
              <w:rPr>
                <w:i/>
                <w:sz w:val="18"/>
                <w:szCs w:val="18"/>
              </w:rPr>
              <w:t>omplete this section if the amendment is requesting changes to the surgical procedures.</w:t>
            </w:r>
          </w:p>
        </w:tc>
      </w:tr>
      <w:tr w:rsidR="0007276C" w:rsidRPr="00CD6534" w14:paraId="3C04B115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713DAA1B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5B3C11F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191E50E3" w14:textId="77777777" w:rsidTr="00102C51">
        <w:tc>
          <w:tcPr>
            <w:tcW w:w="708" w:type="dxa"/>
            <w:shd w:val="clear" w:color="auto" w:fill="auto"/>
          </w:tcPr>
          <w:p w14:paraId="1B0A3EE9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  <w:r w:rsidRPr="00356F10">
              <w:rPr>
                <w:b/>
                <w:szCs w:val="20"/>
              </w:rPr>
              <w:t>8.1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31C20AC" w14:textId="77777777" w:rsidR="0007276C" w:rsidRPr="00356F10" w:rsidRDefault="0007276C" w:rsidP="0007276C">
            <w:pPr>
              <w:contextualSpacing/>
              <w:rPr>
                <w:szCs w:val="20"/>
              </w:rPr>
            </w:pPr>
            <w:r w:rsidRPr="00356F10">
              <w:rPr>
                <w:szCs w:val="20"/>
              </w:rPr>
              <w:t>Does this amendment involve:</w:t>
            </w:r>
          </w:p>
        </w:tc>
      </w:tr>
      <w:tr w:rsidR="0007276C" w:rsidRPr="00356F10" w14:paraId="214C382C" w14:textId="77777777" w:rsidTr="00102C51">
        <w:tc>
          <w:tcPr>
            <w:tcW w:w="708" w:type="dxa"/>
            <w:shd w:val="clear" w:color="auto" w:fill="auto"/>
          </w:tcPr>
          <w:p w14:paraId="3B11C53E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33C8BEE1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)</w:t>
            </w:r>
          </w:p>
        </w:tc>
        <w:tc>
          <w:tcPr>
            <w:tcW w:w="7181" w:type="dxa"/>
            <w:gridSpan w:val="14"/>
            <w:shd w:val="clear" w:color="auto" w:fill="auto"/>
          </w:tcPr>
          <w:p w14:paraId="374F9209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 xml:space="preserve">Any change to a </w:t>
            </w:r>
            <w:r w:rsidRPr="00356F10">
              <w:rPr>
                <w:b/>
                <w:sz w:val="20"/>
                <w:szCs w:val="20"/>
                <w:u w:val="single"/>
              </w:rPr>
              <w:t>surgical</w:t>
            </w:r>
            <w:r w:rsidRPr="00356F10">
              <w:rPr>
                <w:sz w:val="20"/>
                <w:szCs w:val="20"/>
              </w:rPr>
              <w:t xml:space="preserve"> procedure where the procedures will become less invasive for the animal?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02A22403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181686B5" w14:textId="77777777" w:rsidTr="00102C51">
        <w:tc>
          <w:tcPr>
            <w:tcW w:w="708" w:type="dxa"/>
            <w:shd w:val="clear" w:color="auto" w:fill="auto"/>
          </w:tcPr>
          <w:p w14:paraId="0413A27E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004D703A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D71A3E" w14:textId="77777777" w:rsidR="0007276C" w:rsidRPr="004D3933" w:rsidRDefault="0007276C" w:rsidP="0007276C">
            <w:pPr>
              <w:jc w:val="both"/>
              <w:rPr>
                <w:rFonts w:ascii="Palatino Linotype" w:hAnsi="Palatino Linotype"/>
                <w:i/>
                <w:sz w:val="18"/>
                <w:szCs w:val="16"/>
              </w:rPr>
            </w:pPr>
            <w:r w:rsidRPr="004D3933">
              <w:rPr>
                <w:i/>
                <w:sz w:val="18"/>
                <w:szCs w:val="16"/>
              </w:rPr>
              <w:t xml:space="preserve">If yes, provide details of </w:t>
            </w:r>
            <w:r w:rsidRPr="004D3933">
              <w:rPr>
                <w:i/>
                <w:sz w:val="18"/>
                <w:szCs w:val="16"/>
                <w:lang w:val="en-US"/>
              </w:rPr>
              <w:t>the requested changes; include pharmaceutical dosages and routes of administration if appropriate.</w:t>
            </w:r>
          </w:p>
        </w:tc>
      </w:tr>
      <w:tr w:rsidR="0007276C" w:rsidRPr="00356F10" w14:paraId="2350CE70" w14:textId="77777777" w:rsidTr="00102C51">
        <w:tc>
          <w:tcPr>
            <w:tcW w:w="708" w:type="dxa"/>
            <w:shd w:val="clear" w:color="auto" w:fill="auto"/>
          </w:tcPr>
          <w:p w14:paraId="333A88E0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7A1B8E9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3FC40C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CD6534" w14:paraId="677526C3" w14:textId="77777777" w:rsidTr="00102C51">
        <w:tc>
          <w:tcPr>
            <w:tcW w:w="708" w:type="dxa"/>
            <w:shd w:val="clear" w:color="auto" w:fill="auto"/>
          </w:tcPr>
          <w:p w14:paraId="6E0C5C80" w14:textId="77777777" w:rsidR="0007276C" w:rsidRPr="00AF4DB3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B459515" w14:textId="77777777" w:rsidR="0007276C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7A61EF9B" w14:textId="77777777" w:rsidTr="00102C51">
        <w:tc>
          <w:tcPr>
            <w:tcW w:w="708" w:type="dxa"/>
            <w:shd w:val="clear" w:color="auto" w:fill="auto"/>
          </w:tcPr>
          <w:p w14:paraId="145CE27B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4A6941C7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i)</w:t>
            </w:r>
          </w:p>
        </w:tc>
        <w:tc>
          <w:tcPr>
            <w:tcW w:w="7181" w:type="dxa"/>
            <w:gridSpan w:val="14"/>
            <w:shd w:val="clear" w:color="auto" w:fill="auto"/>
          </w:tcPr>
          <w:p w14:paraId="430D58DE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 xml:space="preserve">Any change to a </w:t>
            </w:r>
            <w:r w:rsidRPr="00356F10">
              <w:rPr>
                <w:b/>
                <w:sz w:val="20"/>
                <w:szCs w:val="20"/>
                <w:u w:val="single"/>
              </w:rPr>
              <w:t>surgical</w:t>
            </w:r>
            <w:r w:rsidRPr="00356F10">
              <w:rPr>
                <w:sz w:val="20"/>
                <w:szCs w:val="20"/>
              </w:rPr>
              <w:t xml:space="preserve"> procedure where this is likely to lead to greater impact on the animal?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721713DD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25677873" w14:textId="77777777" w:rsidTr="00102C51">
        <w:tc>
          <w:tcPr>
            <w:tcW w:w="708" w:type="dxa"/>
            <w:shd w:val="clear" w:color="auto" w:fill="auto"/>
          </w:tcPr>
          <w:p w14:paraId="1A3203EC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0BCD3CE5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A5CD98" w14:textId="77777777" w:rsidR="0007276C" w:rsidRPr="00356F10" w:rsidRDefault="0007276C" w:rsidP="0007276C">
            <w:pPr>
              <w:rPr>
                <w:i/>
                <w:sz w:val="18"/>
                <w:szCs w:val="18"/>
                <w:lang w:val="en-US"/>
              </w:rPr>
            </w:pPr>
            <w:r w:rsidRPr="00356F10">
              <w:rPr>
                <w:i/>
                <w:sz w:val="18"/>
                <w:szCs w:val="18"/>
              </w:rPr>
              <w:t xml:space="preserve">If yes, provide details of </w:t>
            </w:r>
            <w:r w:rsidRPr="00356F10">
              <w:rPr>
                <w:i/>
                <w:sz w:val="18"/>
                <w:szCs w:val="18"/>
                <w:lang w:val="en-US"/>
              </w:rPr>
              <w:t>the requested changes</w:t>
            </w:r>
            <w:r w:rsidRPr="00356F10">
              <w:rPr>
                <w:i/>
                <w:caps/>
                <w:sz w:val="18"/>
                <w:szCs w:val="18"/>
                <w:lang w:val="en-US"/>
              </w:rPr>
              <w:t xml:space="preserve"> </w:t>
            </w:r>
            <w:r w:rsidRPr="00356F10">
              <w:rPr>
                <w:i/>
                <w:sz w:val="18"/>
                <w:szCs w:val="18"/>
                <w:lang w:val="en-US"/>
              </w:rPr>
              <w:t>and a suitable justification; include details on how ANIMAL WELLBEING will be supported including:</w:t>
            </w:r>
          </w:p>
          <w:p w14:paraId="02CD2719" w14:textId="77777777" w:rsidR="0007276C" w:rsidRPr="00356F10" w:rsidRDefault="0007276C" w:rsidP="0007276C">
            <w:pPr>
              <w:numPr>
                <w:ilvl w:val="0"/>
                <w:numId w:val="15"/>
              </w:numPr>
              <w:rPr>
                <w:i/>
                <w:caps/>
                <w:sz w:val="18"/>
                <w:szCs w:val="18"/>
                <w:lang w:val="en-US"/>
              </w:rPr>
            </w:pPr>
            <w:r w:rsidRPr="00356F10">
              <w:rPr>
                <w:i/>
                <w:sz w:val="18"/>
                <w:szCs w:val="18"/>
                <w:lang w:val="en-US"/>
              </w:rPr>
              <w:t>Monitoring, assessment and treatment of post procedural pain and distress (including details of pharmaceutical dosages and routes of administration if appropriate.</w:t>
            </w:r>
          </w:p>
          <w:p w14:paraId="1361AC9F" w14:textId="77777777" w:rsidR="0007276C" w:rsidRPr="00356F10" w:rsidRDefault="0007276C" w:rsidP="0007276C">
            <w:pPr>
              <w:numPr>
                <w:ilvl w:val="0"/>
                <w:numId w:val="15"/>
              </w:numPr>
              <w:rPr>
                <w:i/>
                <w:caps/>
                <w:sz w:val="18"/>
                <w:szCs w:val="18"/>
                <w:lang w:val="en-US"/>
              </w:rPr>
            </w:pPr>
            <w:r w:rsidRPr="00356F10">
              <w:rPr>
                <w:i/>
                <w:sz w:val="18"/>
                <w:szCs w:val="18"/>
                <w:lang w:val="en-US"/>
              </w:rPr>
              <w:t>Monitoring schedule including changes to monitoring sheets</w:t>
            </w:r>
          </w:p>
          <w:p w14:paraId="25280EA2" w14:textId="77777777" w:rsidR="0007276C" w:rsidRPr="00356F10" w:rsidRDefault="0007276C" w:rsidP="0007276C">
            <w:pPr>
              <w:numPr>
                <w:ilvl w:val="0"/>
                <w:numId w:val="15"/>
              </w:numPr>
              <w:rPr>
                <w:i/>
                <w:caps/>
                <w:sz w:val="18"/>
                <w:szCs w:val="18"/>
                <w:lang w:val="en-US"/>
              </w:rPr>
            </w:pPr>
            <w:r w:rsidRPr="00356F10">
              <w:rPr>
                <w:i/>
                <w:sz w:val="18"/>
                <w:szCs w:val="18"/>
                <w:lang w:val="en-US"/>
              </w:rPr>
              <w:t xml:space="preserve">Criteria for intervention and/or euthanasia. </w:t>
            </w:r>
          </w:p>
          <w:p w14:paraId="0CC6102E" w14:textId="77777777" w:rsidR="0007276C" w:rsidRPr="00356F10" w:rsidRDefault="0007276C" w:rsidP="0007276C">
            <w:pPr>
              <w:jc w:val="both"/>
              <w:rPr>
                <w:rFonts w:ascii="Palatino Linotype" w:hAnsi="Palatino Linotype"/>
                <w:i/>
                <w:sz w:val="18"/>
                <w:szCs w:val="18"/>
              </w:rPr>
            </w:pPr>
            <w:r w:rsidRPr="00356F10">
              <w:rPr>
                <w:i/>
                <w:sz w:val="18"/>
                <w:szCs w:val="18"/>
              </w:rPr>
              <w:t>(Note: this change may require the submission of a new application).</w:t>
            </w:r>
          </w:p>
        </w:tc>
      </w:tr>
      <w:tr w:rsidR="0007276C" w:rsidRPr="00356F10" w14:paraId="01023CF6" w14:textId="77777777" w:rsidTr="00102C51">
        <w:tc>
          <w:tcPr>
            <w:tcW w:w="708" w:type="dxa"/>
            <w:shd w:val="clear" w:color="auto" w:fill="auto"/>
          </w:tcPr>
          <w:p w14:paraId="0D848F0D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708CD6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D7C08A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CD6534" w14:paraId="3CDC291F" w14:textId="77777777" w:rsidTr="00102C51">
        <w:tc>
          <w:tcPr>
            <w:tcW w:w="708" w:type="dxa"/>
            <w:shd w:val="clear" w:color="auto" w:fill="auto"/>
          </w:tcPr>
          <w:p w14:paraId="4DE96024" w14:textId="77777777" w:rsidR="0007276C" w:rsidRPr="00AF4DB3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0D1A1674" w14:textId="77777777" w:rsidR="0007276C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3B94F7E1" w14:textId="77777777" w:rsidTr="00102C51">
        <w:tc>
          <w:tcPr>
            <w:tcW w:w="708" w:type="dxa"/>
            <w:shd w:val="clear" w:color="auto" w:fill="auto"/>
          </w:tcPr>
          <w:p w14:paraId="652260F4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2EE508C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70E128E4" w14:textId="77777777" w:rsidTr="00102C51">
        <w:tc>
          <w:tcPr>
            <w:tcW w:w="708" w:type="dxa"/>
            <w:shd w:val="clear" w:color="auto" w:fill="auto"/>
          </w:tcPr>
          <w:p w14:paraId="5CF657AA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18E084B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308E93A7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08EAB894" w14:textId="77777777" w:rsidR="0007276C" w:rsidRPr="00CD6534" w:rsidRDefault="0007276C" w:rsidP="0007276C">
            <w:pPr>
              <w:contextualSpacing/>
              <w:rPr>
                <w:b/>
              </w:rPr>
            </w:pPr>
            <w:r w:rsidRPr="00356F10">
              <w:rPr>
                <w:b/>
                <w:sz w:val="24"/>
              </w:rPr>
              <w:t xml:space="preserve">Part I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FB7C216" w14:textId="77777777" w:rsidR="0007276C" w:rsidRPr="00356F10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356F10">
              <w:rPr>
                <w:b/>
                <w:sz w:val="24"/>
              </w:rPr>
              <w:t>Euthanasia Method</w:t>
            </w:r>
          </w:p>
          <w:p w14:paraId="379D81F0" w14:textId="77777777" w:rsidR="0007276C" w:rsidRPr="00CD6534" w:rsidRDefault="00776780" w:rsidP="0007276C">
            <w:pPr>
              <w:contextualSpacing/>
              <w:rPr>
                <w:b/>
                <w:caps/>
              </w:rPr>
            </w:pPr>
            <w:r>
              <w:rPr>
                <w:i/>
                <w:sz w:val="18"/>
                <w:szCs w:val="18"/>
              </w:rPr>
              <w:t>ONLY c</w:t>
            </w:r>
            <w:r w:rsidR="0007276C" w:rsidRPr="00356F10">
              <w:rPr>
                <w:i/>
                <w:sz w:val="18"/>
                <w:szCs w:val="18"/>
              </w:rPr>
              <w:t>omplete this section if the amendment is requesting changes to the currently approved euthanasia method.</w:t>
            </w:r>
          </w:p>
        </w:tc>
      </w:tr>
      <w:tr w:rsidR="0007276C" w:rsidRPr="00CD6534" w14:paraId="7BC2D25C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68C341BC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5BDC1DC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18456082" w14:textId="77777777" w:rsidTr="00102C51">
        <w:tc>
          <w:tcPr>
            <w:tcW w:w="708" w:type="dxa"/>
            <w:shd w:val="clear" w:color="auto" w:fill="auto"/>
          </w:tcPr>
          <w:p w14:paraId="7C0D1186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  <w:r w:rsidRPr="00356F10">
              <w:rPr>
                <w:b/>
                <w:szCs w:val="20"/>
              </w:rPr>
              <w:t>9.1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1C66367F" w14:textId="77777777" w:rsidR="0007276C" w:rsidRPr="00356F10" w:rsidRDefault="0007276C" w:rsidP="0007276C">
            <w:pPr>
              <w:contextualSpacing/>
              <w:rPr>
                <w:szCs w:val="20"/>
              </w:rPr>
            </w:pPr>
            <w:r w:rsidRPr="00356F10">
              <w:rPr>
                <w:szCs w:val="20"/>
              </w:rPr>
              <w:t>Does this amendment involve:</w:t>
            </w:r>
          </w:p>
        </w:tc>
      </w:tr>
      <w:tr w:rsidR="0007276C" w:rsidRPr="00356F10" w14:paraId="0DD542C0" w14:textId="77777777" w:rsidTr="00BA229F">
        <w:tc>
          <w:tcPr>
            <w:tcW w:w="708" w:type="dxa"/>
            <w:shd w:val="clear" w:color="auto" w:fill="auto"/>
          </w:tcPr>
          <w:p w14:paraId="389421CF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25E1E016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)</w:t>
            </w:r>
          </w:p>
        </w:tc>
        <w:tc>
          <w:tcPr>
            <w:tcW w:w="7181" w:type="dxa"/>
            <w:gridSpan w:val="14"/>
            <w:shd w:val="clear" w:color="auto" w:fill="auto"/>
          </w:tcPr>
          <w:p w14:paraId="655E7652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Any change to the methods of euthanasia, where the change is likely to result in less impost on the animal?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73EE08D1" w14:textId="77777777" w:rsidR="0007276C" w:rsidRPr="00356F10" w:rsidRDefault="00B52635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23456A7B" w14:textId="77777777" w:rsidTr="00102C51">
        <w:tc>
          <w:tcPr>
            <w:tcW w:w="708" w:type="dxa"/>
            <w:shd w:val="clear" w:color="auto" w:fill="auto"/>
          </w:tcPr>
          <w:p w14:paraId="496E66F0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2B6FDEF4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C90157" w14:textId="77777777" w:rsidR="0007276C" w:rsidRPr="00356F10" w:rsidRDefault="0007276C" w:rsidP="004D3933">
            <w:pPr>
              <w:jc w:val="both"/>
              <w:rPr>
                <w:rFonts w:ascii="Palatino Linotype" w:hAnsi="Palatino Linotype"/>
                <w:i/>
                <w:sz w:val="18"/>
                <w:szCs w:val="18"/>
              </w:rPr>
            </w:pPr>
            <w:r w:rsidRPr="00356F10">
              <w:rPr>
                <w:i/>
                <w:sz w:val="18"/>
                <w:szCs w:val="18"/>
              </w:rPr>
              <w:t xml:space="preserve">If yes, provide details of </w:t>
            </w:r>
            <w:r w:rsidRPr="00356F10">
              <w:rPr>
                <w:i/>
                <w:sz w:val="18"/>
                <w:szCs w:val="18"/>
                <w:lang w:val="en-US"/>
              </w:rPr>
              <w:t xml:space="preserve">the proposed changes and </w:t>
            </w:r>
            <w:r w:rsidR="004D3933">
              <w:rPr>
                <w:i/>
                <w:sz w:val="18"/>
                <w:szCs w:val="18"/>
                <w:lang w:val="en-US"/>
              </w:rPr>
              <w:t>explain</w:t>
            </w:r>
            <w:r w:rsidRPr="00356F10">
              <w:rPr>
                <w:i/>
                <w:sz w:val="18"/>
                <w:szCs w:val="18"/>
                <w:lang w:val="en-US"/>
              </w:rPr>
              <w:t xml:space="preserve"> why it is needed.</w:t>
            </w:r>
          </w:p>
        </w:tc>
      </w:tr>
      <w:tr w:rsidR="0007276C" w:rsidRPr="00356F10" w14:paraId="4683BFC6" w14:textId="77777777" w:rsidTr="00102C51">
        <w:tc>
          <w:tcPr>
            <w:tcW w:w="708" w:type="dxa"/>
            <w:shd w:val="clear" w:color="auto" w:fill="auto"/>
          </w:tcPr>
          <w:p w14:paraId="3912BE89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245D0C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124F94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356F10" w14:paraId="15DB969F" w14:textId="77777777" w:rsidTr="00102C51">
        <w:tc>
          <w:tcPr>
            <w:tcW w:w="708" w:type="dxa"/>
            <w:shd w:val="clear" w:color="auto" w:fill="auto"/>
          </w:tcPr>
          <w:p w14:paraId="4760F50F" w14:textId="77777777" w:rsidR="0007276C" w:rsidRPr="00356F10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DA60A07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28E3AF53" w14:textId="77777777" w:rsidTr="00BA229F">
        <w:tc>
          <w:tcPr>
            <w:tcW w:w="708" w:type="dxa"/>
            <w:shd w:val="clear" w:color="auto" w:fill="auto"/>
          </w:tcPr>
          <w:p w14:paraId="242E10C7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</w:tcPr>
          <w:p w14:paraId="164672EB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i)</w:t>
            </w:r>
          </w:p>
        </w:tc>
        <w:tc>
          <w:tcPr>
            <w:tcW w:w="7181" w:type="dxa"/>
            <w:gridSpan w:val="14"/>
            <w:shd w:val="clear" w:color="auto" w:fill="auto"/>
          </w:tcPr>
          <w:p w14:paraId="27B365EF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Any change to the methods of euthanasia, where the change is likely to result in greater impact on the animal?</w:t>
            </w:r>
          </w:p>
        </w:tc>
        <w:tc>
          <w:tcPr>
            <w:tcW w:w="1891" w:type="dxa"/>
            <w:gridSpan w:val="3"/>
            <w:shd w:val="clear" w:color="auto" w:fill="auto"/>
          </w:tcPr>
          <w:p w14:paraId="285A3D05" w14:textId="77777777" w:rsidR="0007276C" w:rsidRPr="00356F10" w:rsidRDefault="00B52635" w:rsidP="00BA229F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607EC4CD" w14:textId="77777777" w:rsidTr="00102C51">
        <w:tc>
          <w:tcPr>
            <w:tcW w:w="708" w:type="dxa"/>
            <w:shd w:val="clear" w:color="auto" w:fill="auto"/>
          </w:tcPr>
          <w:p w14:paraId="41C9DA12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77BFB2FC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427492" w14:textId="77777777" w:rsidR="0007276C" w:rsidRPr="00356F10" w:rsidRDefault="0007276C" w:rsidP="00735658">
            <w:pPr>
              <w:rPr>
                <w:i/>
                <w:sz w:val="18"/>
                <w:szCs w:val="18"/>
                <w:lang w:val="en-US"/>
              </w:rPr>
            </w:pPr>
            <w:r w:rsidRPr="00356F10">
              <w:rPr>
                <w:i/>
                <w:sz w:val="18"/>
                <w:szCs w:val="18"/>
                <w:lang w:val="en-US"/>
              </w:rPr>
              <w:t xml:space="preserve">If yes, provide details of the proposed changes and provide a suitably detailed </w:t>
            </w:r>
            <w:r w:rsidR="00735658">
              <w:rPr>
                <w:i/>
                <w:sz w:val="18"/>
                <w:szCs w:val="18"/>
                <w:lang w:val="en-US"/>
              </w:rPr>
              <w:t>explanation</w:t>
            </w:r>
            <w:r w:rsidRPr="00356F10">
              <w:rPr>
                <w:i/>
                <w:sz w:val="18"/>
                <w:szCs w:val="18"/>
                <w:lang w:val="en-US"/>
              </w:rPr>
              <w:t>.</w:t>
            </w:r>
          </w:p>
        </w:tc>
      </w:tr>
      <w:tr w:rsidR="0007276C" w:rsidRPr="00356F10" w14:paraId="5592E6D9" w14:textId="77777777" w:rsidTr="00102C51">
        <w:tc>
          <w:tcPr>
            <w:tcW w:w="708" w:type="dxa"/>
            <w:shd w:val="clear" w:color="auto" w:fill="auto"/>
          </w:tcPr>
          <w:p w14:paraId="7A50DC6A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B24B696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7D5782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CD6534" w14:paraId="61F1AB24" w14:textId="77777777" w:rsidTr="00102C51">
        <w:tc>
          <w:tcPr>
            <w:tcW w:w="708" w:type="dxa"/>
            <w:shd w:val="clear" w:color="auto" w:fill="auto"/>
          </w:tcPr>
          <w:p w14:paraId="7FAEFDC0" w14:textId="77777777" w:rsidR="0007276C" w:rsidRPr="00AF4DB3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7749B6AB" w14:textId="77777777" w:rsidR="0007276C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00F60135" w14:textId="77777777" w:rsidTr="00102C51">
        <w:tc>
          <w:tcPr>
            <w:tcW w:w="708" w:type="dxa"/>
            <w:shd w:val="clear" w:color="auto" w:fill="auto"/>
          </w:tcPr>
          <w:p w14:paraId="0F3F6903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0EAC3EE8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5FD73554" w14:textId="77777777" w:rsidTr="00102C51">
        <w:tc>
          <w:tcPr>
            <w:tcW w:w="708" w:type="dxa"/>
            <w:shd w:val="clear" w:color="auto" w:fill="auto"/>
          </w:tcPr>
          <w:p w14:paraId="78990732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1B60B2B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4AA054FA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E25C702" w14:textId="77777777" w:rsidR="0007276C" w:rsidRPr="00CD6534" w:rsidRDefault="0007276C" w:rsidP="0007276C">
            <w:pPr>
              <w:contextualSpacing/>
              <w:rPr>
                <w:b/>
              </w:rPr>
            </w:pPr>
            <w:r w:rsidRPr="00356F10">
              <w:rPr>
                <w:b/>
                <w:sz w:val="24"/>
              </w:rPr>
              <w:t xml:space="preserve">Part J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A507C5A" w14:textId="77777777" w:rsidR="0007276C" w:rsidRPr="00356F10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356F10">
              <w:rPr>
                <w:b/>
                <w:sz w:val="24"/>
              </w:rPr>
              <w:t xml:space="preserve">Other </w:t>
            </w:r>
          </w:p>
          <w:p w14:paraId="2CBF86BA" w14:textId="77777777" w:rsidR="0007276C" w:rsidRPr="00CD6534" w:rsidRDefault="00776780" w:rsidP="0007276C">
            <w:pPr>
              <w:contextualSpacing/>
              <w:rPr>
                <w:b/>
                <w:caps/>
              </w:rPr>
            </w:pPr>
            <w:r>
              <w:rPr>
                <w:i/>
                <w:sz w:val="18"/>
                <w:szCs w:val="18"/>
              </w:rPr>
              <w:t>ONLY c</w:t>
            </w:r>
            <w:r w:rsidR="0007276C" w:rsidRPr="00356F10">
              <w:rPr>
                <w:i/>
                <w:sz w:val="18"/>
                <w:szCs w:val="18"/>
              </w:rPr>
              <w:t>omplete this section if the amendment is requesting other changes not listed, including changes to monitoring protocol, etc.</w:t>
            </w:r>
          </w:p>
        </w:tc>
      </w:tr>
      <w:tr w:rsidR="0007276C" w:rsidRPr="00CD6534" w14:paraId="184F36C6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03E8D8A2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6CB8237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691ECB80" w14:textId="77777777" w:rsidTr="00102C51">
        <w:tc>
          <w:tcPr>
            <w:tcW w:w="708" w:type="dxa"/>
            <w:shd w:val="clear" w:color="auto" w:fill="auto"/>
          </w:tcPr>
          <w:p w14:paraId="31F505A6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  <w:r w:rsidRPr="00356F10">
              <w:rPr>
                <w:b/>
                <w:szCs w:val="20"/>
              </w:rPr>
              <w:t>10.1</w:t>
            </w: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1FE6823B" w14:textId="77777777" w:rsidR="0007276C" w:rsidRPr="00356F10" w:rsidRDefault="0007276C" w:rsidP="0007276C">
            <w:pPr>
              <w:contextualSpacing/>
              <w:rPr>
                <w:szCs w:val="20"/>
              </w:rPr>
            </w:pPr>
            <w:r w:rsidRPr="00356F10">
              <w:rPr>
                <w:szCs w:val="20"/>
              </w:rPr>
              <w:t>Does this amendment involve:</w:t>
            </w:r>
          </w:p>
        </w:tc>
      </w:tr>
      <w:tr w:rsidR="0007276C" w:rsidRPr="000A2E78" w14:paraId="29F85C7B" w14:textId="77777777" w:rsidTr="00403C22">
        <w:tc>
          <w:tcPr>
            <w:tcW w:w="708" w:type="dxa"/>
            <w:shd w:val="clear" w:color="auto" w:fill="auto"/>
          </w:tcPr>
          <w:p w14:paraId="5D71E4EF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75689331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47E3ADFF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Any change to the approved monitoring protocol and/ or monitoring forms?</w:t>
            </w:r>
          </w:p>
        </w:tc>
        <w:tc>
          <w:tcPr>
            <w:tcW w:w="1891" w:type="dxa"/>
            <w:gridSpan w:val="3"/>
            <w:shd w:val="clear" w:color="auto" w:fill="auto"/>
            <w:vAlign w:val="center"/>
          </w:tcPr>
          <w:p w14:paraId="0496D865" w14:textId="77777777" w:rsidR="0007276C" w:rsidRPr="00010EFD" w:rsidRDefault="00B52635" w:rsidP="00403C22">
            <w:pPr>
              <w:contextualSpacing/>
              <w:rPr>
                <w:sz w:val="18"/>
                <w:szCs w:val="18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20601C49" w14:textId="77777777" w:rsidTr="00102C51">
        <w:tc>
          <w:tcPr>
            <w:tcW w:w="708" w:type="dxa"/>
            <w:shd w:val="clear" w:color="auto" w:fill="auto"/>
          </w:tcPr>
          <w:p w14:paraId="3800A098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0B1DACC1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79312C" w14:textId="77777777" w:rsidR="0007276C" w:rsidRPr="00356F10" w:rsidRDefault="0007276C" w:rsidP="004D3933">
            <w:pPr>
              <w:jc w:val="both"/>
              <w:rPr>
                <w:rFonts w:ascii="Palatino Linotype" w:hAnsi="Palatino Linotype"/>
                <w:i/>
                <w:sz w:val="18"/>
                <w:szCs w:val="18"/>
              </w:rPr>
            </w:pPr>
            <w:r w:rsidRPr="00356F10">
              <w:rPr>
                <w:i/>
                <w:sz w:val="18"/>
                <w:lang w:val="en-US"/>
              </w:rPr>
              <w:t xml:space="preserve">If yes, provide details and </w:t>
            </w:r>
            <w:r w:rsidR="004D3933">
              <w:rPr>
                <w:i/>
                <w:sz w:val="18"/>
                <w:lang w:val="en-US"/>
              </w:rPr>
              <w:t>explain</w:t>
            </w:r>
            <w:r w:rsidRPr="00356F10">
              <w:rPr>
                <w:i/>
                <w:sz w:val="18"/>
                <w:lang w:val="en-US"/>
              </w:rPr>
              <w:t xml:space="preserve"> the changes (attach revised copies of monitoring sheets as needed).</w:t>
            </w:r>
          </w:p>
        </w:tc>
      </w:tr>
      <w:tr w:rsidR="0007276C" w:rsidRPr="00356F10" w14:paraId="646AA8DA" w14:textId="77777777" w:rsidTr="00102C51">
        <w:tc>
          <w:tcPr>
            <w:tcW w:w="708" w:type="dxa"/>
            <w:shd w:val="clear" w:color="auto" w:fill="auto"/>
          </w:tcPr>
          <w:p w14:paraId="2229D1F2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967F7F2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9FE03E" w14:textId="77777777" w:rsidR="0007276C" w:rsidRPr="00356F10" w:rsidRDefault="00B52635" w:rsidP="0007276C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CD6534" w14:paraId="3E7E0C2A" w14:textId="77777777" w:rsidTr="00102C51">
        <w:tc>
          <w:tcPr>
            <w:tcW w:w="708" w:type="dxa"/>
            <w:shd w:val="clear" w:color="auto" w:fill="auto"/>
          </w:tcPr>
          <w:p w14:paraId="6ADC9679" w14:textId="77777777" w:rsidR="0007276C" w:rsidRPr="00AF4DB3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2B8593A6" w14:textId="77777777" w:rsidR="0007276C" w:rsidRPr="00010EFD" w:rsidRDefault="0007276C" w:rsidP="0007276C">
            <w:pPr>
              <w:contextualSpacing/>
              <w:rPr>
                <w:sz w:val="18"/>
                <w:szCs w:val="18"/>
              </w:rPr>
            </w:pPr>
          </w:p>
        </w:tc>
      </w:tr>
      <w:tr w:rsidR="0007276C" w:rsidRPr="00356F10" w14:paraId="14C4A275" w14:textId="77777777" w:rsidTr="00102C51">
        <w:tc>
          <w:tcPr>
            <w:tcW w:w="708" w:type="dxa"/>
            <w:shd w:val="clear" w:color="auto" w:fill="auto"/>
          </w:tcPr>
          <w:p w14:paraId="04A57E54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5BEC128A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(ii)</w:t>
            </w:r>
          </w:p>
        </w:tc>
        <w:tc>
          <w:tcPr>
            <w:tcW w:w="7181" w:type="dxa"/>
            <w:gridSpan w:val="14"/>
            <w:shd w:val="clear" w:color="auto" w:fill="auto"/>
            <w:vAlign w:val="center"/>
          </w:tcPr>
          <w:p w14:paraId="0A90108D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  <w:r w:rsidRPr="00356F10">
              <w:rPr>
                <w:sz w:val="20"/>
                <w:szCs w:val="20"/>
              </w:rPr>
              <w:t>Any change other than those listed above?</w:t>
            </w:r>
          </w:p>
        </w:tc>
        <w:tc>
          <w:tcPr>
            <w:tcW w:w="1891" w:type="dxa"/>
            <w:gridSpan w:val="3"/>
            <w:shd w:val="clear" w:color="auto" w:fill="auto"/>
            <w:vAlign w:val="center"/>
          </w:tcPr>
          <w:p w14:paraId="53D7B196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8C78D9">
              <w:rPr>
                <w:sz w:val="20"/>
                <w:szCs w:val="20"/>
              </w:rPr>
            </w:r>
            <w:r w:rsidR="008C78D9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07276C" w:rsidRPr="00356F10" w14:paraId="6251D6A0" w14:textId="77777777" w:rsidTr="00102C51">
        <w:tc>
          <w:tcPr>
            <w:tcW w:w="708" w:type="dxa"/>
            <w:shd w:val="clear" w:color="auto" w:fill="auto"/>
          </w:tcPr>
          <w:p w14:paraId="5699299C" w14:textId="77777777" w:rsidR="0007276C" w:rsidRPr="00356F10" w:rsidRDefault="0007276C" w:rsidP="0007276C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568" w:type="dxa"/>
            <w:gridSpan w:val="2"/>
            <w:shd w:val="clear" w:color="auto" w:fill="auto"/>
            <w:vAlign w:val="center"/>
          </w:tcPr>
          <w:p w14:paraId="4CDE2DF9" w14:textId="77777777" w:rsidR="0007276C" w:rsidRPr="00356F10" w:rsidRDefault="0007276C" w:rsidP="0007276C">
            <w:pPr>
              <w:ind w:left="-57"/>
              <w:contextualSpacing/>
              <w:rPr>
                <w:sz w:val="18"/>
                <w:szCs w:val="20"/>
              </w:rPr>
            </w:pPr>
          </w:p>
        </w:tc>
        <w:tc>
          <w:tcPr>
            <w:tcW w:w="9072" w:type="dxa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967D4E" w14:textId="77777777" w:rsidR="0007276C" w:rsidRPr="00356F10" w:rsidRDefault="0007276C" w:rsidP="004D3933">
            <w:pPr>
              <w:rPr>
                <w:i/>
                <w:sz w:val="18"/>
                <w:szCs w:val="16"/>
                <w:lang w:val="en-US"/>
              </w:rPr>
            </w:pPr>
            <w:r w:rsidRPr="00356F10">
              <w:rPr>
                <w:i/>
                <w:sz w:val="18"/>
                <w:szCs w:val="16"/>
                <w:lang w:val="en-US"/>
              </w:rPr>
              <w:t xml:space="preserve">If yes, provide details together with suitable </w:t>
            </w:r>
            <w:r w:rsidR="004D3933">
              <w:rPr>
                <w:i/>
                <w:sz w:val="18"/>
                <w:szCs w:val="16"/>
                <w:lang w:val="en-US"/>
              </w:rPr>
              <w:t>explanation</w:t>
            </w:r>
            <w:r w:rsidRPr="00356F10">
              <w:rPr>
                <w:i/>
                <w:sz w:val="18"/>
                <w:szCs w:val="16"/>
                <w:lang w:val="en-US"/>
              </w:rPr>
              <w:t xml:space="preserve"> for the proposed changes.</w:t>
            </w:r>
          </w:p>
        </w:tc>
      </w:tr>
      <w:tr w:rsidR="0007276C" w:rsidRPr="00356F10" w14:paraId="73464626" w14:textId="77777777" w:rsidTr="00102C51">
        <w:tc>
          <w:tcPr>
            <w:tcW w:w="708" w:type="dxa"/>
            <w:shd w:val="clear" w:color="auto" w:fill="auto"/>
          </w:tcPr>
          <w:p w14:paraId="78A3A84B" w14:textId="77777777" w:rsidR="0007276C" w:rsidRPr="00356F10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6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97C32DE" w14:textId="77777777" w:rsidR="0007276C" w:rsidRPr="00356F10" w:rsidRDefault="0007276C" w:rsidP="0007276C">
            <w:pPr>
              <w:ind w:left="-57"/>
              <w:contextualSpacing/>
              <w:rPr>
                <w:sz w:val="20"/>
                <w:szCs w:val="20"/>
              </w:rPr>
            </w:pPr>
          </w:p>
        </w:tc>
        <w:tc>
          <w:tcPr>
            <w:tcW w:w="907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B83E98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CD6534" w14:paraId="7FB26EB1" w14:textId="77777777" w:rsidTr="00102C51">
        <w:tc>
          <w:tcPr>
            <w:tcW w:w="708" w:type="dxa"/>
            <w:shd w:val="clear" w:color="auto" w:fill="auto"/>
          </w:tcPr>
          <w:p w14:paraId="69FE2699" w14:textId="77777777" w:rsidR="0007276C" w:rsidRPr="00AF4DB3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561BB317" w14:textId="77777777" w:rsidR="0007276C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A2E78" w14:paraId="4A47C5F0" w14:textId="77777777" w:rsidTr="00102C51">
        <w:tc>
          <w:tcPr>
            <w:tcW w:w="708" w:type="dxa"/>
            <w:shd w:val="clear" w:color="auto" w:fill="auto"/>
          </w:tcPr>
          <w:p w14:paraId="7B4D675F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3839714" w14:textId="77777777" w:rsidR="0007276C" w:rsidRPr="000A2E78" w:rsidRDefault="0007276C" w:rsidP="0007276C">
            <w:pPr>
              <w:ind w:right="28"/>
              <w:contextualSpacing/>
              <w:rPr>
                <w:b/>
                <w:sz w:val="20"/>
              </w:rPr>
            </w:pPr>
          </w:p>
        </w:tc>
      </w:tr>
      <w:tr w:rsidR="0007276C" w:rsidRPr="000E5B47" w14:paraId="157C6864" w14:textId="77777777" w:rsidTr="00102C51">
        <w:tc>
          <w:tcPr>
            <w:tcW w:w="708" w:type="dxa"/>
            <w:shd w:val="clear" w:color="auto" w:fill="auto"/>
          </w:tcPr>
          <w:p w14:paraId="3E8162B4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04B4570E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CD6534" w14:paraId="3B790C52" w14:textId="77777777" w:rsidTr="00102C51">
        <w:tc>
          <w:tcPr>
            <w:tcW w:w="113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60BD6F8F" w14:textId="77777777" w:rsidR="0007276C" w:rsidRPr="00CD6534" w:rsidRDefault="0007276C" w:rsidP="0007276C">
            <w:pPr>
              <w:contextualSpacing/>
              <w:rPr>
                <w:b/>
              </w:rPr>
            </w:pPr>
            <w:r w:rsidRPr="00356F10">
              <w:rPr>
                <w:b/>
                <w:sz w:val="24"/>
              </w:rPr>
              <w:t xml:space="preserve">Part K - </w:t>
            </w:r>
          </w:p>
        </w:tc>
        <w:tc>
          <w:tcPr>
            <w:tcW w:w="9216" w:type="dxa"/>
            <w:gridSpan w:val="18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E6DB9BB" w14:textId="77777777" w:rsidR="0007276C" w:rsidRPr="00356F10" w:rsidRDefault="0007276C" w:rsidP="0007276C">
            <w:pPr>
              <w:contextualSpacing/>
              <w:rPr>
                <w:b/>
                <w:caps/>
                <w:sz w:val="24"/>
              </w:rPr>
            </w:pPr>
            <w:r w:rsidRPr="00356F10">
              <w:rPr>
                <w:b/>
                <w:sz w:val="24"/>
              </w:rPr>
              <w:t>3 R’s</w:t>
            </w:r>
            <w:r w:rsidR="00661EF2">
              <w:rPr>
                <w:b/>
                <w:sz w:val="24"/>
              </w:rPr>
              <w:t xml:space="preserve"> - Compulsory</w:t>
            </w:r>
          </w:p>
          <w:p w14:paraId="327B33A5" w14:textId="77777777" w:rsidR="0007276C" w:rsidRPr="00CD6534" w:rsidRDefault="0007276C" w:rsidP="0007276C">
            <w:pPr>
              <w:contextualSpacing/>
              <w:rPr>
                <w:b/>
                <w:caps/>
              </w:rPr>
            </w:pPr>
            <w:r w:rsidRPr="00356F10">
              <w:rPr>
                <w:i/>
                <w:sz w:val="18"/>
                <w:szCs w:val="18"/>
              </w:rPr>
              <w:t xml:space="preserve">This section is </w:t>
            </w:r>
            <w:r w:rsidRPr="00661EF2">
              <w:rPr>
                <w:b/>
                <w:i/>
                <w:sz w:val="18"/>
                <w:szCs w:val="18"/>
                <w:u w:val="single"/>
              </w:rPr>
              <w:t>compulsory</w:t>
            </w:r>
            <w:r w:rsidRPr="00356F10">
              <w:rPr>
                <w:i/>
                <w:sz w:val="18"/>
                <w:szCs w:val="18"/>
              </w:rPr>
              <w:t xml:space="preserve"> for all amendments and addresses how this amendment will affect the 3 R’s – Replacement, Reduction and Refinement.</w:t>
            </w:r>
          </w:p>
        </w:tc>
      </w:tr>
      <w:tr w:rsidR="0007276C" w:rsidRPr="00CD6534" w14:paraId="12C68A60" w14:textId="77777777" w:rsidTr="00102C51"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2DDA754A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0D26702" w14:textId="77777777" w:rsidR="0007276C" w:rsidRPr="00CD6534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2D4C1D3A" w14:textId="77777777" w:rsidTr="00102C51">
        <w:tc>
          <w:tcPr>
            <w:tcW w:w="708" w:type="dxa"/>
            <w:shd w:val="clear" w:color="auto" w:fill="auto"/>
          </w:tcPr>
          <w:p w14:paraId="65B745C3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  <w:r w:rsidRPr="00356F10">
              <w:rPr>
                <w:b/>
                <w:szCs w:val="20"/>
              </w:rPr>
              <w:t>11.1</w:t>
            </w:r>
          </w:p>
        </w:tc>
        <w:tc>
          <w:tcPr>
            <w:tcW w:w="9640" w:type="dxa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FC2F38" w14:textId="77777777" w:rsidR="0007276C" w:rsidRPr="00356F10" w:rsidRDefault="0007276C" w:rsidP="0007276C">
            <w:pPr>
              <w:contextualSpacing/>
              <w:rPr>
                <w:b/>
              </w:rPr>
            </w:pPr>
            <w:r w:rsidRPr="00356F10">
              <w:rPr>
                <w:b/>
              </w:rPr>
              <w:t>Replacement</w:t>
            </w:r>
          </w:p>
          <w:p w14:paraId="5FAC47F7" w14:textId="77777777" w:rsidR="0007276C" w:rsidRPr="00356F10" w:rsidRDefault="00661EF2" w:rsidP="0007276C">
            <w:pPr>
              <w:contextualSpacing/>
              <w:rPr>
                <w:sz w:val="20"/>
              </w:rPr>
            </w:pPr>
            <w:r>
              <w:rPr>
                <w:sz w:val="20"/>
              </w:rPr>
              <w:t>What</w:t>
            </w:r>
            <w:r w:rsidR="0007276C" w:rsidRPr="00356F10">
              <w:rPr>
                <w:sz w:val="20"/>
              </w:rPr>
              <w:t xml:space="preserve"> alternatives to animal use </w:t>
            </w:r>
            <w:r>
              <w:rPr>
                <w:sz w:val="20"/>
              </w:rPr>
              <w:t>does this amendment adopt</w:t>
            </w:r>
            <w:r w:rsidR="0007276C" w:rsidRPr="00356F10">
              <w:rPr>
                <w:sz w:val="20"/>
              </w:rPr>
              <w:t>.</w:t>
            </w:r>
          </w:p>
          <w:p w14:paraId="6F51B9A7" w14:textId="77777777" w:rsidR="0007276C" w:rsidRPr="00356F10" w:rsidRDefault="0007276C" w:rsidP="0007276C">
            <w:pPr>
              <w:contextualSpacing/>
              <w:rPr>
                <w:szCs w:val="20"/>
              </w:rPr>
            </w:pPr>
          </w:p>
        </w:tc>
      </w:tr>
      <w:tr w:rsidR="0007276C" w:rsidRPr="000E5B47" w14:paraId="2BDE4FCF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5C0A00BA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CAC46D" w14:textId="77777777" w:rsidR="0007276C" w:rsidRPr="000A2E78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E5B47" w14:paraId="446A97AA" w14:textId="77777777" w:rsidTr="00102C51">
        <w:tc>
          <w:tcPr>
            <w:tcW w:w="708" w:type="dxa"/>
            <w:shd w:val="clear" w:color="auto" w:fill="auto"/>
          </w:tcPr>
          <w:p w14:paraId="0AA8733F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59F074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68EC4D91" w14:textId="77777777" w:rsidTr="00102C51">
        <w:tc>
          <w:tcPr>
            <w:tcW w:w="708" w:type="dxa"/>
            <w:shd w:val="clear" w:color="auto" w:fill="auto"/>
          </w:tcPr>
          <w:p w14:paraId="4849229C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  <w:r w:rsidRPr="00356F10">
              <w:rPr>
                <w:b/>
                <w:szCs w:val="20"/>
              </w:rPr>
              <w:t>11.2</w:t>
            </w:r>
          </w:p>
        </w:tc>
        <w:tc>
          <w:tcPr>
            <w:tcW w:w="9640" w:type="dxa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C189F2" w14:textId="77777777" w:rsidR="0007276C" w:rsidRPr="00356F10" w:rsidRDefault="0007276C" w:rsidP="0007276C">
            <w:pPr>
              <w:contextualSpacing/>
              <w:rPr>
                <w:b/>
              </w:rPr>
            </w:pPr>
            <w:r w:rsidRPr="00356F10">
              <w:rPr>
                <w:b/>
              </w:rPr>
              <w:t xml:space="preserve">Reduction </w:t>
            </w:r>
          </w:p>
          <w:p w14:paraId="73D5E97E" w14:textId="77777777" w:rsidR="0007276C" w:rsidRPr="00356F10" w:rsidRDefault="0007276C" w:rsidP="0007276C">
            <w:pPr>
              <w:contextualSpacing/>
              <w:rPr>
                <w:sz w:val="20"/>
              </w:rPr>
            </w:pPr>
            <w:r w:rsidRPr="00356F10">
              <w:rPr>
                <w:sz w:val="20"/>
              </w:rPr>
              <w:t>Describe the ways this amendment will minimise the use of animals.</w:t>
            </w:r>
          </w:p>
          <w:p w14:paraId="706B8C25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2F4C8D27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4C68A3B1" w14:textId="77777777" w:rsidR="0007276C" w:rsidRPr="00356F10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5CAC58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0E5B47" w14:paraId="4C094484" w14:textId="77777777" w:rsidTr="00102C51">
        <w:tc>
          <w:tcPr>
            <w:tcW w:w="708" w:type="dxa"/>
            <w:shd w:val="clear" w:color="auto" w:fill="auto"/>
          </w:tcPr>
          <w:p w14:paraId="26CFDB33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18F8B1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E5B47" w14:paraId="27988BCC" w14:textId="77777777" w:rsidTr="00102C51">
        <w:tc>
          <w:tcPr>
            <w:tcW w:w="708" w:type="dxa"/>
            <w:shd w:val="clear" w:color="auto" w:fill="auto"/>
          </w:tcPr>
          <w:p w14:paraId="1A9647DC" w14:textId="77777777" w:rsidR="0007276C" w:rsidRPr="00356F10" w:rsidRDefault="0007276C" w:rsidP="0007276C">
            <w:pPr>
              <w:contextualSpacing/>
              <w:rPr>
                <w:b/>
                <w:szCs w:val="20"/>
              </w:rPr>
            </w:pPr>
            <w:r w:rsidRPr="00356F10">
              <w:rPr>
                <w:b/>
                <w:szCs w:val="20"/>
              </w:rPr>
              <w:t>11.3</w:t>
            </w:r>
          </w:p>
        </w:tc>
        <w:tc>
          <w:tcPr>
            <w:tcW w:w="9640" w:type="dxa"/>
            <w:gridSpan w:val="1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4F767A" w14:textId="77777777" w:rsidR="0007276C" w:rsidRPr="00356F10" w:rsidRDefault="0007276C" w:rsidP="0007276C">
            <w:pPr>
              <w:contextualSpacing/>
              <w:rPr>
                <w:b/>
              </w:rPr>
            </w:pPr>
            <w:r w:rsidRPr="00356F10">
              <w:rPr>
                <w:b/>
              </w:rPr>
              <w:t xml:space="preserve">Refinement </w:t>
            </w:r>
          </w:p>
          <w:p w14:paraId="0D80D89A" w14:textId="77777777" w:rsidR="0007276C" w:rsidRPr="00356F10" w:rsidRDefault="0007276C" w:rsidP="0007276C">
            <w:pPr>
              <w:contextualSpacing/>
              <w:rPr>
                <w:sz w:val="20"/>
              </w:rPr>
            </w:pPr>
            <w:r w:rsidRPr="00356F10">
              <w:rPr>
                <w:sz w:val="20"/>
              </w:rPr>
              <w:t>Describe the ways this amendment will minimise the adverse impact of the intended project on animals.</w:t>
            </w:r>
          </w:p>
          <w:p w14:paraId="23023ADA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356F10" w14:paraId="4BDB385C" w14:textId="77777777" w:rsidTr="00102C51">
        <w:tc>
          <w:tcPr>
            <w:tcW w:w="708" w:type="dxa"/>
            <w:tcBorders>
              <w:right w:val="single" w:sz="4" w:space="0" w:color="auto"/>
            </w:tcBorders>
            <w:shd w:val="clear" w:color="auto" w:fill="auto"/>
          </w:tcPr>
          <w:p w14:paraId="2237D958" w14:textId="77777777" w:rsidR="0007276C" w:rsidRPr="00356F10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99BC57" w14:textId="77777777" w:rsidR="0007276C" w:rsidRPr="00356F10" w:rsidRDefault="00B52635" w:rsidP="0007276C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03C22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7276C" w:rsidRPr="00CD6534" w14:paraId="09F580F6" w14:textId="77777777" w:rsidTr="00102C51">
        <w:tc>
          <w:tcPr>
            <w:tcW w:w="708" w:type="dxa"/>
            <w:shd w:val="clear" w:color="auto" w:fill="auto"/>
          </w:tcPr>
          <w:p w14:paraId="340E0AB2" w14:textId="77777777" w:rsidR="0007276C" w:rsidRPr="00CD6534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BD3060" w14:textId="77777777" w:rsidR="0007276C" w:rsidRPr="000A2E78" w:rsidRDefault="0007276C" w:rsidP="0007276C">
            <w:pPr>
              <w:contextualSpacing/>
              <w:rPr>
                <w:sz w:val="20"/>
                <w:szCs w:val="20"/>
              </w:rPr>
            </w:pPr>
          </w:p>
        </w:tc>
      </w:tr>
      <w:tr w:rsidR="0007276C" w:rsidRPr="000A2E78" w14:paraId="5FA69CC2" w14:textId="77777777" w:rsidTr="00102C51">
        <w:tc>
          <w:tcPr>
            <w:tcW w:w="708" w:type="dxa"/>
            <w:shd w:val="clear" w:color="auto" w:fill="auto"/>
          </w:tcPr>
          <w:p w14:paraId="2A6105AE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6723B368" w14:textId="77777777" w:rsidR="0007276C" w:rsidRPr="000A2E78" w:rsidRDefault="0007276C" w:rsidP="0007276C">
            <w:pPr>
              <w:ind w:right="28"/>
              <w:contextualSpacing/>
              <w:rPr>
                <w:b/>
                <w:sz w:val="20"/>
              </w:rPr>
            </w:pPr>
          </w:p>
        </w:tc>
      </w:tr>
      <w:tr w:rsidR="0007276C" w:rsidRPr="000A2E78" w14:paraId="08E23BEB" w14:textId="77777777" w:rsidTr="00102C51">
        <w:trPr>
          <w:trHeight w:val="80"/>
        </w:trPr>
        <w:tc>
          <w:tcPr>
            <w:tcW w:w="708" w:type="dxa"/>
            <w:shd w:val="clear" w:color="auto" w:fill="auto"/>
          </w:tcPr>
          <w:p w14:paraId="15D8A19C" w14:textId="77777777" w:rsidR="0007276C" w:rsidRPr="000A2E78" w:rsidRDefault="0007276C" w:rsidP="0007276C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40" w:type="dxa"/>
            <w:gridSpan w:val="19"/>
            <w:shd w:val="clear" w:color="auto" w:fill="auto"/>
            <w:vAlign w:val="center"/>
          </w:tcPr>
          <w:p w14:paraId="32BC9D10" w14:textId="77777777" w:rsidR="0007276C" w:rsidRPr="000A2E78" w:rsidRDefault="0007276C" w:rsidP="0007276C">
            <w:pPr>
              <w:ind w:right="28"/>
              <w:contextualSpacing/>
              <w:rPr>
                <w:b/>
                <w:sz w:val="20"/>
              </w:rPr>
            </w:pPr>
          </w:p>
        </w:tc>
      </w:tr>
    </w:tbl>
    <w:p w14:paraId="6A215653" w14:textId="77777777" w:rsidR="00E9133B" w:rsidRPr="005F1B72" w:rsidRDefault="00633FD5" w:rsidP="00E9133B">
      <w:pPr>
        <w:rPr>
          <w:sz w:val="20"/>
          <w:szCs w:val="20"/>
        </w:rPr>
      </w:pPr>
      <w:r>
        <w:br w:type="page"/>
      </w:r>
    </w:p>
    <w:p w14:paraId="1BF99196" w14:textId="77777777" w:rsidR="00102C51" w:rsidRDefault="00102C51" w:rsidP="00102C51">
      <w:pPr>
        <w:tabs>
          <w:tab w:val="left" w:pos="284"/>
        </w:tabs>
        <w:ind w:right="28"/>
        <w:contextualSpacing/>
        <w:jc w:val="both"/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EE772B5" wp14:editId="40288250">
                <wp:simplePos x="0" y="0"/>
                <wp:positionH relativeFrom="column">
                  <wp:posOffset>526415</wp:posOffset>
                </wp:positionH>
                <wp:positionV relativeFrom="paragraph">
                  <wp:posOffset>-210820</wp:posOffset>
                </wp:positionV>
                <wp:extent cx="1743075" cy="266700"/>
                <wp:effectExtent l="0" t="0" r="0" b="0"/>
                <wp:wrapNone/>
                <wp:docPr id="2007" name="Rectangle 2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075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43DD20" w14:textId="77777777" w:rsidR="004D21CD" w:rsidRDefault="004D21CD" w:rsidP="00102C51">
                            <w:r>
                              <w:rPr>
                                <w:color w:val="FFFFFF"/>
                                <w:w w:val="98"/>
                              </w:rPr>
                              <w:t>for Animal Ethics form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1D00D" id="Rectangle 2007" o:spid="_x0000_s1035" style="position:absolute;left:0;text-align:left;margin-left:41.45pt;margin-top:-16.6pt;width:137.25pt;height:21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" filled="f" stroked="f">
                <v:textbox inset="0,0,0,0">
                  <w:txbxContent>
                    <w:p w:rsidR="004D21CD" w:rsidRDefault="004D21CD" w:rsidP="00102C51">
                      <w:r>
                        <w:rPr>
                          <w:color w:val="FFFFFF"/>
                          <w:w w:val="98"/>
                        </w:rPr>
                        <w:t>for Animal Ethics form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D1C1AF1" wp14:editId="6A426E42">
                <wp:simplePos x="0" y="0"/>
                <wp:positionH relativeFrom="column">
                  <wp:posOffset>526415</wp:posOffset>
                </wp:positionH>
                <wp:positionV relativeFrom="paragraph">
                  <wp:posOffset>-424815</wp:posOffset>
                </wp:positionV>
                <wp:extent cx="1847850" cy="278765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6E8E74F" w14:textId="77777777" w:rsidR="004D21CD" w:rsidRPr="00C86C78" w:rsidRDefault="004D21CD" w:rsidP="00102C51">
                            <w:pPr>
                              <w:rPr>
                                <w:b/>
                              </w:rPr>
                            </w:pPr>
                            <w:r w:rsidRPr="00C86C78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6E17238" id="Rectangle 186" o:spid="_x0000_s1036" style="position:absolute;left:0;text-align:left;margin-left:41.45pt;margin-top:-33.45pt;width:145.5pt;height:21.95pt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" filled="f" stroked="f">
                <v:textbox inset="0,0,0,0">
                  <w:txbxContent>
                    <w:p w:rsidR="004D21CD" w:rsidRPr="00C86C78" w:rsidRDefault="004D21CD" w:rsidP="00102C51">
                      <w:pPr>
                        <w:rPr>
                          <w:b/>
                        </w:rPr>
                      </w:pPr>
                      <w:r w:rsidRPr="00C86C78">
                        <w:rPr>
                          <w:b/>
                          <w:color w:val="FFFFFF"/>
                          <w:w w:val="101"/>
                          <w:sz w:val="28"/>
                        </w:rPr>
                        <w:t>Submission Inform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18CCA99" wp14:editId="61450348">
                <wp:simplePos x="0" y="0"/>
                <wp:positionH relativeFrom="column">
                  <wp:posOffset>-397510</wp:posOffset>
                </wp:positionH>
                <wp:positionV relativeFrom="paragraph">
                  <wp:posOffset>-429895</wp:posOffset>
                </wp:positionV>
                <wp:extent cx="378460" cy="2616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6626625" w14:textId="77777777" w:rsidR="004D21CD" w:rsidRDefault="004D21CD" w:rsidP="00102C51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45CB7D" id="Rectangle 27" o:spid="_x0000_s1037" style="position:absolute;left:0;text-align:left;margin-left:-31.3pt;margin-top:-33.85pt;width:29.8pt;height:20.6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" filled="f" stroked="f">
                <v:textbox inset="0,0,0,0">
                  <w:txbxContent>
                    <w:p w:rsidR="004D21CD" w:rsidRDefault="004D21CD" w:rsidP="00102C51">
                      <w:r>
                        <w:rPr>
                          <w:color w:val="FFFFFF"/>
                          <w:w w:val="105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F9BC7BC" wp14:editId="064A4454">
                <wp:simplePos x="0" y="0"/>
                <wp:positionH relativeFrom="column">
                  <wp:posOffset>-407035</wp:posOffset>
                </wp:positionH>
                <wp:positionV relativeFrom="paragraph">
                  <wp:posOffset>-217805</wp:posOffset>
                </wp:positionV>
                <wp:extent cx="378460" cy="261620"/>
                <wp:effectExtent l="0" t="0" r="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6112E1" w14:textId="77777777" w:rsidR="004D21CD" w:rsidRDefault="004D21CD" w:rsidP="00102C51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166AAE" id="Rectangle 189" o:spid="_x0000_s1038" style="position:absolute;left:0;text-align:left;margin-left:-32.05pt;margin-top:-17.15pt;width:29.8pt;height:20.6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" filled="f" stroked="f">
                <v:textbox inset="0,0,0,0">
                  <w:txbxContent>
                    <w:p w:rsidR="004D21CD" w:rsidRDefault="004D21CD" w:rsidP="00102C51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A2BF380" wp14:editId="33295D0D">
                <wp:simplePos x="0" y="0"/>
                <wp:positionH relativeFrom="column">
                  <wp:posOffset>-521335</wp:posOffset>
                </wp:positionH>
                <wp:positionV relativeFrom="paragraph">
                  <wp:posOffset>-565150</wp:posOffset>
                </wp:positionV>
                <wp:extent cx="840740" cy="723900"/>
                <wp:effectExtent l="0" t="0" r="0" b="0"/>
                <wp:wrapNone/>
                <wp:docPr id="185" name="Shap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740" cy="7239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0842" h="749999">
                              <a:moveTo>
                                <a:pt x="0" y="0"/>
                              </a:moveTo>
                              <a:lnTo>
                                <a:pt x="678104" y="0"/>
                              </a:lnTo>
                              <a:lnTo>
                                <a:pt x="840842" y="382549"/>
                              </a:lnTo>
                              <a:lnTo>
                                <a:pt x="675246" y="749999"/>
                              </a:lnTo>
                              <a:lnTo>
                                <a:pt x="0" y="7499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196D6" id="Shape 185" o:spid="_x0000_s1026" style="position:absolute;margin-left:-41.05pt;margin-top:-44.5pt;width:66.2pt;height:57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840842,749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" path="m,l678104,,840842,382549,675246,749999,,749999,,xe" fillcolor="#ad1f2e" stroked="f" strokeweight="0">
                <v:stroke miterlimit="83231f" joinstyle="miter"/>
                <v:path arrowok="t" textboxrect="0,0,840842,749999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4E3969C" wp14:editId="3A15C52D">
                <wp:simplePos x="0" y="0"/>
                <wp:positionH relativeFrom="column">
                  <wp:posOffset>-396240</wp:posOffset>
                </wp:positionH>
                <wp:positionV relativeFrom="paragraph">
                  <wp:posOffset>-563880</wp:posOffset>
                </wp:positionV>
                <wp:extent cx="7559675" cy="723900"/>
                <wp:effectExtent l="0" t="0" r="3175" b="0"/>
                <wp:wrapNone/>
                <wp:docPr id="3927" name="Shape 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239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E4D2E" id="Shape 3927" o:spid="_x0000_s1026" style="position:absolute;margin-left:-31.2pt;margin-top:-44.4pt;width:595.25pt;height:57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</w:p>
    <w:p w14:paraId="5052DC64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</w:p>
    <w:p w14:paraId="15DDCB50" w14:textId="77777777" w:rsidR="00102C51" w:rsidRPr="0090482A" w:rsidRDefault="00102C51" w:rsidP="00102C51">
      <w:pPr>
        <w:tabs>
          <w:tab w:val="left" w:pos="284"/>
        </w:tabs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03A1567" wp14:editId="7F540A3F">
                <wp:simplePos x="0" y="0"/>
                <wp:positionH relativeFrom="column">
                  <wp:posOffset>-300025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9B9BB1" id="Shape 190" o:spid="_x0000_s1026" style="position:absolute;margin-left:-23.6pt;margin-top:13.5pt;width:530pt;height:0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 w:rsidRPr="0090482A">
        <w:rPr>
          <w:b/>
          <w:color w:val="414141"/>
          <w:sz w:val="20"/>
        </w:rPr>
        <w:t xml:space="preserve">How to submit </w:t>
      </w:r>
      <w:r>
        <w:rPr>
          <w:b/>
          <w:color w:val="414141"/>
          <w:sz w:val="20"/>
        </w:rPr>
        <w:t>Animal Ethics</w:t>
      </w:r>
      <w:r w:rsidRPr="0090482A">
        <w:rPr>
          <w:b/>
          <w:color w:val="414141"/>
          <w:sz w:val="20"/>
        </w:rPr>
        <w:t xml:space="preserve"> form</w:t>
      </w:r>
      <w:r>
        <w:rPr>
          <w:b/>
          <w:color w:val="414141"/>
          <w:sz w:val="20"/>
        </w:rPr>
        <w:t>s in IRMA</w:t>
      </w:r>
      <w:r w:rsidRPr="0090482A">
        <w:rPr>
          <w:b/>
          <w:color w:val="414141"/>
          <w:sz w:val="20"/>
        </w:rPr>
        <w:t>:</w:t>
      </w:r>
    </w:p>
    <w:p w14:paraId="78CD6D83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F5534A8" w14:textId="77777777" w:rsidR="008C78D9" w:rsidRPr="00C17762" w:rsidRDefault="008C78D9" w:rsidP="008C78D9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42D1D9C9" w14:textId="77777777" w:rsidR="008C78D9" w:rsidRPr="00387337" w:rsidRDefault="008C78D9" w:rsidP="008C78D9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79CDC2C" w14:textId="67C3AEF7" w:rsidR="008C78D9" w:rsidRPr="00E666B2" w:rsidRDefault="008C78D9" w:rsidP="008C78D9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47328" behindDoc="0" locked="0" layoutInCell="1" allowOverlap="1" wp14:anchorId="27B749E5" wp14:editId="23BD872E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Begin by creating a </w:t>
      </w:r>
      <w:r w:rsidRPr="00DF7306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” (found in the top right-hand corner of your screen). If you do not have IRMA access</w:t>
      </w:r>
      <w:r>
        <w:rPr>
          <w:rFonts w:cs="Times New Roman"/>
          <w:color w:val="808080" w:themeColor="background1" w:themeShade="80"/>
          <w:sz w:val="18"/>
          <w:szCs w:val="16"/>
        </w:rPr>
        <w:t>, lodge a request with IT through ServiceNow.</w:t>
      </w:r>
    </w:p>
    <w:p w14:paraId="3A0B3B62" w14:textId="591C28B3" w:rsidR="00102C51" w:rsidRDefault="008C78D9" w:rsidP="00102C51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6D7CE9C" wp14:editId="08D2B9F3">
                <wp:simplePos x="0" y="0"/>
                <wp:positionH relativeFrom="column">
                  <wp:posOffset>2298065</wp:posOffset>
                </wp:positionH>
                <wp:positionV relativeFrom="paragraph">
                  <wp:posOffset>41910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027E73" id="Oval 12" o:spid="_x0000_s1026" style="position:absolute;margin-left:180.95pt;margin-top:3.3pt;width:80.25pt;height:23.6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" filled="f" strokecolor="red" strokeweight="3pt"/>
            </w:pict>
          </mc:Fallback>
        </mc:AlternateContent>
      </w:r>
    </w:p>
    <w:p w14:paraId="5BF1F01F" w14:textId="77777777" w:rsidR="00102C51" w:rsidRDefault="00102C51" w:rsidP="00102C51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B95C713" w14:textId="77777777" w:rsidR="00102C51" w:rsidRDefault="00102C51" w:rsidP="00102C51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23776" behindDoc="1" locked="0" layoutInCell="1" allowOverlap="1" wp14:anchorId="2C0FE42C" wp14:editId="78B147C5">
            <wp:simplePos x="0" y="0"/>
            <wp:positionH relativeFrom="column">
              <wp:posOffset>394335</wp:posOffset>
            </wp:positionH>
            <wp:positionV relativeFrom="paragraph">
              <wp:posOffset>147320</wp:posOffset>
            </wp:positionV>
            <wp:extent cx="4972050" cy="1066668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0320BB" w14:textId="77777777" w:rsidR="00102C51" w:rsidRPr="00E666B2" w:rsidRDefault="00102C51" w:rsidP="00102C51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</w:p>
    <w:p w14:paraId="4F0B9773" w14:textId="77777777" w:rsidR="00102C51" w:rsidRPr="00233632" w:rsidRDefault="00102C51" w:rsidP="00102C51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0ABDF7D0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4D8A2A8" w14:textId="77777777" w:rsidR="00102C51" w:rsidRDefault="00102C51" w:rsidP="00102C51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41B3DF6" wp14:editId="6424E7B2">
                <wp:simplePos x="0" y="0"/>
                <wp:positionH relativeFrom="column">
                  <wp:posOffset>4175760</wp:posOffset>
                </wp:positionH>
                <wp:positionV relativeFrom="paragraph">
                  <wp:posOffset>72720</wp:posOffset>
                </wp:positionV>
                <wp:extent cx="1019175" cy="300355"/>
                <wp:effectExtent l="19050" t="19050" r="28575" b="2349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750560" id="Oval 11" o:spid="_x0000_s1026" style="position:absolute;margin-left:328.8pt;margin-top:5.75pt;width:80.25pt;height:23.6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" filled="f" strokecolor="red" strokeweight="3pt"/>
            </w:pict>
          </mc:Fallback>
        </mc:AlternateContent>
      </w:r>
    </w:p>
    <w:p w14:paraId="75E4D46E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6B67226" w14:textId="77777777" w:rsidR="00102C51" w:rsidRDefault="00102C51" w:rsidP="00102C51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046151E" w14:textId="77777777" w:rsidR="00102C51" w:rsidRDefault="00102C51" w:rsidP="00102C51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A4D64D" w14:textId="77777777" w:rsidR="00102C51" w:rsidRDefault="00102C51" w:rsidP="00102C51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DBDF682" w14:textId="77777777" w:rsidR="00102C51" w:rsidRDefault="00102C51" w:rsidP="00102C51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24800" behindDoc="0" locked="0" layoutInCell="1" allowOverlap="1" wp14:anchorId="76D995FD" wp14:editId="145C148E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1BA69360" w14:textId="77777777" w:rsidR="00102C51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B8D58FD" wp14:editId="689BADBC">
                <wp:simplePos x="0" y="0"/>
                <wp:positionH relativeFrom="column">
                  <wp:posOffset>2508885</wp:posOffset>
                </wp:positionH>
                <wp:positionV relativeFrom="paragraph">
                  <wp:posOffset>207315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B2B059" id="Oval 9" o:spid="_x0000_s1026" style="position:absolute;margin-left:197.55pt;margin-top:16.3pt;width:101.25pt;height:23.6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" filled="f" strokecolor="red" strokeweight="3pt"/>
            </w:pict>
          </mc:Fallback>
        </mc:AlternateContent>
      </w:r>
    </w:p>
    <w:p w14:paraId="60707B8D" w14:textId="77777777" w:rsidR="00102C51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640BA78" w14:textId="77777777" w:rsidR="00102C51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C3E7D2A" w14:textId="77777777" w:rsidR="00102C51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454797E" w14:textId="77777777" w:rsidR="00102C51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7C5AA51" w14:textId="77777777" w:rsidR="00102C51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523D393" w14:textId="77777777" w:rsidR="00102C51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61EBB94" w14:textId="20811BE7" w:rsidR="008C78D9" w:rsidRDefault="008C78D9" w:rsidP="008C78D9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50400" behindDoc="1" locked="0" layoutInCell="1" allowOverlap="1" wp14:anchorId="0167937E" wp14:editId="67D22C17">
            <wp:simplePos x="0" y="0"/>
            <wp:positionH relativeFrom="margin">
              <wp:posOffset>653415</wp:posOffset>
            </wp:positionH>
            <wp:positionV relativeFrom="paragraph">
              <wp:posOffset>388620</wp:posOffset>
            </wp:positionV>
            <wp:extent cx="5172075" cy="2346960"/>
            <wp:effectExtent l="0" t="0" r="9525" b="0"/>
            <wp:wrapNone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C78D9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Select the </w:t>
      </w:r>
      <w:r>
        <w:rPr>
          <w:rFonts w:cs="Times New Roman"/>
          <w:b/>
          <w:bCs/>
          <w:color w:val="808080" w:themeColor="background1" w:themeShade="80"/>
          <w:sz w:val="18"/>
          <w:szCs w:val="16"/>
        </w:rPr>
        <w:t>Amendmen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coversheet from the drop-down list (shown below), </w:t>
      </w:r>
      <w:bookmarkStart w:id="0" w:name="_Hlk136338107"/>
      <w:r>
        <w:rPr>
          <w:rFonts w:cs="Times New Roman"/>
          <w:color w:val="808080" w:themeColor="background1" w:themeShade="80"/>
          <w:sz w:val="18"/>
          <w:szCs w:val="16"/>
        </w:rPr>
        <w:t>link the coversheet to the relevant project by clicking the “</w:t>
      </w:r>
      <w:r>
        <w:rPr>
          <w:rFonts w:cs="Times New Roman"/>
          <w:b/>
          <w:bCs/>
          <w:color w:val="808080" w:themeColor="background1" w:themeShade="80"/>
          <w:sz w:val="18"/>
          <w:szCs w:val="16"/>
        </w:rPr>
        <w:t>Search</w:t>
      </w:r>
      <w:r>
        <w:rPr>
          <w:rFonts w:cs="Times New Roman"/>
          <w:color w:val="808080" w:themeColor="background1" w:themeShade="80"/>
          <w:sz w:val="18"/>
          <w:szCs w:val="16"/>
        </w:rPr>
        <w:t>” button, and then click 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>
        <w:rPr>
          <w:rFonts w:cs="Times New Roman"/>
          <w:color w:val="808080" w:themeColor="background1" w:themeShade="80"/>
          <w:sz w:val="18"/>
          <w:szCs w:val="16"/>
        </w:rPr>
        <w:t>”:</w:t>
      </w:r>
      <w:bookmarkEnd w:id="0"/>
    </w:p>
    <w:p w14:paraId="076105A3" w14:textId="23020B88" w:rsidR="00102C51" w:rsidRPr="008C78D9" w:rsidRDefault="00102C51" w:rsidP="008C78D9">
      <w:pPr>
        <w:tabs>
          <w:tab w:val="left" w:pos="284"/>
        </w:tabs>
        <w:spacing w:after="160" w:line="259" w:lineRule="auto"/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021FEE1" w14:textId="24466F23" w:rsidR="00102C51" w:rsidRPr="00233632" w:rsidRDefault="00102C51" w:rsidP="00102C51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33BCE37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862CA9A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1035FBF" w14:textId="71799D36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97CE825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7E2B166" w14:textId="18291E7C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EBC8DB7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2958265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CB81929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DAA03C7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E5FA084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9DBCC6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F5FC315" w14:textId="77777777" w:rsidR="00102C51" w:rsidRDefault="00102C51" w:rsidP="00102C51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7CBDD97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53009EFB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7CABFA26" w14:textId="77777777" w:rsidR="008C78D9" w:rsidRDefault="008C78D9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2E7C9A22" w14:textId="77777777" w:rsidR="008C78D9" w:rsidRDefault="008C78D9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7BA1F946" w14:textId="77777777" w:rsidR="008C78D9" w:rsidRDefault="008C78D9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0"/>
          <w:szCs w:val="16"/>
        </w:rPr>
      </w:pPr>
    </w:p>
    <w:p w14:paraId="61B89AB8" w14:textId="6798B3D2" w:rsidR="00102C51" w:rsidRDefault="008C78D9" w:rsidP="00102C51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51424" behindDoc="1" locked="0" layoutInCell="1" allowOverlap="1" wp14:anchorId="1C96A576" wp14:editId="25670F12">
            <wp:simplePos x="0" y="0"/>
            <wp:positionH relativeFrom="column">
              <wp:posOffset>621665</wp:posOffset>
            </wp:positionH>
            <wp:positionV relativeFrom="paragraph">
              <wp:posOffset>6350</wp:posOffset>
            </wp:positionV>
            <wp:extent cx="4552950" cy="1533525"/>
            <wp:effectExtent l="0" t="0" r="0" b="9525"/>
            <wp:wrapNone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A new screen will appear (see below). Click on the weblink and download the </w:t>
      </w:r>
      <w:r w:rsidR="00102C51">
        <w:rPr>
          <w:rFonts w:cs="Times New Roman"/>
          <w:color w:val="808080" w:themeColor="background1" w:themeShade="80"/>
          <w:sz w:val="18"/>
          <w:szCs w:val="16"/>
        </w:rPr>
        <w:t>“</w:t>
      </w:r>
      <w:r w:rsidR="00B2667C">
        <w:rPr>
          <w:rFonts w:cs="Times New Roman"/>
          <w:b/>
          <w:color w:val="808080" w:themeColor="background1" w:themeShade="80"/>
          <w:sz w:val="18"/>
          <w:szCs w:val="16"/>
        </w:rPr>
        <w:t>Amendments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 xml:space="preserve">” </w:t>
      </w:r>
      <w:r w:rsidRPr="008C78D9">
        <w:rPr>
          <w:rFonts w:cs="Times New Roman"/>
          <w:bCs/>
          <w:color w:val="808080" w:themeColor="background1" w:themeShade="80"/>
          <w:sz w:val="18"/>
          <w:szCs w:val="16"/>
        </w:rPr>
        <w:t>form.</w:t>
      </w:r>
    </w:p>
    <w:p w14:paraId="0214765D" w14:textId="3B062E8A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60D8861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035CCBB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AFBE419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C6A5578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65DB3E3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3CAD664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78FACBE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DE2DCF2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3432DA5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33AE4FD" w14:textId="77777777" w:rsidR="00102C51" w:rsidRDefault="00102C51" w:rsidP="00102C51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8F37E09" w14:textId="77777777" w:rsidR="008C78D9" w:rsidRDefault="008C78D9" w:rsidP="008C78D9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bookmarkStart w:id="1" w:name="_Hlk136338136"/>
      <w:r>
        <w:rPr>
          <w:rFonts w:cs="Times New Roman"/>
          <w:color w:val="808080" w:themeColor="background1" w:themeShade="80"/>
          <w:sz w:val="18"/>
          <w:szCs w:val="16"/>
        </w:rPr>
        <w:t>When this fo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rm is complete, save the documen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to your computer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</w:t>
      </w:r>
      <w:r>
        <w:rPr>
          <w:rFonts w:cs="Times New Roman"/>
          <w:color w:val="808080" w:themeColor="background1" w:themeShade="80"/>
          <w:sz w:val="18"/>
          <w:szCs w:val="16"/>
        </w:rPr>
        <w:t>coversheet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. </w:t>
      </w:r>
      <w:r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ab (shown in 5. picture) and upload the form by clicking the “+ 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>
        <w:rPr>
          <w:rFonts w:cs="Times New Roman"/>
          <w:color w:val="808080" w:themeColor="background1" w:themeShade="80"/>
          <w:sz w:val="18"/>
          <w:szCs w:val="16"/>
        </w:rPr>
        <w:t>” button. Ensure each attachment is clearly labelled when uploading.</w:t>
      </w:r>
    </w:p>
    <w:p w14:paraId="0036E375" w14:textId="77777777" w:rsidR="008C78D9" w:rsidRDefault="008C78D9" w:rsidP="008C78D9">
      <w:pPr>
        <w:pStyle w:val="ListParagraph"/>
        <w:tabs>
          <w:tab w:val="left" w:pos="284"/>
        </w:tabs>
        <w:spacing w:after="160" w:line="259" w:lineRule="auto"/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4C0BE38" w14:textId="77777777" w:rsidR="008C78D9" w:rsidRDefault="008C78D9" w:rsidP="008C78D9">
      <w:pPr>
        <w:pStyle w:val="ListParagraph"/>
        <w:numPr>
          <w:ilvl w:val="0"/>
          <w:numId w:val="17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 has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,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</w:p>
    <w:p w14:paraId="79B71C56" w14:textId="04F253E3" w:rsidR="00D824C1" w:rsidRDefault="008C78D9" w:rsidP="008C78D9">
      <w:pPr>
        <w:pStyle w:val="ListParagraph"/>
        <w:tabs>
          <w:tab w:val="left" w:pos="284"/>
        </w:tabs>
        <w:ind w:left="0" w:right="28"/>
        <w:jc w:val="center"/>
      </w:pPr>
      <w:r w:rsidRPr="00387337">
        <w:rPr>
          <w:rFonts w:cs="Times New Roman"/>
          <w:b/>
          <w:color w:val="808080" w:themeColor="background1" w:themeShade="80"/>
          <w:szCs w:val="16"/>
        </w:rPr>
        <w:t>TASK COMPLETE</w:t>
      </w:r>
      <w:bookmarkEnd w:id="1"/>
    </w:p>
    <w:sectPr w:rsidR="00D824C1" w:rsidSect="00175DA0">
      <w:footerReference w:type="default" r:id="rId15"/>
      <w:pgSz w:w="11906" w:h="16838"/>
      <w:pgMar w:top="902" w:right="851" w:bottom="720" w:left="851" w:header="56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AD617" w14:textId="77777777" w:rsidR="004D21CD" w:rsidRDefault="004D21CD" w:rsidP="00326237">
      <w:r>
        <w:separator/>
      </w:r>
    </w:p>
  </w:endnote>
  <w:endnote w:type="continuationSeparator" w:id="0">
    <w:p w14:paraId="1C8BCEDE" w14:textId="77777777" w:rsidR="004D21CD" w:rsidRDefault="004D21CD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4CB77" w14:textId="77777777" w:rsidR="004D21CD" w:rsidRPr="005B09E3" w:rsidRDefault="004D21CD" w:rsidP="005B09E3">
    <w:pPr>
      <w:pStyle w:val="Footer"/>
      <w:jc w:val="right"/>
      <w:rPr>
        <w:sz w:val="20"/>
        <w:szCs w:val="20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E99478" wp14:editId="10F1C7D1">
              <wp:simplePos x="0" y="0"/>
              <wp:positionH relativeFrom="column">
                <wp:posOffset>2059940</wp:posOffset>
              </wp:positionH>
              <wp:positionV relativeFrom="paragraph">
                <wp:posOffset>124460</wp:posOffset>
              </wp:positionV>
              <wp:extent cx="2305050" cy="104775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05050" cy="1047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1D9F7351" w14:textId="77777777" w:rsidR="004D21CD" w:rsidRDefault="004D21CD" w:rsidP="005B09E3">
                          <w:pPr>
                            <w:jc w:val="center"/>
                          </w:pPr>
                          <w:r>
                            <w:rPr>
                              <w:w w:val="105"/>
                              <w:sz w:val="14"/>
                            </w:rPr>
                            <w:t>Amendment Form (Murdoch researchers)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0545BB" id="Rectangle 230" o:spid="_x0000_s1044" style="position:absolute;left:0;text-align:left;margin-left:162.2pt;margin-top:9.8pt;width:181.5pt;height: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" filled="f" stroked="f">
              <v:textbox inset="0,0,0,0">
                <w:txbxContent>
                  <w:p w:rsidR="0007276C" w:rsidRDefault="0007276C" w:rsidP="005B09E3">
                    <w:pPr>
                      <w:jc w:val="center"/>
                    </w:pPr>
                    <w:r>
                      <w:rPr>
                        <w:w w:val="105"/>
                        <w:sz w:val="14"/>
                      </w:rPr>
                      <w:t>Amendment Form (Murdoch researchers)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68B5918" wp14:editId="4AE5C216">
              <wp:simplePos x="0" y="0"/>
              <wp:positionH relativeFrom="column">
                <wp:posOffset>0</wp:posOffset>
              </wp:positionH>
              <wp:positionV relativeFrom="paragraph">
                <wp:posOffset>124460</wp:posOffset>
              </wp:positionV>
              <wp:extent cx="540000" cy="96468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6B7028CF" w14:textId="25410BFE" w:rsidR="004D21CD" w:rsidRDefault="00914A9B" w:rsidP="009606D0">
                          <w:r>
                            <w:rPr>
                              <w:i/>
                              <w:w w:val="119"/>
                              <w:sz w:val="14"/>
                            </w:rPr>
                            <w:t>v20</w:t>
                          </w:r>
                          <w:r w:rsidR="008C78D9">
                            <w:rPr>
                              <w:i/>
                              <w:w w:val="119"/>
                              <w:sz w:val="14"/>
                            </w:rPr>
                            <w:t>23-05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68B5918" id="Rectangle 231" o:spid="_x0000_s1040" style="position:absolute;left:0;text-align:left;margin-left:0;margin-top:9.8pt;width:42.5pt;height:7.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" filled="f" stroked="f">
              <v:textbox inset="0,0,0,0">
                <w:txbxContent>
                  <w:p w14:paraId="6B7028CF" w14:textId="25410BFE" w:rsidR="004D21CD" w:rsidRDefault="00914A9B" w:rsidP="009606D0">
                    <w:r>
                      <w:rPr>
                        <w:i/>
                        <w:w w:val="119"/>
                        <w:sz w:val="14"/>
                      </w:rPr>
                      <w:t>v20</w:t>
                    </w:r>
                    <w:r w:rsidR="008C78D9">
                      <w:rPr>
                        <w:i/>
                        <w:w w:val="119"/>
                        <w:sz w:val="14"/>
                      </w:rPr>
                      <w:t>23-05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B53B40F" wp14:editId="052F9D23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425738" cy="96468"/>
              <wp:effectExtent l="0" t="0" r="0" b="0"/>
              <wp:wrapNone/>
              <wp:docPr id="229" name="Rectangle 2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5738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02C301EE" w14:textId="77777777" w:rsidR="004D21CD" w:rsidRDefault="004D21CD" w:rsidP="009606D0">
                          <w:r>
                            <w:rPr>
                              <w:b/>
                              <w:w w:val="115"/>
                              <w:sz w:val="14"/>
                            </w:rPr>
                            <w:t>AE007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C273AEE" id="Rectangle 229" o:spid="_x0000_s1046" style="position:absolute;left:0;text-align:left;margin-left:0;margin-top:-.05pt;width:33.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" filled="f" stroked="f">
              <v:textbox inset="0,0,0,0">
                <w:txbxContent>
                  <w:p w:rsidR="0007276C" w:rsidRDefault="0007276C" w:rsidP="009606D0">
                    <w:r>
                      <w:rPr>
                        <w:b/>
                        <w:w w:val="115"/>
                        <w:sz w:val="14"/>
                      </w:rPr>
                      <w:t>AE007</w:t>
                    </w:r>
                  </w:p>
                </w:txbxContent>
              </v:textbox>
            </v:rect>
          </w:pict>
        </mc:Fallback>
      </mc:AlternateContent>
    </w:r>
    <w:r w:rsidRPr="00CD6534">
      <w:rPr>
        <w:sz w:val="16"/>
        <w:szCs w:val="16"/>
      </w:rPr>
      <w:tab/>
    </w:r>
    <w:sdt>
      <w:sdtPr>
        <w:rPr>
          <w:sz w:val="20"/>
          <w:szCs w:val="20"/>
        </w:rPr>
        <w:id w:val="1632750103"/>
        <w:docPartObj>
          <w:docPartGallery w:val="Page Numbers (Top of Page)"/>
          <w:docPartUnique/>
        </w:docPartObj>
      </w:sdtPr>
      <w:sdtEndPr>
        <w:rPr>
          <w:sz w:val="18"/>
        </w:rPr>
      </w:sdtEndPr>
      <w:sdtContent>
        <w:r w:rsidRPr="005B09E3">
          <w:rPr>
            <w:sz w:val="16"/>
            <w:szCs w:val="20"/>
          </w:rPr>
          <w:t xml:space="preserve">Page </w:t>
        </w:r>
        <w:r w:rsidRPr="00E9133B">
          <w:rPr>
            <w:b/>
            <w:bCs/>
            <w:sz w:val="18"/>
            <w:szCs w:val="20"/>
          </w:rPr>
          <w:fldChar w:fldCharType="begin"/>
        </w:r>
        <w:r w:rsidRPr="00E9133B">
          <w:rPr>
            <w:b/>
            <w:bCs/>
            <w:sz w:val="18"/>
            <w:szCs w:val="20"/>
          </w:rPr>
          <w:instrText xml:space="preserve"> PAGE </w:instrText>
        </w:r>
        <w:r w:rsidRPr="00E9133B">
          <w:rPr>
            <w:b/>
            <w:bCs/>
            <w:sz w:val="18"/>
            <w:szCs w:val="20"/>
          </w:rPr>
          <w:fldChar w:fldCharType="separate"/>
        </w:r>
        <w:r w:rsidR="00914A9B">
          <w:rPr>
            <w:b/>
            <w:bCs/>
            <w:noProof/>
            <w:sz w:val="18"/>
            <w:szCs w:val="20"/>
          </w:rPr>
          <w:t>2</w:t>
        </w:r>
        <w:r w:rsidRPr="00E9133B">
          <w:rPr>
            <w:b/>
            <w:bCs/>
            <w:sz w:val="18"/>
            <w:szCs w:val="20"/>
          </w:rPr>
          <w:fldChar w:fldCharType="end"/>
        </w:r>
        <w:r w:rsidRPr="005B09E3">
          <w:rPr>
            <w:sz w:val="20"/>
            <w:szCs w:val="20"/>
          </w:rPr>
          <w:t xml:space="preserve"> </w:t>
        </w:r>
        <w:r w:rsidRPr="005B09E3">
          <w:rPr>
            <w:sz w:val="16"/>
            <w:szCs w:val="20"/>
          </w:rPr>
          <w:t>of</w:t>
        </w:r>
        <w:r w:rsidRPr="005B09E3">
          <w:rPr>
            <w:sz w:val="20"/>
            <w:szCs w:val="20"/>
          </w:rPr>
          <w:t xml:space="preserve"> </w:t>
        </w:r>
        <w:r w:rsidRPr="00E9133B">
          <w:rPr>
            <w:b/>
            <w:bCs/>
            <w:sz w:val="18"/>
            <w:szCs w:val="20"/>
          </w:rPr>
          <w:fldChar w:fldCharType="begin"/>
        </w:r>
        <w:r w:rsidRPr="00E9133B">
          <w:rPr>
            <w:b/>
            <w:bCs/>
            <w:sz w:val="18"/>
            <w:szCs w:val="20"/>
          </w:rPr>
          <w:instrText xml:space="preserve"> NUMPAGES  </w:instrText>
        </w:r>
        <w:r w:rsidRPr="00E9133B">
          <w:rPr>
            <w:b/>
            <w:bCs/>
            <w:sz w:val="18"/>
            <w:szCs w:val="20"/>
          </w:rPr>
          <w:fldChar w:fldCharType="separate"/>
        </w:r>
        <w:r w:rsidR="00914A9B">
          <w:rPr>
            <w:b/>
            <w:bCs/>
            <w:noProof/>
            <w:sz w:val="18"/>
            <w:szCs w:val="20"/>
          </w:rPr>
          <w:t>6</w:t>
        </w:r>
        <w:r w:rsidRPr="00E9133B">
          <w:rPr>
            <w:b/>
            <w:bCs/>
            <w:sz w:val="18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71DC8" w14:textId="77777777" w:rsidR="004D21CD" w:rsidRDefault="004D21CD" w:rsidP="00326237">
      <w:r>
        <w:separator/>
      </w:r>
    </w:p>
  </w:footnote>
  <w:footnote w:type="continuationSeparator" w:id="0">
    <w:p w14:paraId="0BC7C04B" w14:textId="77777777" w:rsidR="004D21CD" w:rsidRDefault="004D21CD" w:rsidP="00326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A3897"/>
    <w:multiLevelType w:val="hybridMultilevel"/>
    <w:tmpl w:val="984AF008"/>
    <w:lvl w:ilvl="0" w:tplc="53AC74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4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D4F45"/>
    <w:multiLevelType w:val="hybridMultilevel"/>
    <w:tmpl w:val="781A148E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365E7B5F"/>
    <w:multiLevelType w:val="hybridMultilevel"/>
    <w:tmpl w:val="4D8C5250"/>
    <w:lvl w:ilvl="0" w:tplc="87BE28A2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7492870"/>
    <w:multiLevelType w:val="hybridMultilevel"/>
    <w:tmpl w:val="F606D420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03663"/>
    <w:multiLevelType w:val="hybridMultilevel"/>
    <w:tmpl w:val="78D28A8A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49637E"/>
    <w:multiLevelType w:val="hybridMultilevel"/>
    <w:tmpl w:val="78D28A8A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13148C"/>
    <w:multiLevelType w:val="hybridMultilevel"/>
    <w:tmpl w:val="E97E2B28"/>
    <w:lvl w:ilvl="0" w:tplc="0ABE7572">
      <w:start w:val="1"/>
      <w:numFmt w:val="lowerLetter"/>
      <w:lvlText w:val="%1."/>
      <w:lvlJc w:val="left"/>
      <w:pPr>
        <w:ind w:left="720" w:hanging="360"/>
      </w:pPr>
      <w:rPr>
        <w:rFonts w:hint="default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8249C1"/>
    <w:multiLevelType w:val="hybridMultilevel"/>
    <w:tmpl w:val="984AF008"/>
    <w:lvl w:ilvl="0" w:tplc="53AC74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97440">
    <w:abstractNumId w:val="4"/>
  </w:num>
  <w:num w:numId="2" w16cid:durableId="830871293">
    <w:abstractNumId w:val="1"/>
  </w:num>
  <w:num w:numId="3" w16cid:durableId="127364101">
    <w:abstractNumId w:val="3"/>
  </w:num>
  <w:num w:numId="4" w16cid:durableId="1086921935">
    <w:abstractNumId w:val="12"/>
  </w:num>
  <w:num w:numId="5" w16cid:durableId="1992562359">
    <w:abstractNumId w:val="16"/>
  </w:num>
  <w:num w:numId="6" w16cid:durableId="1197154162">
    <w:abstractNumId w:val="0"/>
  </w:num>
  <w:num w:numId="7" w16cid:durableId="678196606">
    <w:abstractNumId w:val="6"/>
  </w:num>
  <w:num w:numId="8" w16cid:durableId="718749199">
    <w:abstractNumId w:val="10"/>
  </w:num>
  <w:num w:numId="9" w16cid:durableId="1198658896">
    <w:abstractNumId w:val="5"/>
  </w:num>
  <w:num w:numId="10" w16cid:durableId="1597209339">
    <w:abstractNumId w:val="7"/>
  </w:num>
  <w:num w:numId="11" w16cid:durableId="2028100156">
    <w:abstractNumId w:val="15"/>
  </w:num>
  <w:num w:numId="12" w16cid:durableId="1325549313">
    <w:abstractNumId w:val="14"/>
  </w:num>
  <w:num w:numId="13" w16cid:durableId="1996373705">
    <w:abstractNumId w:val="8"/>
  </w:num>
  <w:num w:numId="14" w16cid:durableId="1411388969">
    <w:abstractNumId w:val="2"/>
  </w:num>
  <w:num w:numId="15" w16cid:durableId="1625454968">
    <w:abstractNumId w:val="11"/>
  </w:num>
  <w:num w:numId="16" w16cid:durableId="1602177842">
    <w:abstractNumId w:val="13"/>
  </w:num>
  <w:num w:numId="17" w16cid:durableId="7565121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oNotShadeFormData/>
  <w:characterSpacingControl w:val="doNotCompress"/>
  <w:hdrShapeDefaults>
    <o:shapedefaults v:ext="edit" spidmax="29697">
      <o:colormru v:ext="edit" colors="#ffffe5,#fffdf7,#fffbef,#fff3d1,#fafed2,#ffc,#fcffd9,#fcfa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Ma0FAMXviu8tAAAA"/>
  </w:docVars>
  <w:rsids>
    <w:rsidRoot w:val="0074243F"/>
    <w:rsid w:val="000000A5"/>
    <w:rsid w:val="00000AD2"/>
    <w:rsid w:val="000051D6"/>
    <w:rsid w:val="00010EFD"/>
    <w:rsid w:val="00013961"/>
    <w:rsid w:val="0002102A"/>
    <w:rsid w:val="00021616"/>
    <w:rsid w:val="000302FA"/>
    <w:rsid w:val="00030E21"/>
    <w:rsid w:val="00034233"/>
    <w:rsid w:val="0004070C"/>
    <w:rsid w:val="00043A93"/>
    <w:rsid w:val="00045154"/>
    <w:rsid w:val="00055C7A"/>
    <w:rsid w:val="00055CA1"/>
    <w:rsid w:val="00057C74"/>
    <w:rsid w:val="00061835"/>
    <w:rsid w:val="00067F16"/>
    <w:rsid w:val="00071BC9"/>
    <w:rsid w:val="0007276C"/>
    <w:rsid w:val="000772D5"/>
    <w:rsid w:val="00082501"/>
    <w:rsid w:val="00082F86"/>
    <w:rsid w:val="000845FA"/>
    <w:rsid w:val="00086DE0"/>
    <w:rsid w:val="00093B13"/>
    <w:rsid w:val="0009725B"/>
    <w:rsid w:val="000A2E78"/>
    <w:rsid w:val="000A4821"/>
    <w:rsid w:val="000B20C8"/>
    <w:rsid w:val="000B5057"/>
    <w:rsid w:val="000B7017"/>
    <w:rsid w:val="000C2ACB"/>
    <w:rsid w:val="000C3176"/>
    <w:rsid w:val="000C74A9"/>
    <w:rsid w:val="000D1F32"/>
    <w:rsid w:val="000D46D5"/>
    <w:rsid w:val="000D6557"/>
    <w:rsid w:val="000D71D3"/>
    <w:rsid w:val="000E2EFF"/>
    <w:rsid w:val="000E4A93"/>
    <w:rsid w:val="000E5B47"/>
    <w:rsid w:val="000F48F4"/>
    <w:rsid w:val="000F4A1D"/>
    <w:rsid w:val="001017CD"/>
    <w:rsid w:val="00102C51"/>
    <w:rsid w:val="00102EFA"/>
    <w:rsid w:val="0010336F"/>
    <w:rsid w:val="001110A6"/>
    <w:rsid w:val="00111EA9"/>
    <w:rsid w:val="00111FB8"/>
    <w:rsid w:val="0011553B"/>
    <w:rsid w:val="00120DFE"/>
    <w:rsid w:val="00121222"/>
    <w:rsid w:val="001266AA"/>
    <w:rsid w:val="0013616B"/>
    <w:rsid w:val="00136DFA"/>
    <w:rsid w:val="00142A0F"/>
    <w:rsid w:val="001448FF"/>
    <w:rsid w:val="001455DB"/>
    <w:rsid w:val="0014580E"/>
    <w:rsid w:val="0015000A"/>
    <w:rsid w:val="00154B1B"/>
    <w:rsid w:val="001736EB"/>
    <w:rsid w:val="00175DA0"/>
    <w:rsid w:val="001827DC"/>
    <w:rsid w:val="00191E73"/>
    <w:rsid w:val="001A005A"/>
    <w:rsid w:val="001A7C4B"/>
    <w:rsid w:val="001B6B09"/>
    <w:rsid w:val="001C054B"/>
    <w:rsid w:val="001C0636"/>
    <w:rsid w:val="001C4DA7"/>
    <w:rsid w:val="001C55BA"/>
    <w:rsid w:val="001C57DA"/>
    <w:rsid w:val="001C6E6B"/>
    <w:rsid w:val="001D0048"/>
    <w:rsid w:val="001D3C9A"/>
    <w:rsid w:val="001E1C80"/>
    <w:rsid w:val="002012E6"/>
    <w:rsid w:val="00206C92"/>
    <w:rsid w:val="00211A8D"/>
    <w:rsid w:val="00211CB7"/>
    <w:rsid w:val="00212850"/>
    <w:rsid w:val="00225F08"/>
    <w:rsid w:val="002337A5"/>
    <w:rsid w:val="002474BA"/>
    <w:rsid w:val="0026658D"/>
    <w:rsid w:val="0026660A"/>
    <w:rsid w:val="0027183E"/>
    <w:rsid w:val="00273F30"/>
    <w:rsid w:val="00274202"/>
    <w:rsid w:val="002746ED"/>
    <w:rsid w:val="00275FE5"/>
    <w:rsid w:val="002856E7"/>
    <w:rsid w:val="00285B86"/>
    <w:rsid w:val="00287BCF"/>
    <w:rsid w:val="002947C5"/>
    <w:rsid w:val="002A5C07"/>
    <w:rsid w:val="002A6B5A"/>
    <w:rsid w:val="002A7CEC"/>
    <w:rsid w:val="002B5811"/>
    <w:rsid w:val="002B592F"/>
    <w:rsid w:val="002C0BDB"/>
    <w:rsid w:val="002C1AA0"/>
    <w:rsid w:val="002C1C70"/>
    <w:rsid w:val="002C6EFA"/>
    <w:rsid w:val="002C7D99"/>
    <w:rsid w:val="002D09A3"/>
    <w:rsid w:val="002D1AA4"/>
    <w:rsid w:val="002D55D5"/>
    <w:rsid w:val="002D6CC3"/>
    <w:rsid w:val="002E05FD"/>
    <w:rsid w:val="002E0AEB"/>
    <w:rsid w:val="002E16E8"/>
    <w:rsid w:val="002E1F02"/>
    <w:rsid w:val="002E2409"/>
    <w:rsid w:val="002E5008"/>
    <w:rsid w:val="002F0487"/>
    <w:rsid w:val="002F083C"/>
    <w:rsid w:val="002F17E4"/>
    <w:rsid w:val="002F373A"/>
    <w:rsid w:val="002F6BF4"/>
    <w:rsid w:val="002F7565"/>
    <w:rsid w:val="002F7ED6"/>
    <w:rsid w:val="00305D6C"/>
    <w:rsid w:val="00310AEA"/>
    <w:rsid w:val="00311039"/>
    <w:rsid w:val="00311F88"/>
    <w:rsid w:val="00313229"/>
    <w:rsid w:val="00314C43"/>
    <w:rsid w:val="0031708D"/>
    <w:rsid w:val="00322C31"/>
    <w:rsid w:val="00326237"/>
    <w:rsid w:val="0033059C"/>
    <w:rsid w:val="00335DE7"/>
    <w:rsid w:val="00347AFC"/>
    <w:rsid w:val="003523C7"/>
    <w:rsid w:val="00356F10"/>
    <w:rsid w:val="003619B6"/>
    <w:rsid w:val="00364CBA"/>
    <w:rsid w:val="00366821"/>
    <w:rsid w:val="00367453"/>
    <w:rsid w:val="003706FE"/>
    <w:rsid w:val="00372346"/>
    <w:rsid w:val="0037421F"/>
    <w:rsid w:val="003823AF"/>
    <w:rsid w:val="003A532D"/>
    <w:rsid w:val="003A5E9D"/>
    <w:rsid w:val="003B42A8"/>
    <w:rsid w:val="003B44C7"/>
    <w:rsid w:val="003B681D"/>
    <w:rsid w:val="003B7124"/>
    <w:rsid w:val="003C3BD0"/>
    <w:rsid w:val="003C3C49"/>
    <w:rsid w:val="003C54E7"/>
    <w:rsid w:val="003C685C"/>
    <w:rsid w:val="003D3460"/>
    <w:rsid w:val="003D7C9B"/>
    <w:rsid w:val="003E00FB"/>
    <w:rsid w:val="003E2E15"/>
    <w:rsid w:val="003F7414"/>
    <w:rsid w:val="003F7CA4"/>
    <w:rsid w:val="00403BCC"/>
    <w:rsid w:val="00403C22"/>
    <w:rsid w:val="0040645C"/>
    <w:rsid w:val="00406B81"/>
    <w:rsid w:val="004112A4"/>
    <w:rsid w:val="00411D5F"/>
    <w:rsid w:val="00413676"/>
    <w:rsid w:val="004170EF"/>
    <w:rsid w:val="00427E44"/>
    <w:rsid w:val="0043039D"/>
    <w:rsid w:val="004319BC"/>
    <w:rsid w:val="00437705"/>
    <w:rsid w:val="004419B0"/>
    <w:rsid w:val="00445AB1"/>
    <w:rsid w:val="004477E4"/>
    <w:rsid w:val="00452A88"/>
    <w:rsid w:val="00460F3E"/>
    <w:rsid w:val="004621BB"/>
    <w:rsid w:val="00463662"/>
    <w:rsid w:val="0046443A"/>
    <w:rsid w:val="00466062"/>
    <w:rsid w:val="00466469"/>
    <w:rsid w:val="00470FEF"/>
    <w:rsid w:val="00482272"/>
    <w:rsid w:val="004879C5"/>
    <w:rsid w:val="00490BFF"/>
    <w:rsid w:val="00492D36"/>
    <w:rsid w:val="00496153"/>
    <w:rsid w:val="0049628E"/>
    <w:rsid w:val="00496C63"/>
    <w:rsid w:val="00497ECF"/>
    <w:rsid w:val="004A2469"/>
    <w:rsid w:val="004B3A08"/>
    <w:rsid w:val="004B4589"/>
    <w:rsid w:val="004B5E26"/>
    <w:rsid w:val="004D0439"/>
    <w:rsid w:val="004D21CD"/>
    <w:rsid w:val="004D2258"/>
    <w:rsid w:val="004D3933"/>
    <w:rsid w:val="004D5E3C"/>
    <w:rsid w:val="004D7D6D"/>
    <w:rsid w:val="004E1D1B"/>
    <w:rsid w:val="004E6FA1"/>
    <w:rsid w:val="004F0A7F"/>
    <w:rsid w:val="004F2970"/>
    <w:rsid w:val="004F50EB"/>
    <w:rsid w:val="004F5D85"/>
    <w:rsid w:val="00506CCE"/>
    <w:rsid w:val="00511778"/>
    <w:rsid w:val="00517BC2"/>
    <w:rsid w:val="00525C5E"/>
    <w:rsid w:val="0053080D"/>
    <w:rsid w:val="0053105F"/>
    <w:rsid w:val="00532A6E"/>
    <w:rsid w:val="0054018C"/>
    <w:rsid w:val="00540D01"/>
    <w:rsid w:val="00543636"/>
    <w:rsid w:val="00544551"/>
    <w:rsid w:val="00555D91"/>
    <w:rsid w:val="005601E0"/>
    <w:rsid w:val="005631D8"/>
    <w:rsid w:val="00567249"/>
    <w:rsid w:val="00570048"/>
    <w:rsid w:val="00572FEE"/>
    <w:rsid w:val="005908D5"/>
    <w:rsid w:val="005931A8"/>
    <w:rsid w:val="00593F66"/>
    <w:rsid w:val="00596423"/>
    <w:rsid w:val="005A2621"/>
    <w:rsid w:val="005A2B7A"/>
    <w:rsid w:val="005A5B5D"/>
    <w:rsid w:val="005A685A"/>
    <w:rsid w:val="005A6CB9"/>
    <w:rsid w:val="005A7E39"/>
    <w:rsid w:val="005B09E3"/>
    <w:rsid w:val="005B307C"/>
    <w:rsid w:val="005B74BA"/>
    <w:rsid w:val="005C470C"/>
    <w:rsid w:val="005C705E"/>
    <w:rsid w:val="005D2B30"/>
    <w:rsid w:val="005D4B18"/>
    <w:rsid w:val="005D6833"/>
    <w:rsid w:val="005E0596"/>
    <w:rsid w:val="005E1214"/>
    <w:rsid w:val="005E23F8"/>
    <w:rsid w:val="005E26C0"/>
    <w:rsid w:val="005E4C44"/>
    <w:rsid w:val="005E792E"/>
    <w:rsid w:val="005F16FE"/>
    <w:rsid w:val="005F1B72"/>
    <w:rsid w:val="006017A0"/>
    <w:rsid w:val="00602C88"/>
    <w:rsid w:val="00607382"/>
    <w:rsid w:val="00612C9B"/>
    <w:rsid w:val="006177DF"/>
    <w:rsid w:val="00623857"/>
    <w:rsid w:val="00631EB5"/>
    <w:rsid w:val="00633FD5"/>
    <w:rsid w:val="00634E14"/>
    <w:rsid w:val="0065638F"/>
    <w:rsid w:val="00656F75"/>
    <w:rsid w:val="00657AA9"/>
    <w:rsid w:val="00661EF2"/>
    <w:rsid w:val="00663727"/>
    <w:rsid w:val="00663851"/>
    <w:rsid w:val="00663A91"/>
    <w:rsid w:val="00664F24"/>
    <w:rsid w:val="00671AF8"/>
    <w:rsid w:val="00677770"/>
    <w:rsid w:val="0068029C"/>
    <w:rsid w:val="0068080E"/>
    <w:rsid w:val="00680A75"/>
    <w:rsid w:val="00683920"/>
    <w:rsid w:val="00685739"/>
    <w:rsid w:val="006863C4"/>
    <w:rsid w:val="006864CC"/>
    <w:rsid w:val="0069711F"/>
    <w:rsid w:val="006A45AA"/>
    <w:rsid w:val="006B34F6"/>
    <w:rsid w:val="006B3542"/>
    <w:rsid w:val="006B765F"/>
    <w:rsid w:val="006C07CA"/>
    <w:rsid w:val="006C1ED4"/>
    <w:rsid w:val="006D0F5F"/>
    <w:rsid w:val="006D25A3"/>
    <w:rsid w:val="006D556B"/>
    <w:rsid w:val="006E3EF5"/>
    <w:rsid w:val="006E5EF9"/>
    <w:rsid w:val="006E68A9"/>
    <w:rsid w:val="006F0EE1"/>
    <w:rsid w:val="006F2FB2"/>
    <w:rsid w:val="006F6E52"/>
    <w:rsid w:val="006F71F7"/>
    <w:rsid w:val="00700304"/>
    <w:rsid w:val="00711195"/>
    <w:rsid w:val="00711FEC"/>
    <w:rsid w:val="00725807"/>
    <w:rsid w:val="00732C7C"/>
    <w:rsid w:val="00734C2F"/>
    <w:rsid w:val="00735658"/>
    <w:rsid w:val="00736B7F"/>
    <w:rsid w:val="00736EF3"/>
    <w:rsid w:val="0074243F"/>
    <w:rsid w:val="007516CC"/>
    <w:rsid w:val="00753567"/>
    <w:rsid w:val="00756F56"/>
    <w:rsid w:val="00765379"/>
    <w:rsid w:val="0076628B"/>
    <w:rsid w:val="0076773C"/>
    <w:rsid w:val="00770AC9"/>
    <w:rsid w:val="00776780"/>
    <w:rsid w:val="007768F3"/>
    <w:rsid w:val="007776A0"/>
    <w:rsid w:val="007817C6"/>
    <w:rsid w:val="00781C8E"/>
    <w:rsid w:val="00783048"/>
    <w:rsid w:val="00783897"/>
    <w:rsid w:val="00787FA6"/>
    <w:rsid w:val="00790542"/>
    <w:rsid w:val="00790D4D"/>
    <w:rsid w:val="00796DF3"/>
    <w:rsid w:val="007A08BD"/>
    <w:rsid w:val="007A1BE1"/>
    <w:rsid w:val="007A26A5"/>
    <w:rsid w:val="007A4EF8"/>
    <w:rsid w:val="007A689F"/>
    <w:rsid w:val="007B256B"/>
    <w:rsid w:val="007B28F5"/>
    <w:rsid w:val="007B2A4A"/>
    <w:rsid w:val="007B2DDB"/>
    <w:rsid w:val="007B71ED"/>
    <w:rsid w:val="007B78DC"/>
    <w:rsid w:val="007C31C2"/>
    <w:rsid w:val="007E088C"/>
    <w:rsid w:val="007E4779"/>
    <w:rsid w:val="007E54A1"/>
    <w:rsid w:val="007E55D9"/>
    <w:rsid w:val="007E6C86"/>
    <w:rsid w:val="007E7A82"/>
    <w:rsid w:val="007F2748"/>
    <w:rsid w:val="007F411C"/>
    <w:rsid w:val="007F5110"/>
    <w:rsid w:val="00810DDB"/>
    <w:rsid w:val="00810E73"/>
    <w:rsid w:val="008113DC"/>
    <w:rsid w:val="00814EF6"/>
    <w:rsid w:val="00815B6A"/>
    <w:rsid w:val="00816845"/>
    <w:rsid w:val="00822E39"/>
    <w:rsid w:val="00832655"/>
    <w:rsid w:val="00845291"/>
    <w:rsid w:val="0084651A"/>
    <w:rsid w:val="0085033F"/>
    <w:rsid w:val="00850500"/>
    <w:rsid w:val="00854472"/>
    <w:rsid w:val="00857453"/>
    <w:rsid w:val="008610B7"/>
    <w:rsid w:val="0086506C"/>
    <w:rsid w:val="00865B35"/>
    <w:rsid w:val="00875AA1"/>
    <w:rsid w:val="008775A2"/>
    <w:rsid w:val="00880732"/>
    <w:rsid w:val="0088097C"/>
    <w:rsid w:val="0088557B"/>
    <w:rsid w:val="00891C4F"/>
    <w:rsid w:val="008A05EB"/>
    <w:rsid w:val="008A1DE4"/>
    <w:rsid w:val="008A39B9"/>
    <w:rsid w:val="008A4A10"/>
    <w:rsid w:val="008A4D63"/>
    <w:rsid w:val="008B1251"/>
    <w:rsid w:val="008C2152"/>
    <w:rsid w:val="008C4D84"/>
    <w:rsid w:val="008C78D9"/>
    <w:rsid w:val="008D5D8A"/>
    <w:rsid w:val="008D647D"/>
    <w:rsid w:val="008D6A04"/>
    <w:rsid w:val="008D7226"/>
    <w:rsid w:val="008D7825"/>
    <w:rsid w:val="008E7F9C"/>
    <w:rsid w:val="008F2F1F"/>
    <w:rsid w:val="008F45AD"/>
    <w:rsid w:val="008F7EF9"/>
    <w:rsid w:val="009046CD"/>
    <w:rsid w:val="00911C4E"/>
    <w:rsid w:val="00914A9B"/>
    <w:rsid w:val="009225ED"/>
    <w:rsid w:val="009233ED"/>
    <w:rsid w:val="00924EA0"/>
    <w:rsid w:val="00932992"/>
    <w:rsid w:val="009336DA"/>
    <w:rsid w:val="00933BE4"/>
    <w:rsid w:val="009413AB"/>
    <w:rsid w:val="0094149C"/>
    <w:rsid w:val="00944D46"/>
    <w:rsid w:val="00944EF1"/>
    <w:rsid w:val="009606D0"/>
    <w:rsid w:val="00961200"/>
    <w:rsid w:val="00961C47"/>
    <w:rsid w:val="00970A7A"/>
    <w:rsid w:val="009773A7"/>
    <w:rsid w:val="00977C02"/>
    <w:rsid w:val="00985474"/>
    <w:rsid w:val="0098550E"/>
    <w:rsid w:val="0098582D"/>
    <w:rsid w:val="00987A14"/>
    <w:rsid w:val="009A4055"/>
    <w:rsid w:val="009B09B1"/>
    <w:rsid w:val="009B2120"/>
    <w:rsid w:val="009B3ED5"/>
    <w:rsid w:val="009C0244"/>
    <w:rsid w:val="009C0659"/>
    <w:rsid w:val="009E0384"/>
    <w:rsid w:val="009E0F29"/>
    <w:rsid w:val="009E1E1C"/>
    <w:rsid w:val="009E3E4B"/>
    <w:rsid w:val="009E4EF2"/>
    <w:rsid w:val="009F3F02"/>
    <w:rsid w:val="009F6C0C"/>
    <w:rsid w:val="00A0544D"/>
    <w:rsid w:val="00A23A56"/>
    <w:rsid w:val="00A2661B"/>
    <w:rsid w:val="00A3025A"/>
    <w:rsid w:val="00A355D6"/>
    <w:rsid w:val="00A37D52"/>
    <w:rsid w:val="00A407F6"/>
    <w:rsid w:val="00A43142"/>
    <w:rsid w:val="00A45B1E"/>
    <w:rsid w:val="00A467E7"/>
    <w:rsid w:val="00A51044"/>
    <w:rsid w:val="00A55387"/>
    <w:rsid w:val="00A55FBE"/>
    <w:rsid w:val="00A56946"/>
    <w:rsid w:val="00A61207"/>
    <w:rsid w:val="00A65CB1"/>
    <w:rsid w:val="00A72A77"/>
    <w:rsid w:val="00A73458"/>
    <w:rsid w:val="00A7428C"/>
    <w:rsid w:val="00A76C96"/>
    <w:rsid w:val="00A822C6"/>
    <w:rsid w:val="00A87B2C"/>
    <w:rsid w:val="00A87C7D"/>
    <w:rsid w:val="00A93E08"/>
    <w:rsid w:val="00A94C51"/>
    <w:rsid w:val="00A9572E"/>
    <w:rsid w:val="00AA105C"/>
    <w:rsid w:val="00AA14AC"/>
    <w:rsid w:val="00AA31C8"/>
    <w:rsid w:val="00AB548C"/>
    <w:rsid w:val="00AC22CE"/>
    <w:rsid w:val="00AC7C1E"/>
    <w:rsid w:val="00AD4CB1"/>
    <w:rsid w:val="00AD7F8A"/>
    <w:rsid w:val="00AE22CC"/>
    <w:rsid w:val="00AE6EFD"/>
    <w:rsid w:val="00AE72AC"/>
    <w:rsid w:val="00AF4DB3"/>
    <w:rsid w:val="00B16308"/>
    <w:rsid w:val="00B17FA0"/>
    <w:rsid w:val="00B2090A"/>
    <w:rsid w:val="00B20B57"/>
    <w:rsid w:val="00B213F3"/>
    <w:rsid w:val="00B262CA"/>
    <w:rsid w:val="00B2667C"/>
    <w:rsid w:val="00B5010A"/>
    <w:rsid w:val="00B52635"/>
    <w:rsid w:val="00B53636"/>
    <w:rsid w:val="00B60E19"/>
    <w:rsid w:val="00B700C7"/>
    <w:rsid w:val="00B76167"/>
    <w:rsid w:val="00B94267"/>
    <w:rsid w:val="00B96C37"/>
    <w:rsid w:val="00B96D70"/>
    <w:rsid w:val="00B97C6C"/>
    <w:rsid w:val="00BA229F"/>
    <w:rsid w:val="00BA66C5"/>
    <w:rsid w:val="00BA74DC"/>
    <w:rsid w:val="00BD1ED1"/>
    <w:rsid w:val="00BE03AE"/>
    <w:rsid w:val="00BE0EB1"/>
    <w:rsid w:val="00BE26C2"/>
    <w:rsid w:val="00BE29CC"/>
    <w:rsid w:val="00BE337A"/>
    <w:rsid w:val="00BE397D"/>
    <w:rsid w:val="00BF1F6B"/>
    <w:rsid w:val="00BF3ED2"/>
    <w:rsid w:val="00BF45B3"/>
    <w:rsid w:val="00BF6D3C"/>
    <w:rsid w:val="00BF7F58"/>
    <w:rsid w:val="00C02484"/>
    <w:rsid w:val="00C035B9"/>
    <w:rsid w:val="00C0580A"/>
    <w:rsid w:val="00C167EA"/>
    <w:rsid w:val="00C22748"/>
    <w:rsid w:val="00C22983"/>
    <w:rsid w:val="00C27B32"/>
    <w:rsid w:val="00C313D4"/>
    <w:rsid w:val="00C37573"/>
    <w:rsid w:val="00C45EEB"/>
    <w:rsid w:val="00C4602C"/>
    <w:rsid w:val="00C50F6B"/>
    <w:rsid w:val="00C5296C"/>
    <w:rsid w:val="00C60835"/>
    <w:rsid w:val="00C61DEA"/>
    <w:rsid w:val="00C64819"/>
    <w:rsid w:val="00C66CDB"/>
    <w:rsid w:val="00C67910"/>
    <w:rsid w:val="00C7136A"/>
    <w:rsid w:val="00C74AA2"/>
    <w:rsid w:val="00C8588F"/>
    <w:rsid w:val="00CA3072"/>
    <w:rsid w:val="00CB55D8"/>
    <w:rsid w:val="00CB76D1"/>
    <w:rsid w:val="00CC0B54"/>
    <w:rsid w:val="00CC302E"/>
    <w:rsid w:val="00CC33EE"/>
    <w:rsid w:val="00CC3E25"/>
    <w:rsid w:val="00CC5DDA"/>
    <w:rsid w:val="00CD20D0"/>
    <w:rsid w:val="00CD6534"/>
    <w:rsid w:val="00CD6A32"/>
    <w:rsid w:val="00CF3D76"/>
    <w:rsid w:val="00D03BA4"/>
    <w:rsid w:val="00D1374E"/>
    <w:rsid w:val="00D138DD"/>
    <w:rsid w:val="00D2152D"/>
    <w:rsid w:val="00D239DE"/>
    <w:rsid w:val="00D24603"/>
    <w:rsid w:val="00D259B5"/>
    <w:rsid w:val="00D440FF"/>
    <w:rsid w:val="00D53E9E"/>
    <w:rsid w:val="00D559FC"/>
    <w:rsid w:val="00D6588B"/>
    <w:rsid w:val="00D65B51"/>
    <w:rsid w:val="00D66E51"/>
    <w:rsid w:val="00D7270E"/>
    <w:rsid w:val="00D7763E"/>
    <w:rsid w:val="00D80BAA"/>
    <w:rsid w:val="00D824C1"/>
    <w:rsid w:val="00DA2F81"/>
    <w:rsid w:val="00DB4969"/>
    <w:rsid w:val="00DB7D41"/>
    <w:rsid w:val="00DC1FFC"/>
    <w:rsid w:val="00DC7F38"/>
    <w:rsid w:val="00DD2B89"/>
    <w:rsid w:val="00DD7DDA"/>
    <w:rsid w:val="00DE2D8F"/>
    <w:rsid w:val="00DE550E"/>
    <w:rsid w:val="00DE632A"/>
    <w:rsid w:val="00DF28F7"/>
    <w:rsid w:val="00DF3ABA"/>
    <w:rsid w:val="00E01734"/>
    <w:rsid w:val="00E0269F"/>
    <w:rsid w:val="00E132E7"/>
    <w:rsid w:val="00E22D27"/>
    <w:rsid w:val="00E2371C"/>
    <w:rsid w:val="00E2616A"/>
    <w:rsid w:val="00E300DC"/>
    <w:rsid w:val="00E432A1"/>
    <w:rsid w:val="00E4698B"/>
    <w:rsid w:val="00E519AC"/>
    <w:rsid w:val="00E54CF2"/>
    <w:rsid w:val="00E62B6D"/>
    <w:rsid w:val="00E630BC"/>
    <w:rsid w:val="00E76635"/>
    <w:rsid w:val="00E80C85"/>
    <w:rsid w:val="00E80CC2"/>
    <w:rsid w:val="00E81612"/>
    <w:rsid w:val="00E81827"/>
    <w:rsid w:val="00E9133B"/>
    <w:rsid w:val="00E91FD0"/>
    <w:rsid w:val="00E931A3"/>
    <w:rsid w:val="00EA13AC"/>
    <w:rsid w:val="00EA3DD2"/>
    <w:rsid w:val="00EA6849"/>
    <w:rsid w:val="00EA7899"/>
    <w:rsid w:val="00EB1C02"/>
    <w:rsid w:val="00EB40A3"/>
    <w:rsid w:val="00EB6523"/>
    <w:rsid w:val="00EC4320"/>
    <w:rsid w:val="00ED1E36"/>
    <w:rsid w:val="00ED3D40"/>
    <w:rsid w:val="00ED6F85"/>
    <w:rsid w:val="00EE12A5"/>
    <w:rsid w:val="00EE2178"/>
    <w:rsid w:val="00EE50D7"/>
    <w:rsid w:val="00EE6353"/>
    <w:rsid w:val="00EF511D"/>
    <w:rsid w:val="00EF522A"/>
    <w:rsid w:val="00EF67BD"/>
    <w:rsid w:val="00F0238C"/>
    <w:rsid w:val="00F0296C"/>
    <w:rsid w:val="00F07F22"/>
    <w:rsid w:val="00F11E77"/>
    <w:rsid w:val="00F16698"/>
    <w:rsid w:val="00F16FB6"/>
    <w:rsid w:val="00F178C5"/>
    <w:rsid w:val="00F17A5B"/>
    <w:rsid w:val="00F20976"/>
    <w:rsid w:val="00F247C6"/>
    <w:rsid w:val="00F2784E"/>
    <w:rsid w:val="00F43988"/>
    <w:rsid w:val="00F43DB0"/>
    <w:rsid w:val="00F46105"/>
    <w:rsid w:val="00F5177C"/>
    <w:rsid w:val="00F54B58"/>
    <w:rsid w:val="00F60528"/>
    <w:rsid w:val="00F62D67"/>
    <w:rsid w:val="00F65C27"/>
    <w:rsid w:val="00F65E4B"/>
    <w:rsid w:val="00F66746"/>
    <w:rsid w:val="00F73309"/>
    <w:rsid w:val="00F75DF3"/>
    <w:rsid w:val="00F76190"/>
    <w:rsid w:val="00F77761"/>
    <w:rsid w:val="00F83351"/>
    <w:rsid w:val="00F904BA"/>
    <w:rsid w:val="00F91472"/>
    <w:rsid w:val="00F970BA"/>
    <w:rsid w:val="00FA3964"/>
    <w:rsid w:val="00FA44C4"/>
    <w:rsid w:val="00FB19F5"/>
    <w:rsid w:val="00FB2EC7"/>
    <w:rsid w:val="00FB5421"/>
    <w:rsid w:val="00FB6B40"/>
    <w:rsid w:val="00FB7882"/>
    <w:rsid w:val="00FC0C45"/>
    <w:rsid w:val="00FC3D12"/>
    <w:rsid w:val="00FD477F"/>
    <w:rsid w:val="00FD49EB"/>
    <w:rsid w:val="00FD7D9B"/>
    <w:rsid w:val="00FE70B1"/>
    <w:rsid w:val="00FF253E"/>
    <w:rsid w:val="00FF5629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7">
      <o:colormru v:ext="edit" colors="#ffffe5,#fffdf7,#fffbef,#fff3d1,#fafed2,#ffc,#fcffd9,#fcfad9"/>
    </o:shapedefaults>
    <o:shapelayout v:ext="edit">
      <o:idmap v:ext="edit" data="1"/>
    </o:shapelayout>
  </w:shapeDefaults>
  <w:decimalSymbol w:val="."/>
  <w:listSeparator w:val=","/>
  <w14:docId w14:val="24A622A4"/>
  <w15:docId w15:val="{B731D864-2FE7-4027-AEB5-059CCEFE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E300D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367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367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84651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7135D-C34F-432B-B158-827B6F9F8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546</Words>
  <Characters>881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10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Davis</dc:creator>
  <cp:keywords/>
  <dc:description/>
  <cp:lastModifiedBy>Joanne Davis</cp:lastModifiedBy>
  <cp:revision>3</cp:revision>
  <cp:lastPrinted>2018-03-16T04:36:00Z</cp:lastPrinted>
  <dcterms:created xsi:type="dcterms:W3CDTF">2022-06-21T08:10:00Z</dcterms:created>
  <dcterms:modified xsi:type="dcterms:W3CDTF">2023-05-30T03:30:00Z</dcterms:modified>
</cp:coreProperties>
</file>